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D09580" w14:textId="77777777" w:rsidR="00C3668B" w:rsidRDefault="00C3668B" w:rsidP="00C3668B">
      <w:pPr>
        <w:ind w:firstLine="422"/>
        <w:jc w:val="center"/>
        <w:rPr>
          <w:rFonts w:eastAsia="MS Mincho" w:cs="Arial"/>
          <w:b/>
          <w:sz w:val="28"/>
        </w:rPr>
      </w:pPr>
      <w:r w:rsidRPr="007404EF">
        <w:rPr>
          <w:rFonts w:cs="Arial"/>
          <w:b/>
          <w:sz w:val="28"/>
        </w:rPr>
        <w:t xml:space="preserve">Visual outcome and treatment frequency of anti-VEGF therapy using the treat-and-extend and treatment cessation regimen for exudative age-related macular degeneration and </w:t>
      </w:r>
      <w:proofErr w:type="spellStart"/>
      <w:r w:rsidRPr="007404EF">
        <w:rPr>
          <w:rFonts w:cs="Arial"/>
          <w:b/>
          <w:sz w:val="28"/>
        </w:rPr>
        <w:t>pachychoroid</w:t>
      </w:r>
      <w:proofErr w:type="spellEnd"/>
      <w:r w:rsidRPr="007404EF">
        <w:rPr>
          <w:rFonts w:cs="Arial"/>
          <w:b/>
          <w:sz w:val="28"/>
        </w:rPr>
        <w:t xml:space="preserve"> </w:t>
      </w:r>
      <w:proofErr w:type="spellStart"/>
      <w:r w:rsidRPr="007404EF">
        <w:rPr>
          <w:rFonts w:cs="Arial"/>
          <w:b/>
          <w:sz w:val="28"/>
        </w:rPr>
        <w:t>neovasculopathy</w:t>
      </w:r>
      <w:proofErr w:type="spellEnd"/>
      <w:r w:rsidRPr="007404EF">
        <w:rPr>
          <w:rFonts w:cs="Arial"/>
          <w:b/>
          <w:sz w:val="28"/>
        </w:rPr>
        <w:t xml:space="preserve"> </w:t>
      </w:r>
    </w:p>
    <w:p w14:paraId="3903F736" w14:textId="77777777" w:rsidR="00414803" w:rsidRDefault="00414803" w:rsidP="00C3668B">
      <w:pPr>
        <w:ind w:firstLine="422"/>
        <w:jc w:val="center"/>
        <w:rPr>
          <w:rFonts w:eastAsia="MS Mincho" w:cs="Arial"/>
          <w:b/>
          <w:sz w:val="28"/>
        </w:rPr>
      </w:pPr>
    </w:p>
    <w:p w14:paraId="682FB6CB" w14:textId="77777777" w:rsidR="00414803" w:rsidRPr="00414803" w:rsidRDefault="00982C4D" w:rsidP="00C3668B">
      <w:pPr>
        <w:ind w:firstLine="422"/>
        <w:jc w:val="center"/>
        <w:rPr>
          <w:rFonts w:eastAsia="MS Mincho" w:cs="Arial"/>
          <w:b/>
          <w:sz w:val="28"/>
        </w:rPr>
      </w:pPr>
      <w:r>
        <w:rPr>
          <w:rFonts w:eastAsia="MS Mincho" w:cs="Arial" w:hint="eastAsia"/>
          <w:b/>
          <w:sz w:val="28"/>
        </w:rPr>
        <w:t>Clinical Ophthalm</w:t>
      </w:r>
      <w:r w:rsidR="002E0628">
        <w:rPr>
          <w:rFonts w:eastAsia="MS Mincho" w:cs="Arial" w:hint="eastAsia"/>
          <w:b/>
          <w:sz w:val="28"/>
        </w:rPr>
        <w:t>o</w:t>
      </w:r>
      <w:r>
        <w:rPr>
          <w:rFonts w:eastAsia="MS Mincho" w:cs="Arial" w:hint="eastAsia"/>
          <w:b/>
          <w:sz w:val="28"/>
        </w:rPr>
        <w:t>logy</w:t>
      </w:r>
    </w:p>
    <w:p w14:paraId="09848455" w14:textId="77777777" w:rsidR="00C3668B" w:rsidRPr="007404EF" w:rsidRDefault="00C3668B" w:rsidP="00C3668B">
      <w:pPr>
        <w:ind w:firstLine="422"/>
        <w:jc w:val="center"/>
        <w:rPr>
          <w:rFonts w:cs="Arial"/>
          <w:b/>
          <w:sz w:val="28"/>
        </w:rPr>
      </w:pPr>
    </w:p>
    <w:p w14:paraId="3BD56AA6" w14:textId="77777777" w:rsidR="00C3668B" w:rsidRDefault="00C3668B" w:rsidP="00C3668B">
      <w:pPr>
        <w:ind w:firstLineChars="0" w:firstLine="0"/>
        <w:rPr>
          <w:rFonts w:eastAsia="MS Mincho" w:cs="Arial"/>
        </w:rPr>
      </w:pPr>
      <w:r w:rsidRPr="007404EF">
        <w:rPr>
          <w:rFonts w:cs="Arial"/>
        </w:rPr>
        <w:t xml:space="preserve">Takamasa Kinoshita, MD, PhD; </w:t>
      </w:r>
      <w:proofErr w:type="spellStart"/>
      <w:r w:rsidRPr="007404EF">
        <w:rPr>
          <w:rFonts w:cs="Arial"/>
        </w:rPr>
        <w:t>Junya</w:t>
      </w:r>
      <w:proofErr w:type="spellEnd"/>
      <w:r w:rsidRPr="007404EF">
        <w:rPr>
          <w:rFonts w:cs="Arial"/>
        </w:rPr>
        <w:t xml:space="preserve"> Mori, MD; Akira Hatanaka, MD; </w:t>
      </w:r>
      <w:r w:rsidRPr="007404EF">
        <w:rPr>
          <w:rFonts w:eastAsia="MS PGothic" w:cs="Arial" w:hint="eastAsia"/>
        </w:rPr>
        <w:t xml:space="preserve">Miho Shimizu, MD; </w:t>
      </w:r>
      <w:r w:rsidRPr="007404EF">
        <w:rPr>
          <w:rFonts w:cs="Arial"/>
        </w:rPr>
        <w:t xml:space="preserve">Hiroko </w:t>
      </w:r>
      <w:proofErr w:type="spellStart"/>
      <w:r w:rsidRPr="007404EF">
        <w:rPr>
          <w:rFonts w:cs="Arial"/>
        </w:rPr>
        <w:t>Imaizumi</w:t>
      </w:r>
      <w:proofErr w:type="spellEnd"/>
      <w:r w:rsidRPr="007404EF">
        <w:rPr>
          <w:rFonts w:cs="Arial"/>
        </w:rPr>
        <w:t xml:space="preserve">, MD, PhD </w:t>
      </w:r>
    </w:p>
    <w:p w14:paraId="05693DDF" w14:textId="77777777" w:rsidR="00414803" w:rsidRDefault="00414803" w:rsidP="00C3668B">
      <w:pPr>
        <w:ind w:firstLineChars="0" w:firstLine="0"/>
        <w:rPr>
          <w:rFonts w:eastAsia="MS Mincho" w:cs="Arial"/>
        </w:rPr>
      </w:pPr>
    </w:p>
    <w:p w14:paraId="31774624" w14:textId="77777777" w:rsidR="00414803" w:rsidRDefault="00414803" w:rsidP="00414803">
      <w:pPr>
        <w:ind w:firstLineChars="0" w:firstLine="0"/>
        <w:rPr>
          <w:rFonts w:cs="Arial"/>
        </w:rPr>
      </w:pPr>
      <w:r w:rsidRPr="007404EF">
        <w:rPr>
          <w:rFonts w:cs="Arial"/>
        </w:rPr>
        <w:t xml:space="preserve">Correspondence: Takamasa Kinoshita, MD, PhD. Department of Ophthalmology, Sapporo City General Hospital, 1-1, N-11, W-13, </w:t>
      </w:r>
      <w:proofErr w:type="spellStart"/>
      <w:r w:rsidRPr="007404EF">
        <w:rPr>
          <w:rFonts w:cs="Arial"/>
        </w:rPr>
        <w:t>Chuoku</w:t>
      </w:r>
      <w:proofErr w:type="spellEnd"/>
      <w:r w:rsidRPr="007404EF">
        <w:rPr>
          <w:rFonts w:cs="Arial"/>
        </w:rPr>
        <w:t>, Sapporo, 060-8604, Japan</w:t>
      </w:r>
    </w:p>
    <w:p w14:paraId="47CA9A69" w14:textId="77777777" w:rsidR="00414803" w:rsidRPr="00414803" w:rsidRDefault="00414803" w:rsidP="00414803">
      <w:pPr>
        <w:ind w:firstLineChars="0" w:firstLine="0"/>
        <w:rPr>
          <w:rFonts w:eastAsia="MS Mincho" w:cs="Arial"/>
        </w:rPr>
      </w:pPr>
      <w:r w:rsidRPr="007404EF">
        <w:rPr>
          <w:rFonts w:cs="Arial"/>
          <w:lang w:val="it-IT"/>
        </w:rPr>
        <w:t xml:space="preserve">E-mail: </w:t>
      </w:r>
      <w:r w:rsidR="0046281D">
        <w:fldChar w:fldCharType="begin"/>
      </w:r>
      <w:r w:rsidR="0046281D">
        <w:instrText xml:space="preserve"> HYPERLINK "</w:instrText>
      </w:r>
      <w:r w:rsidR="0046281D">
        <w:instrText xml:space="preserve">mailto:knst129@jgmail.com" </w:instrText>
      </w:r>
      <w:r w:rsidR="0046281D">
        <w:fldChar w:fldCharType="separate"/>
      </w:r>
      <w:r w:rsidRPr="007404EF">
        <w:rPr>
          <w:rStyle w:val="Hyperlink"/>
          <w:rFonts w:cs="Arial"/>
          <w:lang w:val="it-IT"/>
        </w:rPr>
        <w:t>knst129@gmail.com</w:t>
      </w:r>
      <w:r w:rsidR="0046281D">
        <w:rPr>
          <w:rStyle w:val="Hyperlink"/>
          <w:rFonts w:cs="Arial"/>
          <w:lang w:val="it-IT"/>
        </w:rPr>
        <w:fldChar w:fldCharType="end"/>
      </w:r>
    </w:p>
    <w:p w14:paraId="0A04A565" w14:textId="389FE00F" w:rsidR="00A001D4" w:rsidRPr="001A38B8" w:rsidRDefault="00C3668B" w:rsidP="0046281D">
      <w:pPr>
        <w:ind w:firstLineChars="0" w:firstLine="0"/>
        <w:rPr>
          <w:rFonts w:eastAsiaTheme="minorEastAsia"/>
        </w:rPr>
      </w:pPr>
      <w:r>
        <w:rPr>
          <w:rFonts w:eastAsiaTheme="minorEastAsia"/>
        </w:rPr>
        <w:br w:type="page"/>
      </w:r>
      <w:r w:rsidR="006102A6">
        <w:rPr>
          <w:rFonts w:hint="eastAsia"/>
        </w:rPr>
        <w:lastRenderedPageBreak/>
        <w:t>Table</w:t>
      </w:r>
      <w:r w:rsidR="0046281D">
        <w:t xml:space="preserve"> S1</w:t>
      </w:r>
      <w:r w:rsidR="00132750" w:rsidRPr="001A38B8">
        <w:t>:</w:t>
      </w:r>
      <w:r w:rsidR="00132750" w:rsidRPr="001A38B8">
        <w:rPr>
          <w:rFonts w:hint="eastAsia"/>
        </w:rPr>
        <w:t xml:space="preserve"> </w:t>
      </w:r>
      <w:r w:rsidR="002C3FB2" w:rsidRPr="001A38B8">
        <w:t xml:space="preserve">Reasons for </w:t>
      </w:r>
      <w:r w:rsidR="00E75679" w:rsidRPr="001A38B8">
        <w:t>exclu</w:t>
      </w:r>
      <w:r w:rsidR="006243BB" w:rsidRPr="001A38B8">
        <w:t>sion</w:t>
      </w:r>
      <w:r w:rsidR="00E75679" w:rsidRPr="001A38B8">
        <w:t xml:space="preserve"> </w:t>
      </w:r>
      <w:r w:rsidR="006243BB" w:rsidRPr="001A38B8">
        <w:t xml:space="preserve">from the study </w:t>
      </w:r>
      <w:r w:rsidR="00E75679" w:rsidRPr="001A38B8">
        <w:t>a</w:t>
      </w:r>
      <w:r w:rsidR="002C3FB2" w:rsidRPr="001A38B8">
        <w:t>nd discontinu</w:t>
      </w:r>
      <w:r w:rsidR="006243BB" w:rsidRPr="001A38B8">
        <w:t xml:space="preserve">ation of </w:t>
      </w:r>
      <w:r w:rsidR="00E75679" w:rsidRPr="001A38B8">
        <w:t xml:space="preserve">visits after </w:t>
      </w:r>
      <w:r w:rsidR="00AF3608" w:rsidRPr="00AF3608">
        <w:t>year 1</w:t>
      </w:r>
    </w:p>
    <w:p w14:paraId="6F49D21B" w14:textId="77777777" w:rsidR="00D37FDE" w:rsidRPr="001A38B8" w:rsidRDefault="00D37FDE" w:rsidP="0097315F">
      <w:pPr>
        <w:spacing w:line="240" w:lineRule="auto"/>
        <w:ind w:firstLineChars="0" w:firstLine="0"/>
        <w:rPr>
          <w:rFonts w:eastAsiaTheme="minorEastAsia"/>
        </w:rPr>
      </w:pPr>
    </w:p>
    <w:tbl>
      <w:tblPr>
        <w:tblStyle w:val="Normal"/>
        <w:tblW w:w="3762" w:type="pct"/>
        <w:tblLook w:val="06A0" w:firstRow="1" w:lastRow="0" w:firstColumn="1" w:lastColumn="0" w:noHBand="1" w:noVBand="1"/>
      </w:tblPr>
      <w:tblGrid>
        <w:gridCol w:w="3648"/>
        <w:gridCol w:w="1241"/>
        <w:gridCol w:w="3581"/>
        <w:gridCol w:w="1257"/>
      </w:tblGrid>
      <w:tr w:rsidR="00C3668B" w:rsidRPr="001A38B8" w14:paraId="15BF950D" w14:textId="77777777" w:rsidTr="00822697">
        <w:tc>
          <w:tcPr>
            <w:tcW w:w="1875" w:type="pct"/>
            <w:tcBorders>
              <w:top w:val="single" w:sz="4" w:space="0" w:color="auto"/>
              <w:bottom w:val="single" w:sz="4" w:space="0" w:color="auto"/>
            </w:tcBorders>
          </w:tcPr>
          <w:p w14:paraId="7E0E3B68" w14:textId="77777777" w:rsidR="002C3FB2" w:rsidRPr="001A38B8" w:rsidRDefault="00AF3608" w:rsidP="00E75679">
            <w:pPr>
              <w:spacing w:line="240" w:lineRule="auto"/>
              <w:ind w:firstLineChars="0" w:firstLine="0"/>
              <w:rPr>
                <w:rFonts w:cs="Arial"/>
              </w:rPr>
            </w:pPr>
            <w:r>
              <w:rPr>
                <w:rFonts w:cs="Arial"/>
              </w:rPr>
              <w:t>Reason for exclusion (duplicated)</w:t>
            </w:r>
          </w:p>
        </w:tc>
        <w:tc>
          <w:tcPr>
            <w:tcW w:w="63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A10AD" w14:textId="77777777" w:rsidR="002C3FB2" w:rsidRPr="001A38B8" w:rsidRDefault="00AF3608" w:rsidP="00E75679">
            <w:pPr>
              <w:spacing w:line="240" w:lineRule="auto"/>
              <w:ind w:firstLineChars="0" w:firstLine="0"/>
              <w:rPr>
                <w:rFonts w:eastAsia="MS Mincho" w:cs="Arial"/>
              </w:rPr>
            </w:pPr>
            <w:r>
              <w:rPr>
                <w:rFonts w:eastAsia="MS Mincho" w:cs="Arial"/>
              </w:rPr>
              <w:t>n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2E751F" w14:textId="77777777" w:rsidR="002C3FB2" w:rsidRPr="001A38B8" w:rsidRDefault="00AF3608" w:rsidP="006243BB">
            <w:pPr>
              <w:spacing w:line="240" w:lineRule="auto"/>
              <w:ind w:firstLineChars="0" w:firstLine="0"/>
              <w:rPr>
                <w:rFonts w:eastAsia="MS Mincho" w:cs="Arial"/>
              </w:rPr>
            </w:pPr>
            <w:r>
              <w:rPr>
                <w:rFonts w:eastAsia="MS Mincho" w:cs="Arial"/>
              </w:rPr>
              <w:t xml:space="preserve">Reason for discontinuation after </w:t>
            </w:r>
            <w:r w:rsidRPr="00AF3608">
              <w:rPr>
                <w:rFonts w:eastAsia="MS Mincho" w:cs="Arial"/>
              </w:rPr>
              <w:t>year 1</w:t>
            </w:r>
          </w:p>
        </w:tc>
        <w:tc>
          <w:tcPr>
            <w:tcW w:w="646" w:type="pct"/>
            <w:tcBorders>
              <w:top w:val="single" w:sz="4" w:space="0" w:color="auto"/>
              <w:bottom w:val="single" w:sz="4" w:space="0" w:color="auto"/>
            </w:tcBorders>
          </w:tcPr>
          <w:p w14:paraId="754FE98C" w14:textId="77777777" w:rsidR="002C3FB2" w:rsidRPr="001A38B8" w:rsidRDefault="008F0F6E" w:rsidP="00E75679">
            <w:pPr>
              <w:spacing w:line="240" w:lineRule="auto"/>
              <w:ind w:firstLineChars="0" w:firstLine="0"/>
              <w:rPr>
                <w:rFonts w:eastAsia="MS Mincho" w:cs="Arial"/>
              </w:rPr>
            </w:pPr>
            <w:r w:rsidRPr="001A38B8">
              <w:rPr>
                <w:rFonts w:eastAsia="MS Mincho" w:cs="Arial"/>
              </w:rPr>
              <w:t>n</w:t>
            </w:r>
          </w:p>
        </w:tc>
      </w:tr>
      <w:tr w:rsidR="00C3668B" w:rsidRPr="001A38B8" w14:paraId="5E034C5A" w14:textId="77777777" w:rsidTr="00822697">
        <w:tc>
          <w:tcPr>
            <w:tcW w:w="1875" w:type="pct"/>
            <w:tcBorders>
              <w:top w:val="single" w:sz="4" w:space="0" w:color="auto"/>
              <w:bottom w:val="single" w:sz="4" w:space="0" w:color="auto"/>
            </w:tcBorders>
          </w:tcPr>
          <w:p w14:paraId="71C5CA7E" w14:textId="77777777" w:rsidR="002C3FB2" w:rsidRPr="001A38B8" w:rsidRDefault="00AF3608" w:rsidP="00E75679">
            <w:pPr>
              <w:spacing w:line="240" w:lineRule="auto"/>
              <w:ind w:firstLineChars="0" w:firstLine="0"/>
              <w:rPr>
                <w:rFonts w:eastAsia="Arial Unicode MS" w:cs="Arial"/>
              </w:rPr>
            </w:pPr>
            <w:r>
              <w:rPr>
                <w:rFonts w:eastAsia="Arial Unicode MS" w:cs="Arial"/>
              </w:rPr>
              <w:t>Previous anti-VEGF therapy and/or PDT</w:t>
            </w:r>
          </w:p>
        </w:tc>
        <w:tc>
          <w:tcPr>
            <w:tcW w:w="63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63B82" w14:textId="77777777" w:rsidR="002C3FB2" w:rsidRPr="001A38B8" w:rsidRDefault="00AF3608" w:rsidP="00E75679">
            <w:pPr>
              <w:spacing w:line="240" w:lineRule="auto"/>
              <w:ind w:firstLineChars="0" w:firstLine="0"/>
              <w:rPr>
                <w:rFonts w:eastAsia="MS Mincho" w:cs="Arial"/>
              </w:rPr>
            </w:pPr>
            <w:r>
              <w:rPr>
                <w:rFonts w:eastAsia="MS Mincho" w:cs="Arial"/>
              </w:rPr>
              <w:t>29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055CE42" w14:textId="77777777" w:rsidR="002C3FB2" w:rsidRPr="001A38B8" w:rsidRDefault="00AF3608" w:rsidP="00E75679">
            <w:pPr>
              <w:spacing w:line="240" w:lineRule="auto"/>
              <w:ind w:firstLineChars="0" w:firstLine="0"/>
              <w:rPr>
                <w:rFonts w:eastAsia="MS Mincho" w:cs="Arial"/>
              </w:rPr>
            </w:pPr>
            <w:r>
              <w:rPr>
                <w:rFonts w:eastAsia="MS Mincho" w:cs="Arial"/>
              </w:rPr>
              <w:t>Continued to be followed-up by other local physicians</w:t>
            </w:r>
          </w:p>
        </w:tc>
        <w:tc>
          <w:tcPr>
            <w:tcW w:w="646" w:type="pct"/>
            <w:tcBorders>
              <w:top w:val="single" w:sz="4" w:space="0" w:color="auto"/>
              <w:bottom w:val="single" w:sz="4" w:space="0" w:color="auto"/>
            </w:tcBorders>
          </w:tcPr>
          <w:p w14:paraId="36D68043" w14:textId="77777777" w:rsidR="002C3FB2" w:rsidRPr="001A38B8" w:rsidRDefault="00AF3608" w:rsidP="00E75679">
            <w:pPr>
              <w:spacing w:line="240" w:lineRule="auto"/>
              <w:ind w:firstLineChars="0" w:firstLine="0"/>
              <w:rPr>
                <w:rFonts w:cs="Arial"/>
              </w:rPr>
            </w:pPr>
            <w:r>
              <w:rPr>
                <w:rFonts w:cs="Arial"/>
              </w:rPr>
              <w:t>16</w:t>
            </w:r>
          </w:p>
        </w:tc>
      </w:tr>
      <w:tr w:rsidR="00C3668B" w:rsidRPr="001A38B8" w14:paraId="3A4E5F6B" w14:textId="77777777" w:rsidTr="00822697">
        <w:tc>
          <w:tcPr>
            <w:tcW w:w="1875" w:type="pct"/>
            <w:tcBorders>
              <w:top w:val="single" w:sz="4" w:space="0" w:color="auto"/>
              <w:bottom w:val="single" w:sz="4" w:space="0" w:color="auto"/>
            </w:tcBorders>
          </w:tcPr>
          <w:p w14:paraId="3F94F382" w14:textId="77777777" w:rsidR="002C3FB2" w:rsidRPr="001A38B8" w:rsidRDefault="00AF3608" w:rsidP="00E75679">
            <w:pPr>
              <w:spacing w:line="240" w:lineRule="auto"/>
              <w:ind w:firstLineChars="0" w:firstLine="0"/>
              <w:rPr>
                <w:rFonts w:cs="Arial"/>
              </w:rPr>
            </w:pPr>
            <w:r>
              <w:rPr>
                <w:rFonts w:eastAsia="Arial Unicode MS" w:cs="Arial"/>
              </w:rPr>
              <w:t>Fellow eyes were included</w:t>
            </w:r>
          </w:p>
        </w:tc>
        <w:tc>
          <w:tcPr>
            <w:tcW w:w="63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EA1C2" w14:textId="77777777" w:rsidR="002C3FB2" w:rsidRPr="001A38B8" w:rsidRDefault="00AF3608" w:rsidP="00E75679">
            <w:pPr>
              <w:spacing w:line="240" w:lineRule="auto"/>
              <w:ind w:firstLineChars="0" w:firstLine="0"/>
              <w:rPr>
                <w:rFonts w:eastAsia="MS Mincho" w:cs="Arial"/>
              </w:rPr>
            </w:pPr>
            <w:r>
              <w:rPr>
                <w:rFonts w:eastAsia="MS Mincho" w:cs="Arial"/>
              </w:rPr>
              <w:t>17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A08004" w14:textId="77777777" w:rsidR="002C3FB2" w:rsidRPr="001A38B8" w:rsidRDefault="00AF3608" w:rsidP="00E75679">
            <w:pPr>
              <w:spacing w:line="240" w:lineRule="auto"/>
              <w:ind w:firstLineChars="0" w:firstLine="0"/>
              <w:rPr>
                <w:rFonts w:eastAsia="MS Mincho" w:cs="Arial"/>
              </w:rPr>
            </w:pPr>
            <w:r>
              <w:rPr>
                <w:rFonts w:eastAsia="MS PGothic" w:cs="Arial"/>
              </w:rPr>
              <w:t>Hospitalization</w:t>
            </w:r>
          </w:p>
        </w:tc>
        <w:tc>
          <w:tcPr>
            <w:tcW w:w="646" w:type="pct"/>
            <w:tcBorders>
              <w:top w:val="single" w:sz="4" w:space="0" w:color="auto"/>
              <w:bottom w:val="single" w:sz="4" w:space="0" w:color="auto"/>
            </w:tcBorders>
          </w:tcPr>
          <w:p w14:paraId="6F5C12E9" w14:textId="77777777" w:rsidR="002C3FB2" w:rsidRPr="001A38B8" w:rsidRDefault="00AF3608" w:rsidP="00E75679">
            <w:pPr>
              <w:spacing w:line="240" w:lineRule="auto"/>
              <w:ind w:firstLineChars="0" w:firstLine="0"/>
              <w:rPr>
                <w:rFonts w:eastAsia="MS Mincho" w:cs="Arial"/>
              </w:rPr>
            </w:pPr>
            <w:r>
              <w:rPr>
                <w:rFonts w:eastAsia="MS Mincho" w:cs="Arial"/>
              </w:rPr>
              <w:t>7</w:t>
            </w:r>
          </w:p>
        </w:tc>
      </w:tr>
      <w:tr w:rsidR="00C3668B" w:rsidRPr="001A38B8" w14:paraId="1EAD962E" w14:textId="77777777" w:rsidTr="00822697">
        <w:tc>
          <w:tcPr>
            <w:tcW w:w="1875" w:type="pct"/>
            <w:tcBorders>
              <w:top w:val="single" w:sz="4" w:space="0" w:color="auto"/>
              <w:bottom w:val="single" w:sz="4" w:space="0" w:color="auto"/>
            </w:tcBorders>
          </w:tcPr>
          <w:p w14:paraId="6BAF5F90" w14:textId="77777777" w:rsidR="002C3FB2" w:rsidRPr="001A38B8" w:rsidRDefault="00AF3608" w:rsidP="00E75679">
            <w:pPr>
              <w:spacing w:line="240" w:lineRule="auto"/>
              <w:ind w:firstLineChars="0" w:firstLine="0"/>
              <w:rPr>
                <w:rFonts w:eastAsia="Arial Unicode MS" w:cs="Arial"/>
              </w:rPr>
            </w:pPr>
            <w:r>
              <w:rPr>
                <w:rFonts w:eastAsia="Arial Unicode MS" w:cs="Arial"/>
              </w:rPr>
              <w:t xml:space="preserve">Treated with PRN by </w:t>
            </w:r>
            <w:proofErr w:type="gramStart"/>
            <w:r>
              <w:rPr>
                <w:rFonts w:eastAsia="Arial Unicode MS" w:cs="Arial"/>
              </w:rPr>
              <w:t>patients</w:t>
            </w:r>
            <w:proofErr w:type="gramEnd"/>
            <w:r>
              <w:rPr>
                <w:rFonts w:eastAsia="Arial Unicode MS" w:cs="Arial"/>
              </w:rPr>
              <w:t xml:space="preserve"> preferences</w:t>
            </w:r>
          </w:p>
        </w:tc>
        <w:tc>
          <w:tcPr>
            <w:tcW w:w="63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21365" w14:textId="77777777" w:rsidR="002C3FB2" w:rsidRPr="001A38B8" w:rsidRDefault="00AF3608" w:rsidP="00E75679">
            <w:pPr>
              <w:spacing w:line="240" w:lineRule="auto"/>
              <w:ind w:firstLineChars="0" w:firstLine="0"/>
              <w:rPr>
                <w:rFonts w:eastAsia="MS Mincho" w:cs="Arial"/>
              </w:rPr>
            </w:pPr>
            <w:r>
              <w:rPr>
                <w:rFonts w:eastAsia="MS Mincho" w:cs="Arial"/>
              </w:rPr>
              <w:t>4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EDEDBBC" w14:textId="77777777" w:rsidR="002C3FB2" w:rsidRPr="001A38B8" w:rsidRDefault="00AF3608" w:rsidP="00E75679">
            <w:pPr>
              <w:spacing w:line="240" w:lineRule="auto"/>
              <w:ind w:firstLineChars="0" w:firstLine="0"/>
              <w:rPr>
                <w:rFonts w:eastAsia="MS Mincho" w:cs="Arial"/>
              </w:rPr>
            </w:pPr>
            <w:r>
              <w:rPr>
                <w:rFonts w:eastAsia="MS Mincho" w:cs="Arial"/>
              </w:rPr>
              <w:t>Lost to follow-up</w:t>
            </w:r>
          </w:p>
        </w:tc>
        <w:tc>
          <w:tcPr>
            <w:tcW w:w="646" w:type="pct"/>
            <w:tcBorders>
              <w:top w:val="single" w:sz="4" w:space="0" w:color="auto"/>
              <w:bottom w:val="single" w:sz="4" w:space="0" w:color="auto"/>
            </w:tcBorders>
          </w:tcPr>
          <w:p w14:paraId="46A0B787" w14:textId="77777777" w:rsidR="002C3FB2" w:rsidRPr="001A38B8" w:rsidRDefault="00AF3608" w:rsidP="00E75679">
            <w:pPr>
              <w:spacing w:line="240" w:lineRule="auto"/>
              <w:ind w:firstLineChars="0" w:firstLine="0"/>
              <w:rPr>
                <w:rFonts w:eastAsia="MS Mincho" w:cs="Arial"/>
              </w:rPr>
            </w:pPr>
            <w:r>
              <w:rPr>
                <w:rFonts w:eastAsia="MS Mincho" w:cs="Arial"/>
              </w:rPr>
              <w:t>5</w:t>
            </w:r>
          </w:p>
        </w:tc>
      </w:tr>
      <w:tr w:rsidR="00C3668B" w:rsidRPr="001A38B8" w14:paraId="28DE2C60" w14:textId="77777777" w:rsidTr="00822697">
        <w:tc>
          <w:tcPr>
            <w:tcW w:w="1875" w:type="pct"/>
            <w:tcBorders>
              <w:top w:val="single" w:sz="4" w:space="0" w:color="auto"/>
              <w:bottom w:val="single" w:sz="4" w:space="0" w:color="auto"/>
            </w:tcBorders>
          </w:tcPr>
          <w:p w14:paraId="046717EA" w14:textId="77777777" w:rsidR="002C3FB2" w:rsidRPr="001A38B8" w:rsidRDefault="00AF3608" w:rsidP="00E75679">
            <w:pPr>
              <w:spacing w:line="240" w:lineRule="auto"/>
              <w:ind w:firstLineChars="0" w:firstLine="0"/>
              <w:rPr>
                <w:rFonts w:cs="Arial"/>
              </w:rPr>
            </w:pPr>
            <w:proofErr w:type="spellStart"/>
            <w:r>
              <w:rPr>
                <w:rFonts w:eastAsia="Arial Unicode MS" w:cs="Arial"/>
              </w:rPr>
              <w:t>Subfoveal</w:t>
            </w:r>
            <w:proofErr w:type="spellEnd"/>
            <w:r>
              <w:rPr>
                <w:rFonts w:eastAsia="Arial Unicode MS" w:cs="Arial"/>
              </w:rPr>
              <w:t xml:space="preserve"> scarring at baseline</w:t>
            </w:r>
          </w:p>
        </w:tc>
        <w:tc>
          <w:tcPr>
            <w:tcW w:w="63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D1E24" w14:textId="77777777" w:rsidR="002C3FB2" w:rsidRPr="001A38B8" w:rsidRDefault="00AF3608" w:rsidP="00E75679">
            <w:pPr>
              <w:spacing w:line="240" w:lineRule="auto"/>
              <w:ind w:firstLineChars="0" w:firstLine="0"/>
              <w:rPr>
                <w:rFonts w:eastAsia="MS Mincho" w:cs="Arial"/>
              </w:rPr>
            </w:pPr>
            <w:r>
              <w:rPr>
                <w:rFonts w:eastAsia="MS Mincho" w:cs="Arial"/>
              </w:rPr>
              <w:t>3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49EC0C" w14:textId="77777777" w:rsidR="002C3FB2" w:rsidRPr="001A38B8" w:rsidRDefault="00AF3608" w:rsidP="00E75679">
            <w:pPr>
              <w:spacing w:line="240" w:lineRule="auto"/>
              <w:ind w:firstLineChars="0" w:firstLine="0"/>
              <w:rPr>
                <w:rFonts w:eastAsia="MS Mincho" w:cs="Arial"/>
              </w:rPr>
            </w:pPr>
            <w:r>
              <w:rPr>
                <w:rFonts w:eastAsia="MS Mincho" w:cs="Arial"/>
              </w:rPr>
              <w:t>Progressive dementia</w:t>
            </w:r>
          </w:p>
        </w:tc>
        <w:tc>
          <w:tcPr>
            <w:tcW w:w="646" w:type="pct"/>
            <w:tcBorders>
              <w:top w:val="single" w:sz="4" w:space="0" w:color="auto"/>
              <w:bottom w:val="single" w:sz="4" w:space="0" w:color="auto"/>
            </w:tcBorders>
          </w:tcPr>
          <w:p w14:paraId="4AF15F34" w14:textId="77777777" w:rsidR="002C3FB2" w:rsidRPr="001A38B8" w:rsidRDefault="00AF3608" w:rsidP="00E75679">
            <w:pPr>
              <w:spacing w:line="240" w:lineRule="auto"/>
              <w:ind w:firstLineChars="0" w:firstLine="0"/>
              <w:rPr>
                <w:rFonts w:eastAsia="MS Mincho" w:cs="Arial"/>
              </w:rPr>
            </w:pPr>
            <w:r>
              <w:rPr>
                <w:rFonts w:eastAsia="MS Mincho" w:cs="Arial"/>
              </w:rPr>
              <w:t>2</w:t>
            </w:r>
          </w:p>
        </w:tc>
      </w:tr>
      <w:tr w:rsidR="00C3668B" w:rsidRPr="001A38B8" w14:paraId="4B5B8F16" w14:textId="77777777" w:rsidTr="00822697">
        <w:tc>
          <w:tcPr>
            <w:tcW w:w="1875" w:type="pct"/>
            <w:tcBorders>
              <w:top w:val="single" w:sz="4" w:space="0" w:color="auto"/>
              <w:bottom w:val="single" w:sz="4" w:space="0" w:color="auto"/>
            </w:tcBorders>
          </w:tcPr>
          <w:p w14:paraId="6E593A96" w14:textId="77777777" w:rsidR="002C3FB2" w:rsidRPr="001A38B8" w:rsidRDefault="00AF3608">
            <w:pPr>
              <w:spacing w:line="240" w:lineRule="auto"/>
              <w:ind w:firstLineChars="0" w:firstLine="0"/>
              <w:rPr>
                <w:rFonts w:eastAsia="Arial Unicode MS" w:cs="Arial"/>
              </w:rPr>
            </w:pPr>
            <w:r>
              <w:rPr>
                <w:rFonts w:eastAsia="Arial Unicode MS" w:cs="Arial"/>
              </w:rPr>
              <w:t xml:space="preserve">Treatment discontinuation by patients before </w:t>
            </w:r>
            <w:r w:rsidRPr="00AF3608">
              <w:rPr>
                <w:rFonts w:eastAsia="Arial Unicode MS" w:cs="Arial"/>
              </w:rPr>
              <w:t>year 1</w:t>
            </w:r>
          </w:p>
        </w:tc>
        <w:tc>
          <w:tcPr>
            <w:tcW w:w="63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972EB" w14:textId="77777777" w:rsidR="002C3FB2" w:rsidRPr="001A38B8" w:rsidRDefault="00AF3608" w:rsidP="00E75679">
            <w:pPr>
              <w:spacing w:line="240" w:lineRule="auto"/>
              <w:ind w:firstLineChars="0" w:firstLine="0"/>
              <w:rPr>
                <w:rFonts w:eastAsia="MS Mincho" w:cs="Arial"/>
              </w:rPr>
            </w:pPr>
            <w:r>
              <w:rPr>
                <w:rFonts w:eastAsia="MS Mincho" w:cs="Arial"/>
              </w:rPr>
              <w:t>2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2A86E7" w14:textId="77777777" w:rsidR="002C3FB2" w:rsidRPr="001A38B8" w:rsidRDefault="00AF3608" w:rsidP="00E75679">
            <w:pPr>
              <w:spacing w:line="240" w:lineRule="auto"/>
              <w:ind w:firstLineChars="0" w:firstLine="0"/>
              <w:rPr>
                <w:rFonts w:eastAsia="MS Mincho" w:cs="Arial"/>
              </w:rPr>
            </w:pPr>
            <w:r>
              <w:rPr>
                <w:rFonts w:eastAsia="MS Mincho" w:cs="Arial"/>
              </w:rPr>
              <w:t>Death</w:t>
            </w:r>
          </w:p>
        </w:tc>
        <w:tc>
          <w:tcPr>
            <w:tcW w:w="646" w:type="pct"/>
            <w:tcBorders>
              <w:top w:val="single" w:sz="4" w:space="0" w:color="auto"/>
              <w:bottom w:val="single" w:sz="4" w:space="0" w:color="auto"/>
            </w:tcBorders>
          </w:tcPr>
          <w:p w14:paraId="57860430" w14:textId="77777777" w:rsidR="002C3FB2" w:rsidRPr="001A38B8" w:rsidRDefault="00AF3608" w:rsidP="00E75679">
            <w:pPr>
              <w:spacing w:line="240" w:lineRule="auto"/>
              <w:ind w:firstLineChars="0" w:firstLine="0"/>
              <w:rPr>
                <w:rFonts w:eastAsia="MS Mincho" w:cs="Arial"/>
              </w:rPr>
            </w:pPr>
            <w:r>
              <w:rPr>
                <w:rFonts w:eastAsia="MS Mincho" w:cs="Arial"/>
              </w:rPr>
              <w:t>1</w:t>
            </w:r>
          </w:p>
        </w:tc>
      </w:tr>
      <w:tr w:rsidR="00C3668B" w:rsidRPr="001A38B8" w14:paraId="7E34CA72" w14:textId="77777777" w:rsidTr="00822697">
        <w:tc>
          <w:tcPr>
            <w:tcW w:w="1875" w:type="pct"/>
            <w:tcBorders>
              <w:top w:val="single" w:sz="4" w:space="0" w:color="auto"/>
              <w:bottom w:val="single" w:sz="4" w:space="0" w:color="auto"/>
            </w:tcBorders>
          </w:tcPr>
          <w:p w14:paraId="128D28A5" w14:textId="77777777" w:rsidR="002C3FB2" w:rsidRPr="001A38B8" w:rsidRDefault="00AF3608" w:rsidP="00E75679">
            <w:pPr>
              <w:spacing w:line="240" w:lineRule="auto"/>
              <w:ind w:firstLineChars="0" w:firstLine="0"/>
              <w:rPr>
                <w:rFonts w:eastAsia="Arial Unicode MS" w:cs="Arial"/>
              </w:rPr>
            </w:pPr>
            <w:r>
              <w:rPr>
                <w:rFonts w:eastAsia="Arial Unicode MS" w:cs="Arial"/>
              </w:rPr>
              <w:t xml:space="preserve">Lost to follow-up before </w:t>
            </w:r>
            <w:r w:rsidRPr="00AF3608">
              <w:rPr>
                <w:rFonts w:eastAsia="Arial Unicode MS" w:cs="Arial"/>
              </w:rPr>
              <w:t>year 1</w:t>
            </w:r>
          </w:p>
        </w:tc>
        <w:tc>
          <w:tcPr>
            <w:tcW w:w="63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CF9C3" w14:textId="77777777" w:rsidR="002C3FB2" w:rsidRPr="001A38B8" w:rsidRDefault="00AF3608" w:rsidP="00E75679">
            <w:pPr>
              <w:spacing w:line="240" w:lineRule="auto"/>
              <w:ind w:firstLineChars="0" w:firstLine="0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E6940B" w14:textId="77777777" w:rsidR="002C3FB2" w:rsidRPr="001A38B8" w:rsidRDefault="00AF3608" w:rsidP="00E75679">
            <w:pPr>
              <w:spacing w:line="240" w:lineRule="auto"/>
              <w:ind w:firstLineChars="0" w:firstLine="0"/>
              <w:rPr>
                <w:rFonts w:cs="Arial"/>
              </w:rPr>
            </w:pPr>
            <w:r>
              <w:rPr>
                <w:rFonts w:eastAsia="MS Mincho" w:cs="Arial"/>
              </w:rPr>
              <w:t>O</w:t>
            </w:r>
            <w:r>
              <w:rPr>
                <w:rFonts w:cs="Arial"/>
              </w:rPr>
              <w:t>ther</w:t>
            </w:r>
          </w:p>
        </w:tc>
        <w:tc>
          <w:tcPr>
            <w:tcW w:w="646" w:type="pct"/>
            <w:tcBorders>
              <w:top w:val="single" w:sz="4" w:space="0" w:color="auto"/>
              <w:bottom w:val="single" w:sz="4" w:space="0" w:color="auto"/>
            </w:tcBorders>
          </w:tcPr>
          <w:p w14:paraId="19CA3A8C" w14:textId="77777777" w:rsidR="002C3FB2" w:rsidRPr="001A38B8" w:rsidRDefault="00AF3608" w:rsidP="00E75679">
            <w:pPr>
              <w:spacing w:line="240" w:lineRule="auto"/>
              <w:ind w:firstLineChars="0" w:firstLine="0"/>
              <w:rPr>
                <w:rFonts w:cs="Arial"/>
              </w:rPr>
            </w:pPr>
            <w:r>
              <w:rPr>
                <w:rFonts w:cs="Arial"/>
              </w:rPr>
              <w:t>1</w:t>
            </w:r>
          </w:p>
        </w:tc>
      </w:tr>
      <w:tr w:rsidR="00C3668B" w:rsidRPr="001A38B8" w14:paraId="331EC532" w14:textId="77777777" w:rsidTr="00822697">
        <w:tc>
          <w:tcPr>
            <w:tcW w:w="1875" w:type="pct"/>
            <w:tcBorders>
              <w:top w:val="single" w:sz="4" w:space="0" w:color="auto"/>
              <w:bottom w:val="single" w:sz="4" w:space="0" w:color="auto"/>
            </w:tcBorders>
          </w:tcPr>
          <w:p w14:paraId="4A478374" w14:textId="77777777" w:rsidR="006243BB" w:rsidRPr="001A38B8" w:rsidRDefault="00AF3608" w:rsidP="00E75679">
            <w:pPr>
              <w:spacing w:line="240" w:lineRule="auto"/>
              <w:ind w:firstLineChars="0" w:firstLine="0"/>
              <w:rPr>
                <w:rFonts w:eastAsia="Arial Unicode MS" w:cs="Arial"/>
              </w:rPr>
            </w:pPr>
            <w:r>
              <w:rPr>
                <w:rFonts w:eastAsia="Arial Unicode MS" w:cs="Arial"/>
              </w:rPr>
              <w:t>Total</w:t>
            </w:r>
          </w:p>
        </w:tc>
        <w:tc>
          <w:tcPr>
            <w:tcW w:w="63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AE5B6" w14:textId="77777777" w:rsidR="006243BB" w:rsidRPr="001A38B8" w:rsidRDefault="00AF3608" w:rsidP="00E75679">
            <w:pPr>
              <w:spacing w:line="240" w:lineRule="auto"/>
              <w:ind w:firstLineChars="0" w:firstLine="0"/>
              <w:rPr>
                <w:rFonts w:cs="Arial"/>
              </w:rPr>
            </w:pPr>
            <w:r>
              <w:rPr>
                <w:rFonts w:cs="Arial"/>
              </w:rPr>
              <w:t>39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F9B5886" w14:textId="77777777" w:rsidR="006243BB" w:rsidRPr="001A38B8" w:rsidRDefault="006243BB" w:rsidP="00E75679">
            <w:pPr>
              <w:spacing w:line="240" w:lineRule="auto"/>
              <w:ind w:firstLineChars="0" w:firstLine="0"/>
              <w:rPr>
                <w:rFonts w:cs="Arial"/>
              </w:rPr>
            </w:pPr>
          </w:p>
        </w:tc>
        <w:tc>
          <w:tcPr>
            <w:tcW w:w="646" w:type="pct"/>
            <w:tcBorders>
              <w:top w:val="single" w:sz="4" w:space="0" w:color="auto"/>
              <w:bottom w:val="single" w:sz="4" w:space="0" w:color="auto"/>
            </w:tcBorders>
          </w:tcPr>
          <w:p w14:paraId="159FEB9E" w14:textId="77777777" w:rsidR="006243BB" w:rsidRPr="001A38B8" w:rsidRDefault="00AF3608" w:rsidP="00E75679">
            <w:pPr>
              <w:spacing w:line="240" w:lineRule="auto"/>
              <w:ind w:firstLineChars="0" w:firstLine="0"/>
              <w:rPr>
                <w:rFonts w:cs="Arial"/>
              </w:rPr>
            </w:pPr>
            <w:r>
              <w:rPr>
                <w:rFonts w:cs="Arial"/>
              </w:rPr>
              <w:t>32</w:t>
            </w:r>
          </w:p>
        </w:tc>
      </w:tr>
    </w:tbl>
    <w:p w14:paraId="3E7FDCDD" w14:textId="77777777" w:rsidR="00F77EEC" w:rsidRPr="001A38B8" w:rsidRDefault="00F77EEC" w:rsidP="0097315F">
      <w:pPr>
        <w:spacing w:line="240" w:lineRule="auto"/>
        <w:ind w:firstLineChars="0" w:firstLine="0"/>
        <w:rPr>
          <w:rFonts w:eastAsia="Arial Unicode MS" w:cs="Arial"/>
        </w:rPr>
      </w:pPr>
    </w:p>
    <w:p w14:paraId="4A48F1FC" w14:textId="77777777" w:rsidR="00A36A36" w:rsidRPr="001A38B8" w:rsidRDefault="00A36A36" w:rsidP="0097315F">
      <w:pPr>
        <w:spacing w:line="240" w:lineRule="auto"/>
        <w:ind w:firstLineChars="0" w:firstLine="0"/>
        <w:rPr>
          <w:rFonts w:eastAsia="MS Mincho"/>
        </w:rPr>
      </w:pPr>
    </w:p>
    <w:p w14:paraId="6B78395F" w14:textId="77777777" w:rsidR="00B914DA" w:rsidRPr="00A86F3F" w:rsidRDefault="00AF3608" w:rsidP="00D37FDE">
      <w:pPr>
        <w:spacing w:line="240" w:lineRule="auto"/>
        <w:ind w:firstLineChars="0" w:firstLine="0"/>
        <w:rPr>
          <w:rFonts w:eastAsia="Arial Unicode MS" w:cs="Arial"/>
        </w:rPr>
      </w:pPr>
      <w:r>
        <w:rPr>
          <w:rFonts w:eastAsiaTheme="minorEastAsia"/>
        </w:rPr>
        <w:t>VEGF</w:t>
      </w:r>
      <w:r>
        <w:rPr>
          <w:rFonts w:eastAsia="MS Mincho"/>
        </w:rPr>
        <w:t>, vascular endothelial growth factor</w:t>
      </w:r>
      <w:r>
        <w:t xml:space="preserve">; </w:t>
      </w:r>
      <w:r>
        <w:rPr>
          <w:rFonts w:eastAsiaTheme="minorEastAsia"/>
        </w:rPr>
        <w:t>PDT, photodynamic therapy; PRN</w:t>
      </w:r>
      <w:r>
        <w:rPr>
          <w:rFonts w:eastAsia="MS Mincho"/>
        </w:rPr>
        <w:t>, pro re nata</w:t>
      </w:r>
      <w:r>
        <w:t>.</w:t>
      </w:r>
    </w:p>
    <w:p w14:paraId="7E3DCFC5" w14:textId="77777777" w:rsidR="002741C3" w:rsidRPr="00A86F3F" w:rsidRDefault="002741C3" w:rsidP="0097315F">
      <w:pPr>
        <w:spacing w:line="240" w:lineRule="auto"/>
        <w:ind w:firstLineChars="0" w:firstLine="0"/>
        <w:rPr>
          <w:rFonts w:eastAsia="Arial Unicode MS" w:cs="Arial"/>
        </w:rPr>
      </w:pPr>
    </w:p>
    <w:p w14:paraId="2458A5E4" w14:textId="77777777" w:rsidR="00E64035" w:rsidRPr="00A86F3F" w:rsidRDefault="00E64035" w:rsidP="0097315F">
      <w:pPr>
        <w:spacing w:line="240" w:lineRule="auto"/>
        <w:ind w:firstLineChars="0" w:firstLine="0"/>
        <w:rPr>
          <w:rFonts w:eastAsia="Arial Unicode MS" w:cs="Arial"/>
        </w:rPr>
      </w:pPr>
    </w:p>
    <w:sectPr w:rsidR="00E64035" w:rsidRPr="00A86F3F" w:rsidSect="00B604D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76" w:h="12191" w:code="9"/>
      <w:pgMar w:top="1474" w:right="1474" w:bottom="1474" w:left="1474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997E1C" w14:textId="77777777" w:rsidR="008F700B" w:rsidRDefault="008F700B">
      <w:pPr>
        <w:spacing w:line="240" w:lineRule="auto"/>
        <w:ind w:firstLine="360"/>
      </w:pPr>
      <w:r>
        <w:separator/>
      </w:r>
    </w:p>
  </w:endnote>
  <w:endnote w:type="continuationSeparator" w:id="0">
    <w:p w14:paraId="4AA736B5" w14:textId="77777777" w:rsidR="008F700B" w:rsidRDefault="008F700B">
      <w:pPr>
        <w:spacing w:line="240" w:lineRule="auto"/>
        <w:ind w:firstLine="36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 Unicode MS">
    <w:altName w:val="MS Mincho"/>
    <w:panose1 w:val="020B0604020202020204"/>
    <w:charset w:val="80"/>
    <w:family w:val="modern"/>
    <w:pitch w:val="variable"/>
    <w:sig w:usb0="F7FFAFFF" w:usb1="E9DFFFFF" w:usb2="0000003F" w:usb3="00000000" w:csb0="003F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C6F86C" w14:textId="77777777" w:rsidR="00DB566E" w:rsidRDefault="00DB566E" w:rsidP="00F32A73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BA29B" w14:textId="77777777" w:rsidR="00DB566E" w:rsidRDefault="00DA7D9A" w:rsidP="00F32A73">
    <w:pPr>
      <w:pStyle w:val="Footer"/>
      <w:ind w:firstLine="360"/>
      <w:jc w:val="center"/>
    </w:pPr>
    <w:r>
      <w:fldChar w:fldCharType="begin"/>
    </w:r>
    <w:r w:rsidR="008F0F6E">
      <w:instrText xml:space="preserve"> PAGE   \* MERGEFORMAT </w:instrText>
    </w:r>
    <w:r>
      <w:fldChar w:fldCharType="separate"/>
    </w:r>
    <w:r w:rsidR="002E0628" w:rsidRPr="002E0628">
      <w:rPr>
        <w:noProof/>
        <w:lang w:val="ja-JP"/>
      </w:rPr>
      <w:t>1</w:t>
    </w:r>
    <w:r>
      <w:rPr>
        <w:noProof/>
        <w:lang w:val="ja-JP"/>
      </w:rPr>
      <w:fldChar w:fldCharType="end"/>
    </w:r>
  </w:p>
  <w:p w14:paraId="5D1A0227" w14:textId="77777777" w:rsidR="00DB566E" w:rsidRDefault="00DB566E" w:rsidP="00F32A73">
    <w:pPr>
      <w:pStyle w:val="Footer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6A45A5" w14:textId="77777777" w:rsidR="00DB566E" w:rsidRDefault="00DB566E" w:rsidP="00F32A73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E0CFE6" w14:textId="77777777" w:rsidR="008F700B" w:rsidRDefault="008F700B">
      <w:pPr>
        <w:spacing w:line="240" w:lineRule="auto"/>
        <w:ind w:firstLine="360"/>
      </w:pPr>
      <w:r>
        <w:separator/>
      </w:r>
    </w:p>
  </w:footnote>
  <w:footnote w:type="continuationSeparator" w:id="0">
    <w:p w14:paraId="11C93665" w14:textId="77777777" w:rsidR="008F700B" w:rsidRDefault="008F700B">
      <w:pPr>
        <w:spacing w:line="240" w:lineRule="auto"/>
        <w:ind w:firstLine="36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1F360" w14:textId="77777777" w:rsidR="00DB566E" w:rsidRDefault="00DB566E" w:rsidP="00F32A73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A3260" w14:textId="77777777" w:rsidR="00DB566E" w:rsidRDefault="00DB566E" w:rsidP="00F32A73">
    <w:pPr>
      <w:pStyle w:val="Header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2C743" w14:textId="77777777" w:rsidR="00DB566E" w:rsidRDefault="00DB566E" w:rsidP="00F32A73">
    <w:pPr>
      <w:pStyle w:val="Header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01090"/>
    <w:multiLevelType w:val="hybridMultilevel"/>
    <w:tmpl w:val="4C944EAA"/>
    <w:lvl w:ilvl="0" w:tplc="B00A08BE">
      <w:start w:val="1"/>
      <w:numFmt w:val="decimal"/>
      <w:lvlText w:val="%1."/>
      <w:lvlJc w:val="left"/>
      <w:pPr>
        <w:ind w:left="420" w:hanging="420"/>
      </w:pPr>
    </w:lvl>
    <w:lvl w:ilvl="1" w:tplc="C0C862C2" w:tentative="1">
      <w:start w:val="1"/>
      <w:numFmt w:val="aiueoFullWidth"/>
      <w:lvlText w:val="(%2)"/>
      <w:lvlJc w:val="left"/>
      <w:pPr>
        <w:ind w:left="840" w:hanging="420"/>
      </w:pPr>
    </w:lvl>
    <w:lvl w:ilvl="2" w:tplc="08A8625C" w:tentative="1">
      <w:start w:val="1"/>
      <w:numFmt w:val="decimalEnclosedCircle"/>
      <w:lvlText w:val="%3"/>
      <w:lvlJc w:val="left"/>
      <w:pPr>
        <w:ind w:left="1260" w:hanging="420"/>
      </w:pPr>
    </w:lvl>
    <w:lvl w:ilvl="3" w:tplc="D9E4B4F2" w:tentative="1">
      <w:start w:val="1"/>
      <w:numFmt w:val="decimal"/>
      <w:lvlText w:val="%4."/>
      <w:lvlJc w:val="left"/>
      <w:pPr>
        <w:ind w:left="1680" w:hanging="420"/>
      </w:pPr>
    </w:lvl>
    <w:lvl w:ilvl="4" w:tplc="4038179E" w:tentative="1">
      <w:start w:val="1"/>
      <w:numFmt w:val="aiueoFullWidth"/>
      <w:lvlText w:val="(%5)"/>
      <w:lvlJc w:val="left"/>
      <w:pPr>
        <w:ind w:left="2100" w:hanging="420"/>
      </w:pPr>
    </w:lvl>
    <w:lvl w:ilvl="5" w:tplc="89565242" w:tentative="1">
      <w:start w:val="1"/>
      <w:numFmt w:val="decimalEnclosedCircle"/>
      <w:lvlText w:val="%6"/>
      <w:lvlJc w:val="left"/>
      <w:pPr>
        <w:ind w:left="2520" w:hanging="420"/>
      </w:pPr>
    </w:lvl>
    <w:lvl w:ilvl="6" w:tplc="2CAABFFE" w:tentative="1">
      <w:start w:val="1"/>
      <w:numFmt w:val="decimal"/>
      <w:lvlText w:val="%7."/>
      <w:lvlJc w:val="left"/>
      <w:pPr>
        <w:ind w:left="2940" w:hanging="420"/>
      </w:pPr>
    </w:lvl>
    <w:lvl w:ilvl="7" w:tplc="F1481200" w:tentative="1">
      <w:start w:val="1"/>
      <w:numFmt w:val="aiueoFullWidth"/>
      <w:lvlText w:val="(%8)"/>
      <w:lvlJc w:val="left"/>
      <w:pPr>
        <w:ind w:left="3360" w:hanging="420"/>
      </w:pPr>
    </w:lvl>
    <w:lvl w:ilvl="8" w:tplc="D85495A8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19964114"/>
    <w:multiLevelType w:val="hybridMultilevel"/>
    <w:tmpl w:val="60F279EA"/>
    <w:lvl w:ilvl="0" w:tplc="BA1A122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B6A0C5D4" w:tentative="1">
      <w:start w:val="1"/>
      <w:numFmt w:val="lowerLetter"/>
      <w:lvlText w:val="%2."/>
      <w:lvlJc w:val="left"/>
      <w:pPr>
        <w:ind w:left="1440" w:hanging="360"/>
      </w:pPr>
    </w:lvl>
    <w:lvl w:ilvl="2" w:tplc="D772EF22" w:tentative="1">
      <w:start w:val="1"/>
      <w:numFmt w:val="lowerRoman"/>
      <w:lvlText w:val="%3."/>
      <w:lvlJc w:val="right"/>
      <w:pPr>
        <w:ind w:left="2160" w:hanging="180"/>
      </w:pPr>
    </w:lvl>
    <w:lvl w:ilvl="3" w:tplc="A72492EC" w:tentative="1">
      <w:start w:val="1"/>
      <w:numFmt w:val="decimal"/>
      <w:lvlText w:val="%4."/>
      <w:lvlJc w:val="left"/>
      <w:pPr>
        <w:ind w:left="2880" w:hanging="360"/>
      </w:pPr>
    </w:lvl>
    <w:lvl w:ilvl="4" w:tplc="D012EE12" w:tentative="1">
      <w:start w:val="1"/>
      <w:numFmt w:val="lowerLetter"/>
      <w:lvlText w:val="%5."/>
      <w:lvlJc w:val="left"/>
      <w:pPr>
        <w:ind w:left="3600" w:hanging="360"/>
      </w:pPr>
    </w:lvl>
    <w:lvl w:ilvl="5" w:tplc="A73C1BD4" w:tentative="1">
      <w:start w:val="1"/>
      <w:numFmt w:val="lowerRoman"/>
      <w:lvlText w:val="%6."/>
      <w:lvlJc w:val="right"/>
      <w:pPr>
        <w:ind w:left="4320" w:hanging="180"/>
      </w:pPr>
    </w:lvl>
    <w:lvl w:ilvl="6" w:tplc="D70ECCB4" w:tentative="1">
      <w:start w:val="1"/>
      <w:numFmt w:val="decimal"/>
      <w:lvlText w:val="%7."/>
      <w:lvlJc w:val="left"/>
      <w:pPr>
        <w:ind w:left="5040" w:hanging="360"/>
      </w:pPr>
    </w:lvl>
    <w:lvl w:ilvl="7" w:tplc="D388B1B8" w:tentative="1">
      <w:start w:val="1"/>
      <w:numFmt w:val="lowerLetter"/>
      <w:lvlText w:val="%8."/>
      <w:lvlJc w:val="left"/>
      <w:pPr>
        <w:ind w:left="5760" w:hanging="360"/>
      </w:pPr>
    </w:lvl>
    <w:lvl w:ilvl="8" w:tplc="8A24ECD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582334"/>
    <w:multiLevelType w:val="hybridMultilevel"/>
    <w:tmpl w:val="9F5E8014"/>
    <w:lvl w:ilvl="0" w:tplc="289A1806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23E46AEE" w:tentative="1">
      <w:start w:val="1"/>
      <w:numFmt w:val="lowerLetter"/>
      <w:lvlText w:val="%2."/>
      <w:lvlJc w:val="left"/>
      <w:pPr>
        <w:ind w:left="1440" w:hanging="360"/>
      </w:pPr>
    </w:lvl>
    <w:lvl w:ilvl="2" w:tplc="87449CFC" w:tentative="1">
      <w:start w:val="1"/>
      <w:numFmt w:val="lowerRoman"/>
      <w:lvlText w:val="%3."/>
      <w:lvlJc w:val="right"/>
      <w:pPr>
        <w:ind w:left="2160" w:hanging="180"/>
      </w:pPr>
    </w:lvl>
    <w:lvl w:ilvl="3" w:tplc="08A6162A" w:tentative="1">
      <w:start w:val="1"/>
      <w:numFmt w:val="decimal"/>
      <w:lvlText w:val="%4."/>
      <w:lvlJc w:val="left"/>
      <w:pPr>
        <w:ind w:left="2880" w:hanging="360"/>
      </w:pPr>
    </w:lvl>
    <w:lvl w:ilvl="4" w:tplc="9D5443D8" w:tentative="1">
      <w:start w:val="1"/>
      <w:numFmt w:val="lowerLetter"/>
      <w:lvlText w:val="%5."/>
      <w:lvlJc w:val="left"/>
      <w:pPr>
        <w:ind w:left="3600" w:hanging="360"/>
      </w:pPr>
    </w:lvl>
    <w:lvl w:ilvl="5" w:tplc="3F3416E6" w:tentative="1">
      <w:start w:val="1"/>
      <w:numFmt w:val="lowerRoman"/>
      <w:lvlText w:val="%6."/>
      <w:lvlJc w:val="right"/>
      <w:pPr>
        <w:ind w:left="4320" w:hanging="180"/>
      </w:pPr>
    </w:lvl>
    <w:lvl w:ilvl="6" w:tplc="C3A64C5A" w:tentative="1">
      <w:start w:val="1"/>
      <w:numFmt w:val="decimal"/>
      <w:lvlText w:val="%7."/>
      <w:lvlJc w:val="left"/>
      <w:pPr>
        <w:ind w:left="5040" w:hanging="360"/>
      </w:pPr>
    </w:lvl>
    <w:lvl w:ilvl="7" w:tplc="67602D50" w:tentative="1">
      <w:start w:val="1"/>
      <w:numFmt w:val="lowerLetter"/>
      <w:lvlText w:val="%8."/>
      <w:lvlJc w:val="left"/>
      <w:pPr>
        <w:ind w:left="5760" w:hanging="360"/>
      </w:pPr>
    </w:lvl>
    <w:lvl w:ilvl="8" w:tplc="CB947E8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7B5F85"/>
    <w:multiLevelType w:val="hybridMultilevel"/>
    <w:tmpl w:val="82F428C4"/>
    <w:lvl w:ilvl="0" w:tplc="BB702CE6">
      <w:start w:val="1"/>
      <w:numFmt w:val="decimal"/>
      <w:lvlText w:val="%1."/>
      <w:lvlJc w:val="left"/>
      <w:pPr>
        <w:ind w:left="420" w:hanging="420"/>
      </w:pPr>
    </w:lvl>
    <w:lvl w:ilvl="1" w:tplc="C5CA50BE" w:tentative="1">
      <w:start w:val="1"/>
      <w:numFmt w:val="aiueoFullWidth"/>
      <w:lvlText w:val="(%2)"/>
      <w:lvlJc w:val="left"/>
      <w:pPr>
        <w:ind w:left="840" w:hanging="420"/>
      </w:pPr>
    </w:lvl>
    <w:lvl w:ilvl="2" w:tplc="03A64470" w:tentative="1">
      <w:start w:val="1"/>
      <w:numFmt w:val="decimalEnclosedCircle"/>
      <w:lvlText w:val="%3"/>
      <w:lvlJc w:val="left"/>
      <w:pPr>
        <w:ind w:left="1260" w:hanging="420"/>
      </w:pPr>
    </w:lvl>
    <w:lvl w:ilvl="3" w:tplc="13D2A46A" w:tentative="1">
      <w:start w:val="1"/>
      <w:numFmt w:val="decimal"/>
      <w:lvlText w:val="%4."/>
      <w:lvlJc w:val="left"/>
      <w:pPr>
        <w:ind w:left="1680" w:hanging="420"/>
      </w:pPr>
    </w:lvl>
    <w:lvl w:ilvl="4" w:tplc="0322AE84" w:tentative="1">
      <w:start w:val="1"/>
      <w:numFmt w:val="aiueoFullWidth"/>
      <w:lvlText w:val="(%5)"/>
      <w:lvlJc w:val="left"/>
      <w:pPr>
        <w:ind w:left="2100" w:hanging="420"/>
      </w:pPr>
    </w:lvl>
    <w:lvl w:ilvl="5" w:tplc="8638B268" w:tentative="1">
      <w:start w:val="1"/>
      <w:numFmt w:val="decimalEnclosedCircle"/>
      <w:lvlText w:val="%6"/>
      <w:lvlJc w:val="left"/>
      <w:pPr>
        <w:ind w:left="2520" w:hanging="420"/>
      </w:pPr>
    </w:lvl>
    <w:lvl w:ilvl="6" w:tplc="D4544894" w:tentative="1">
      <w:start w:val="1"/>
      <w:numFmt w:val="decimal"/>
      <w:lvlText w:val="%7."/>
      <w:lvlJc w:val="left"/>
      <w:pPr>
        <w:ind w:left="2940" w:hanging="420"/>
      </w:pPr>
    </w:lvl>
    <w:lvl w:ilvl="7" w:tplc="C4021242" w:tentative="1">
      <w:start w:val="1"/>
      <w:numFmt w:val="aiueoFullWidth"/>
      <w:lvlText w:val="(%8)"/>
      <w:lvlJc w:val="left"/>
      <w:pPr>
        <w:ind w:left="3360" w:hanging="420"/>
      </w:pPr>
    </w:lvl>
    <w:lvl w:ilvl="8" w:tplc="D8247C28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2BF62518"/>
    <w:multiLevelType w:val="hybridMultilevel"/>
    <w:tmpl w:val="F09AD884"/>
    <w:lvl w:ilvl="0" w:tplc="1FBA8952">
      <w:start w:val="1"/>
      <w:numFmt w:val="upperLetter"/>
      <w:lvlText w:val="%1)"/>
      <w:lvlJc w:val="left"/>
      <w:pPr>
        <w:ind w:left="420" w:hanging="420"/>
      </w:pPr>
      <w:rPr>
        <w:rFonts w:hint="eastAsia"/>
      </w:rPr>
    </w:lvl>
    <w:lvl w:ilvl="1" w:tplc="96A8244E">
      <w:start w:val="1"/>
      <w:numFmt w:val="aiueoFullWidth"/>
      <w:lvlText w:val="(%2)"/>
      <w:lvlJc w:val="left"/>
      <w:pPr>
        <w:ind w:left="840" w:hanging="420"/>
      </w:pPr>
    </w:lvl>
    <w:lvl w:ilvl="2" w:tplc="3A7AC550" w:tentative="1">
      <w:start w:val="1"/>
      <w:numFmt w:val="decimalEnclosedCircle"/>
      <w:lvlText w:val="%3"/>
      <w:lvlJc w:val="left"/>
      <w:pPr>
        <w:ind w:left="1260" w:hanging="420"/>
      </w:pPr>
    </w:lvl>
    <w:lvl w:ilvl="3" w:tplc="1F685788" w:tentative="1">
      <w:start w:val="1"/>
      <w:numFmt w:val="decimal"/>
      <w:lvlText w:val="%4."/>
      <w:lvlJc w:val="left"/>
      <w:pPr>
        <w:ind w:left="1680" w:hanging="420"/>
      </w:pPr>
    </w:lvl>
    <w:lvl w:ilvl="4" w:tplc="5EF2D64E" w:tentative="1">
      <w:start w:val="1"/>
      <w:numFmt w:val="aiueoFullWidth"/>
      <w:lvlText w:val="(%5)"/>
      <w:lvlJc w:val="left"/>
      <w:pPr>
        <w:ind w:left="2100" w:hanging="420"/>
      </w:pPr>
    </w:lvl>
    <w:lvl w:ilvl="5" w:tplc="FEF81A06" w:tentative="1">
      <w:start w:val="1"/>
      <w:numFmt w:val="decimalEnclosedCircle"/>
      <w:lvlText w:val="%6"/>
      <w:lvlJc w:val="left"/>
      <w:pPr>
        <w:ind w:left="2520" w:hanging="420"/>
      </w:pPr>
    </w:lvl>
    <w:lvl w:ilvl="6" w:tplc="9B9C4258" w:tentative="1">
      <w:start w:val="1"/>
      <w:numFmt w:val="decimal"/>
      <w:lvlText w:val="%7."/>
      <w:lvlJc w:val="left"/>
      <w:pPr>
        <w:ind w:left="2940" w:hanging="420"/>
      </w:pPr>
    </w:lvl>
    <w:lvl w:ilvl="7" w:tplc="AB6E2EF8" w:tentative="1">
      <w:start w:val="1"/>
      <w:numFmt w:val="aiueoFullWidth"/>
      <w:lvlText w:val="(%8)"/>
      <w:lvlJc w:val="left"/>
      <w:pPr>
        <w:ind w:left="3360" w:hanging="420"/>
      </w:pPr>
    </w:lvl>
    <w:lvl w:ilvl="8" w:tplc="2D2C745A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39263625"/>
    <w:multiLevelType w:val="multilevel"/>
    <w:tmpl w:val="CA4A0C9C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32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D0D044F"/>
    <w:multiLevelType w:val="multilevel"/>
    <w:tmpl w:val="FA124B76"/>
    <w:lvl w:ilvl="0">
      <w:start w:val="3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33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D9608F7"/>
    <w:multiLevelType w:val="hybridMultilevel"/>
    <w:tmpl w:val="25349A06"/>
    <w:lvl w:ilvl="0" w:tplc="8FAAEAB0">
      <w:start w:val="1"/>
      <w:numFmt w:val="decimal"/>
      <w:lvlText w:val="%1."/>
      <w:lvlJc w:val="left"/>
      <w:pPr>
        <w:ind w:left="420" w:hanging="420"/>
      </w:pPr>
    </w:lvl>
    <w:lvl w:ilvl="1" w:tplc="0D1062AC" w:tentative="1">
      <w:start w:val="1"/>
      <w:numFmt w:val="aiueoFullWidth"/>
      <w:lvlText w:val="(%2)"/>
      <w:lvlJc w:val="left"/>
      <w:pPr>
        <w:ind w:left="840" w:hanging="420"/>
      </w:pPr>
    </w:lvl>
    <w:lvl w:ilvl="2" w:tplc="F6189EDC" w:tentative="1">
      <w:start w:val="1"/>
      <w:numFmt w:val="decimalEnclosedCircle"/>
      <w:lvlText w:val="%3"/>
      <w:lvlJc w:val="left"/>
      <w:pPr>
        <w:ind w:left="1260" w:hanging="420"/>
      </w:pPr>
    </w:lvl>
    <w:lvl w:ilvl="3" w:tplc="D7821862" w:tentative="1">
      <w:start w:val="1"/>
      <w:numFmt w:val="decimal"/>
      <w:lvlText w:val="%4."/>
      <w:lvlJc w:val="left"/>
      <w:pPr>
        <w:ind w:left="1680" w:hanging="420"/>
      </w:pPr>
    </w:lvl>
    <w:lvl w:ilvl="4" w:tplc="C464DD92" w:tentative="1">
      <w:start w:val="1"/>
      <w:numFmt w:val="aiueoFullWidth"/>
      <w:lvlText w:val="(%5)"/>
      <w:lvlJc w:val="left"/>
      <w:pPr>
        <w:ind w:left="2100" w:hanging="420"/>
      </w:pPr>
    </w:lvl>
    <w:lvl w:ilvl="5" w:tplc="C42A069E" w:tentative="1">
      <w:start w:val="1"/>
      <w:numFmt w:val="decimalEnclosedCircle"/>
      <w:lvlText w:val="%6"/>
      <w:lvlJc w:val="left"/>
      <w:pPr>
        <w:ind w:left="2520" w:hanging="420"/>
      </w:pPr>
    </w:lvl>
    <w:lvl w:ilvl="6" w:tplc="1A7C9042" w:tentative="1">
      <w:start w:val="1"/>
      <w:numFmt w:val="decimal"/>
      <w:lvlText w:val="%7."/>
      <w:lvlJc w:val="left"/>
      <w:pPr>
        <w:ind w:left="2940" w:hanging="420"/>
      </w:pPr>
    </w:lvl>
    <w:lvl w:ilvl="7" w:tplc="C7F20E1E" w:tentative="1">
      <w:start w:val="1"/>
      <w:numFmt w:val="aiueoFullWidth"/>
      <w:lvlText w:val="(%8)"/>
      <w:lvlJc w:val="left"/>
      <w:pPr>
        <w:ind w:left="3360" w:hanging="420"/>
      </w:pPr>
    </w:lvl>
    <w:lvl w:ilvl="8" w:tplc="F348B5FE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5F593743"/>
    <w:multiLevelType w:val="hybridMultilevel"/>
    <w:tmpl w:val="F09AD884"/>
    <w:lvl w:ilvl="0" w:tplc="621EB74E">
      <w:start w:val="1"/>
      <w:numFmt w:val="upperLetter"/>
      <w:lvlText w:val="%1)"/>
      <w:lvlJc w:val="left"/>
      <w:pPr>
        <w:ind w:left="420" w:hanging="420"/>
      </w:pPr>
      <w:rPr>
        <w:rFonts w:hint="eastAsia"/>
      </w:rPr>
    </w:lvl>
    <w:lvl w:ilvl="1" w:tplc="C2E69D2C">
      <w:start w:val="1"/>
      <w:numFmt w:val="aiueoFullWidth"/>
      <w:lvlText w:val="(%2)"/>
      <w:lvlJc w:val="left"/>
      <w:pPr>
        <w:ind w:left="840" w:hanging="420"/>
      </w:pPr>
    </w:lvl>
    <w:lvl w:ilvl="2" w:tplc="316EBB32" w:tentative="1">
      <w:start w:val="1"/>
      <w:numFmt w:val="decimalEnclosedCircle"/>
      <w:lvlText w:val="%3"/>
      <w:lvlJc w:val="left"/>
      <w:pPr>
        <w:ind w:left="1260" w:hanging="420"/>
      </w:pPr>
    </w:lvl>
    <w:lvl w:ilvl="3" w:tplc="1E086170" w:tentative="1">
      <w:start w:val="1"/>
      <w:numFmt w:val="decimal"/>
      <w:lvlText w:val="%4."/>
      <w:lvlJc w:val="left"/>
      <w:pPr>
        <w:ind w:left="1680" w:hanging="420"/>
      </w:pPr>
    </w:lvl>
    <w:lvl w:ilvl="4" w:tplc="5B1463E6" w:tentative="1">
      <w:start w:val="1"/>
      <w:numFmt w:val="aiueoFullWidth"/>
      <w:lvlText w:val="(%5)"/>
      <w:lvlJc w:val="left"/>
      <w:pPr>
        <w:ind w:left="2100" w:hanging="420"/>
      </w:pPr>
    </w:lvl>
    <w:lvl w:ilvl="5" w:tplc="CE401170" w:tentative="1">
      <w:start w:val="1"/>
      <w:numFmt w:val="decimalEnclosedCircle"/>
      <w:lvlText w:val="%6"/>
      <w:lvlJc w:val="left"/>
      <w:pPr>
        <w:ind w:left="2520" w:hanging="420"/>
      </w:pPr>
    </w:lvl>
    <w:lvl w:ilvl="6" w:tplc="73B2D958" w:tentative="1">
      <w:start w:val="1"/>
      <w:numFmt w:val="decimal"/>
      <w:lvlText w:val="%7."/>
      <w:lvlJc w:val="left"/>
      <w:pPr>
        <w:ind w:left="2940" w:hanging="420"/>
      </w:pPr>
    </w:lvl>
    <w:lvl w:ilvl="7" w:tplc="998C3CF2" w:tentative="1">
      <w:start w:val="1"/>
      <w:numFmt w:val="aiueoFullWidth"/>
      <w:lvlText w:val="(%8)"/>
      <w:lvlJc w:val="left"/>
      <w:pPr>
        <w:ind w:left="3360" w:hanging="420"/>
      </w:pPr>
    </w:lvl>
    <w:lvl w:ilvl="8" w:tplc="90D24CBE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629714F9"/>
    <w:multiLevelType w:val="hybridMultilevel"/>
    <w:tmpl w:val="8842E2E0"/>
    <w:lvl w:ilvl="0" w:tplc="E17CE89C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4B8EE704" w:tentative="1">
      <w:start w:val="1"/>
      <w:numFmt w:val="lowerLetter"/>
      <w:lvlText w:val="%2."/>
      <w:lvlJc w:val="left"/>
      <w:pPr>
        <w:ind w:left="1440" w:hanging="360"/>
      </w:pPr>
    </w:lvl>
    <w:lvl w:ilvl="2" w:tplc="394C7A5E" w:tentative="1">
      <w:start w:val="1"/>
      <w:numFmt w:val="lowerRoman"/>
      <w:lvlText w:val="%3."/>
      <w:lvlJc w:val="right"/>
      <w:pPr>
        <w:ind w:left="2160" w:hanging="180"/>
      </w:pPr>
    </w:lvl>
    <w:lvl w:ilvl="3" w:tplc="D2B2A54C" w:tentative="1">
      <w:start w:val="1"/>
      <w:numFmt w:val="decimal"/>
      <w:lvlText w:val="%4."/>
      <w:lvlJc w:val="left"/>
      <w:pPr>
        <w:ind w:left="2880" w:hanging="360"/>
      </w:pPr>
    </w:lvl>
    <w:lvl w:ilvl="4" w:tplc="D146F66C" w:tentative="1">
      <w:start w:val="1"/>
      <w:numFmt w:val="lowerLetter"/>
      <w:lvlText w:val="%5."/>
      <w:lvlJc w:val="left"/>
      <w:pPr>
        <w:ind w:left="3600" w:hanging="360"/>
      </w:pPr>
    </w:lvl>
    <w:lvl w:ilvl="5" w:tplc="527AAC2C" w:tentative="1">
      <w:start w:val="1"/>
      <w:numFmt w:val="lowerRoman"/>
      <w:lvlText w:val="%6."/>
      <w:lvlJc w:val="right"/>
      <w:pPr>
        <w:ind w:left="4320" w:hanging="180"/>
      </w:pPr>
    </w:lvl>
    <w:lvl w:ilvl="6" w:tplc="88186D44" w:tentative="1">
      <w:start w:val="1"/>
      <w:numFmt w:val="decimal"/>
      <w:lvlText w:val="%7."/>
      <w:lvlJc w:val="left"/>
      <w:pPr>
        <w:ind w:left="5040" w:hanging="360"/>
      </w:pPr>
    </w:lvl>
    <w:lvl w:ilvl="7" w:tplc="3C46A90C" w:tentative="1">
      <w:start w:val="1"/>
      <w:numFmt w:val="lowerLetter"/>
      <w:lvlText w:val="%8."/>
      <w:lvlJc w:val="left"/>
      <w:pPr>
        <w:ind w:left="5760" w:hanging="360"/>
      </w:pPr>
    </w:lvl>
    <w:lvl w:ilvl="8" w:tplc="A8AE878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B35E89"/>
    <w:multiLevelType w:val="hybridMultilevel"/>
    <w:tmpl w:val="DC483086"/>
    <w:lvl w:ilvl="0" w:tplc="424CB1F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FC2F70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09A533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D164E1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FCCD5C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2BE9C5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F4EA15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306F85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9BEB61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C2D3752"/>
    <w:multiLevelType w:val="hybridMultilevel"/>
    <w:tmpl w:val="960A8F60"/>
    <w:lvl w:ilvl="0" w:tplc="1D48B644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E1AE57FA" w:tentative="1">
      <w:start w:val="1"/>
      <w:numFmt w:val="lowerLetter"/>
      <w:lvlText w:val="%2."/>
      <w:lvlJc w:val="left"/>
      <w:pPr>
        <w:ind w:left="1440" w:hanging="360"/>
      </w:pPr>
    </w:lvl>
    <w:lvl w:ilvl="2" w:tplc="82DE116E" w:tentative="1">
      <w:start w:val="1"/>
      <w:numFmt w:val="lowerRoman"/>
      <w:lvlText w:val="%3."/>
      <w:lvlJc w:val="right"/>
      <w:pPr>
        <w:ind w:left="2160" w:hanging="180"/>
      </w:pPr>
    </w:lvl>
    <w:lvl w:ilvl="3" w:tplc="EA0C8B58" w:tentative="1">
      <w:start w:val="1"/>
      <w:numFmt w:val="decimal"/>
      <w:lvlText w:val="%4."/>
      <w:lvlJc w:val="left"/>
      <w:pPr>
        <w:ind w:left="2880" w:hanging="360"/>
      </w:pPr>
    </w:lvl>
    <w:lvl w:ilvl="4" w:tplc="24AE838A" w:tentative="1">
      <w:start w:val="1"/>
      <w:numFmt w:val="lowerLetter"/>
      <w:lvlText w:val="%5."/>
      <w:lvlJc w:val="left"/>
      <w:pPr>
        <w:ind w:left="3600" w:hanging="360"/>
      </w:pPr>
    </w:lvl>
    <w:lvl w:ilvl="5" w:tplc="D736D218" w:tentative="1">
      <w:start w:val="1"/>
      <w:numFmt w:val="lowerRoman"/>
      <w:lvlText w:val="%6."/>
      <w:lvlJc w:val="right"/>
      <w:pPr>
        <w:ind w:left="4320" w:hanging="180"/>
      </w:pPr>
    </w:lvl>
    <w:lvl w:ilvl="6" w:tplc="80582DBC" w:tentative="1">
      <w:start w:val="1"/>
      <w:numFmt w:val="decimal"/>
      <w:lvlText w:val="%7."/>
      <w:lvlJc w:val="left"/>
      <w:pPr>
        <w:ind w:left="5040" w:hanging="360"/>
      </w:pPr>
    </w:lvl>
    <w:lvl w:ilvl="7" w:tplc="FB963EA2" w:tentative="1">
      <w:start w:val="1"/>
      <w:numFmt w:val="lowerLetter"/>
      <w:lvlText w:val="%8."/>
      <w:lvlJc w:val="left"/>
      <w:pPr>
        <w:ind w:left="5760" w:hanging="360"/>
      </w:pPr>
    </w:lvl>
    <w:lvl w:ilvl="8" w:tplc="2546499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7"/>
  </w:num>
  <w:num w:numId="3">
    <w:abstractNumId w:val="3"/>
  </w:num>
  <w:num w:numId="4">
    <w:abstractNumId w:val="5"/>
  </w:num>
  <w:num w:numId="5">
    <w:abstractNumId w:val="6"/>
  </w:num>
  <w:num w:numId="6">
    <w:abstractNumId w:val="10"/>
  </w:num>
  <w:num w:numId="7">
    <w:abstractNumId w:val="8"/>
  </w:num>
  <w:num w:numId="8">
    <w:abstractNumId w:val="11"/>
  </w:num>
  <w:num w:numId="9">
    <w:abstractNumId w:val="1"/>
  </w:num>
  <w:num w:numId="10">
    <w:abstractNumId w:val="2"/>
  </w:num>
  <w:num w:numId="11">
    <w:abstractNumId w:val="9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bordersDoNotSurroundHeader/>
  <w:bordersDoNotSurroundFooter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840"/>
  <w:drawingGridHorizontalSpacing w:val="120"/>
  <w:displayHorizontalDrawingGridEvery w:val="0"/>
  <w:displayVerticalDrawingGridEvery w:val="2"/>
  <w:characterSpacingControl w:val="compressPunctuation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3tjQ2tjABMo0tLJV0lIJTi4sz8/NACsyMawGsDfD0LQAAAA=="/>
  </w:docVars>
  <w:rsids>
    <w:rsidRoot w:val="00312144"/>
    <w:rsid w:val="000029FF"/>
    <w:rsid w:val="00003C33"/>
    <w:rsid w:val="000048E3"/>
    <w:rsid w:val="0000510F"/>
    <w:rsid w:val="0000599F"/>
    <w:rsid w:val="00005C22"/>
    <w:rsid w:val="000066F1"/>
    <w:rsid w:val="000074D4"/>
    <w:rsid w:val="00010937"/>
    <w:rsid w:val="0001236C"/>
    <w:rsid w:val="000127DC"/>
    <w:rsid w:val="000162DC"/>
    <w:rsid w:val="000175D4"/>
    <w:rsid w:val="00017B69"/>
    <w:rsid w:val="000203E9"/>
    <w:rsid w:val="00020518"/>
    <w:rsid w:val="000211DC"/>
    <w:rsid w:val="00021835"/>
    <w:rsid w:val="00022277"/>
    <w:rsid w:val="00023497"/>
    <w:rsid w:val="00025071"/>
    <w:rsid w:val="00025B2F"/>
    <w:rsid w:val="00025D2F"/>
    <w:rsid w:val="00025D59"/>
    <w:rsid w:val="00027933"/>
    <w:rsid w:val="000305DD"/>
    <w:rsid w:val="00030F67"/>
    <w:rsid w:val="000313BF"/>
    <w:rsid w:val="000317F3"/>
    <w:rsid w:val="0003282E"/>
    <w:rsid w:val="00032AA3"/>
    <w:rsid w:val="00033CFA"/>
    <w:rsid w:val="000342FF"/>
    <w:rsid w:val="00034F09"/>
    <w:rsid w:val="00035163"/>
    <w:rsid w:val="0003653F"/>
    <w:rsid w:val="00036731"/>
    <w:rsid w:val="00040023"/>
    <w:rsid w:val="00040942"/>
    <w:rsid w:val="000411AD"/>
    <w:rsid w:val="0004247B"/>
    <w:rsid w:val="000443DD"/>
    <w:rsid w:val="0004482B"/>
    <w:rsid w:val="00045164"/>
    <w:rsid w:val="0004570E"/>
    <w:rsid w:val="00046AB4"/>
    <w:rsid w:val="00047900"/>
    <w:rsid w:val="00050397"/>
    <w:rsid w:val="00051134"/>
    <w:rsid w:val="00051B5E"/>
    <w:rsid w:val="00051D5B"/>
    <w:rsid w:val="000523E9"/>
    <w:rsid w:val="000535BB"/>
    <w:rsid w:val="00053F67"/>
    <w:rsid w:val="0005449D"/>
    <w:rsid w:val="000547A7"/>
    <w:rsid w:val="00054E79"/>
    <w:rsid w:val="0005580C"/>
    <w:rsid w:val="00055EBE"/>
    <w:rsid w:val="000575F3"/>
    <w:rsid w:val="000576EE"/>
    <w:rsid w:val="000601F7"/>
    <w:rsid w:val="0006060F"/>
    <w:rsid w:val="0006096F"/>
    <w:rsid w:val="00061B3E"/>
    <w:rsid w:val="00061E1D"/>
    <w:rsid w:val="0006201A"/>
    <w:rsid w:val="000639F8"/>
    <w:rsid w:val="00065CE3"/>
    <w:rsid w:val="0007012F"/>
    <w:rsid w:val="00071FD5"/>
    <w:rsid w:val="00072BE9"/>
    <w:rsid w:val="00073CD1"/>
    <w:rsid w:val="00073F3C"/>
    <w:rsid w:val="0007494E"/>
    <w:rsid w:val="00074DE0"/>
    <w:rsid w:val="00074DE6"/>
    <w:rsid w:val="00076008"/>
    <w:rsid w:val="0007600B"/>
    <w:rsid w:val="00076D58"/>
    <w:rsid w:val="00076E1A"/>
    <w:rsid w:val="00076E4B"/>
    <w:rsid w:val="00080BED"/>
    <w:rsid w:val="000818FF"/>
    <w:rsid w:val="00081E71"/>
    <w:rsid w:val="00082F33"/>
    <w:rsid w:val="000843B0"/>
    <w:rsid w:val="00084784"/>
    <w:rsid w:val="00087B3A"/>
    <w:rsid w:val="00087C8B"/>
    <w:rsid w:val="00090608"/>
    <w:rsid w:val="0009128D"/>
    <w:rsid w:val="00094BE9"/>
    <w:rsid w:val="000952BA"/>
    <w:rsid w:val="00095918"/>
    <w:rsid w:val="00095B65"/>
    <w:rsid w:val="00095D16"/>
    <w:rsid w:val="000965B4"/>
    <w:rsid w:val="000966F3"/>
    <w:rsid w:val="000968AB"/>
    <w:rsid w:val="0009792B"/>
    <w:rsid w:val="000A0E6F"/>
    <w:rsid w:val="000A1B2A"/>
    <w:rsid w:val="000A22A6"/>
    <w:rsid w:val="000A461E"/>
    <w:rsid w:val="000A48EF"/>
    <w:rsid w:val="000A6891"/>
    <w:rsid w:val="000A79E4"/>
    <w:rsid w:val="000A7AF5"/>
    <w:rsid w:val="000B0E8E"/>
    <w:rsid w:val="000B1ECC"/>
    <w:rsid w:val="000B2DE9"/>
    <w:rsid w:val="000B2F68"/>
    <w:rsid w:val="000B3816"/>
    <w:rsid w:val="000B3A09"/>
    <w:rsid w:val="000B46AE"/>
    <w:rsid w:val="000B4867"/>
    <w:rsid w:val="000B6674"/>
    <w:rsid w:val="000B7F70"/>
    <w:rsid w:val="000C08C8"/>
    <w:rsid w:val="000C1F4A"/>
    <w:rsid w:val="000C2F45"/>
    <w:rsid w:val="000C3662"/>
    <w:rsid w:val="000C4E28"/>
    <w:rsid w:val="000C7FA4"/>
    <w:rsid w:val="000D1CF8"/>
    <w:rsid w:val="000D2D3D"/>
    <w:rsid w:val="000D4358"/>
    <w:rsid w:val="000D460F"/>
    <w:rsid w:val="000D57DA"/>
    <w:rsid w:val="000D6761"/>
    <w:rsid w:val="000D6F74"/>
    <w:rsid w:val="000E01D2"/>
    <w:rsid w:val="000E1353"/>
    <w:rsid w:val="000E2787"/>
    <w:rsid w:val="000E2A13"/>
    <w:rsid w:val="000E348B"/>
    <w:rsid w:val="000E4D9E"/>
    <w:rsid w:val="000E4EB5"/>
    <w:rsid w:val="000E5BD2"/>
    <w:rsid w:val="000E7D06"/>
    <w:rsid w:val="000F04B0"/>
    <w:rsid w:val="000F4602"/>
    <w:rsid w:val="000F67B3"/>
    <w:rsid w:val="000F6A48"/>
    <w:rsid w:val="000F7338"/>
    <w:rsid w:val="0010008D"/>
    <w:rsid w:val="00100228"/>
    <w:rsid w:val="00101CD1"/>
    <w:rsid w:val="00101FE1"/>
    <w:rsid w:val="00103EE9"/>
    <w:rsid w:val="001042E9"/>
    <w:rsid w:val="00105781"/>
    <w:rsid w:val="00106F2D"/>
    <w:rsid w:val="00107B44"/>
    <w:rsid w:val="001107C9"/>
    <w:rsid w:val="0011158B"/>
    <w:rsid w:val="0011193B"/>
    <w:rsid w:val="00113E1C"/>
    <w:rsid w:val="00114269"/>
    <w:rsid w:val="001142A3"/>
    <w:rsid w:val="00114EF2"/>
    <w:rsid w:val="00115CE3"/>
    <w:rsid w:val="001161E3"/>
    <w:rsid w:val="0012019B"/>
    <w:rsid w:val="00120C61"/>
    <w:rsid w:val="001217D2"/>
    <w:rsid w:val="00121CB7"/>
    <w:rsid w:val="00121FFC"/>
    <w:rsid w:val="0012383A"/>
    <w:rsid w:val="00123879"/>
    <w:rsid w:val="00123CD5"/>
    <w:rsid w:val="00124558"/>
    <w:rsid w:val="00124C40"/>
    <w:rsid w:val="0012525B"/>
    <w:rsid w:val="001259E8"/>
    <w:rsid w:val="0012613E"/>
    <w:rsid w:val="0012628F"/>
    <w:rsid w:val="0012727D"/>
    <w:rsid w:val="00127F3F"/>
    <w:rsid w:val="00131CFF"/>
    <w:rsid w:val="00132127"/>
    <w:rsid w:val="00132305"/>
    <w:rsid w:val="00132750"/>
    <w:rsid w:val="001342E6"/>
    <w:rsid w:val="001349D4"/>
    <w:rsid w:val="00137E44"/>
    <w:rsid w:val="0014068C"/>
    <w:rsid w:val="00141AD4"/>
    <w:rsid w:val="00144200"/>
    <w:rsid w:val="00144659"/>
    <w:rsid w:val="00144C6A"/>
    <w:rsid w:val="00145326"/>
    <w:rsid w:val="0014540F"/>
    <w:rsid w:val="00145F55"/>
    <w:rsid w:val="00146BB3"/>
    <w:rsid w:val="00146EDA"/>
    <w:rsid w:val="00150F77"/>
    <w:rsid w:val="0015146C"/>
    <w:rsid w:val="0015509B"/>
    <w:rsid w:val="00155431"/>
    <w:rsid w:val="00155963"/>
    <w:rsid w:val="0015673F"/>
    <w:rsid w:val="001567C1"/>
    <w:rsid w:val="00157875"/>
    <w:rsid w:val="00157DDA"/>
    <w:rsid w:val="00160268"/>
    <w:rsid w:val="00160344"/>
    <w:rsid w:val="00160B71"/>
    <w:rsid w:val="001627AA"/>
    <w:rsid w:val="00162952"/>
    <w:rsid w:val="00163BF4"/>
    <w:rsid w:val="00164CAC"/>
    <w:rsid w:val="0016795B"/>
    <w:rsid w:val="001700A3"/>
    <w:rsid w:val="00171802"/>
    <w:rsid w:val="00173C47"/>
    <w:rsid w:val="00174AEB"/>
    <w:rsid w:val="001751E4"/>
    <w:rsid w:val="001758C9"/>
    <w:rsid w:val="0018196E"/>
    <w:rsid w:val="0018231A"/>
    <w:rsid w:val="00183332"/>
    <w:rsid w:val="00184A0A"/>
    <w:rsid w:val="0018711A"/>
    <w:rsid w:val="001905B5"/>
    <w:rsid w:val="00192584"/>
    <w:rsid w:val="001936B2"/>
    <w:rsid w:val="001941BD"/>
    <w:rsid w:val="001957D4"/>
    <w:rsid w:val="0019603E"/>
    <w:rsid w:val="0019650D"/>
    <w:rsid w:val="00196E3F"/>
    <w:rsid w:val="001A0754"/>
    <w:rsid w:val="001A0E46"/>
    <w:rsid w:val="001A157B"/>
    <w:rsid w:val="001A15BF"/>
    <w:rsid w:val="001A18EA"/>
    <w:rsid w:val="001A38B8"/>
    <w:rsid w:val="001A3FC4"/>
    <w:rsid w:val="001A4B6D"/>
    <w:rsid w:val="001A52D6"/>
    <w:rsid w:val="001A6053"/>
    <w:rsid w:val="001B0020"/>
    <w:rsid w:val="001B0C16"/>
    <w:rsid w:val="001B1603"/>
    <w:rsid w:val="001B2DB5"/>
    <w:rsid w:val="001B419B"/>
    <w:rsid w:val="001B4AA3"/>
    <w:rsid w:val="001B59AC"/>
    <w:rsid w:val="001B64FA"/>
    <w:rsid w:val="001B68E6"/>
    <w:rsid w:val="001C0E37"/>
    <w:rsid w:val="001C113D"/>
    <w:rsid w:val="001C2176"/>
    <w:rsid w:val="001C21C8"/>
    <w:rsid w:val="001C2E93"/>
    <w:rsid w:val="001C3DC8"/>
    <w:rsid w:val="001C3E5E"/>
    <w:rsid w:val="001C5785"/>
    <w:rsid w:val="001C57CC"/>
    <w:rsid w:val="001C57D1"/>
    <w:rsid w:val="001C743C"/>
    <w:rsid w:val="001D5075"/>
    <w:rsid w:val="001D536F"/>
    <w:rsid w:val="001D597F"/>
    <w:rsid w:val="001D6AA2"/>
    <w:rsid w:val="001D7474"/>
    <w:rsid w:val="001D756A"/>
    <w:rsid w:val="001D7A8F"/>
    <w:rsid w:val="001D7C1F"/>
    <w:rsid w:val="001D7EEC"/>
    <w:rsid w:val="001E014E"/>
    <w:rsid w:val="001E0578"/>
    <w:rsid w:val="001E1A2E"/>
    <w:rsid w:val="001E2555"/>
    <w:rsid w:val="001E2C94"/>
    <w:rsid w:val="001E385E"/>
    <w:rsid w:val="001E465C"/>
    <w:rsid w:val="001E53AD"/>
    <w:rsid w:val="001E561B"/>
    <w:rsid w:val="001E5705"/>
    <w:rsid w:val="001E5DF2"/>
    <w:rsid w:val="001E5DFF"/>
    <w:rsid w:val="001E640A"/>
    <w:rsid w:val="001E644C"/>
    <w:rsid w:val="001F0435"/>
    <w:rsid w:val="001F2694"/>
    <w:rsid w:val="001F2D51"/>
    <w:rsid w:val="001F5BEB"/>
    <w:rsid w:val="001F6098"/>
    <w:rsid w:val="001F62D3"/>
    <w:rsid w:val="001F6FB0"/>
    <w:rsid w:val="0020212A"/>
    <w:rsid w:val="00202375"/>
    <w:rsid w:val="00203418"/>
    <w:rsid w:val="00203669"/>
    <w:rsid w:val="002049FA"/>
    <w:rsid w:val="00204EBF"/>
    <w:rsid w:val="00204FC1"/>
    <w:rsid w:val="00205684"/>
    <w:rsid w:val="002066B8"/>
    <w:rsid w:val="002071B7"/>
    <w:rsid w:val="0020723D"/>
    <w:rsid w:val="0020735D"/>
    <w:rsid w:val="00207579"/>
    <w:rsid w:val="00207A14"/>
    <w:rsid w:val="00207CBA"/>
    <w:rsid w:val="00210088"/>
    <w:rsid w:val="00211639"/>
    <w:rsid w:val="0021249A"/>
    <w:rsid w:val="0021281D"/>
    <w:rsid w:val="00213319"/>
    <w:rsid w:val="00214248"/>
    <w:rsid w:val="00214C5B"/>
    <w:rsid w:val="0021507D"/>
    <w:rsid w:val="00215536"/>
    <w:rsid w:val="002171C0"/>
    <w:rsid w:val="00217754"/>
    <w:rsid w:val="002210C3"/>
    <w:rsid w:val="002211CC"/>
    <w:rsid w:val="00221B55"/>
    <w:rsid w:val="00222E5A"/>
    <w:rsid w:val="00222F34"/>
    <w:rsid w:val="00223792"/>
    <w:rsid w:val="00223A0F"/>
    <w:rsid w:val="00224A15"/>
    <w:rsid w:val="00225043"/>
    <w:rsid w:val="00225AFD"/>
    <w:rsid w:val="00226277"/>
    <w:rsid w:val="00230CE6"/>
    <w:rsid w:val="002315C7"/>
    <w:rsid w:val="00232766"/>
    <w:rsid w:val="00232FA4"/>
    <w:rsid w:val="00233F51"/>
    <w:rsid w:val="002345BE"/>
    <w:rsid w:val="002346D9"/>
    <w:rsid w:val="00234982"/>
    <w:rsid w:val="002359DA"/>
    <w:rsid w:val="00237233"/>
    <w:rsid w:val="00237B45"/>
    <w:rsid w:val="00237F19"/>
    <w:rsid w:val="00240049"/>
    <w:rsid w:val="00241455"/>
    <w:rsid w:val="002415B7"/>
    <w:rsid w:val="00242F04"/>
    <w:rsid w:val="002448C6"/>
    <w:rsid w:val="00245B87"/>
    <w:rsid w:val="00245BCC"/>
    <w:rsid w:val="0024618F"/>
    <w:rsid w:val="00247C57"/>
    <w:rsid w:val="00250029"/>
    <w:rsid w:val="002518E0"/>
    <w:rsid w:val="00251C33"/>
    <w:rsid w:val="00252160"/>
    <w:rsid w:val="002522BC"/>
    <w:rsid w:val="00252EBE"/>
    <w:rsid w:val="00253578"/>
    <w:rsid w:val="00256B07"/>
    <w:rsid w:val="00256F35"/>
    <w:rsid w:val="00257313"/>
    <w:rsid w:val="00257F86"/>
    <w:rsid w:val="00260C05"/>
    <w:rsid w:val="00260FDE"/>
    <w:rsid w:val="0026147F"/>
    <w:rsid w:val="0026171E"/>
    <w:rsid w:val="00261A85"/>
    <w:rsid w:val="002629D9"/>
    <w:rsid w:val="002635DE"/>
    <w:rsid w:val="00263716"/>
    <w:rsid w:val="00265FF5"/>
    <w:rsid w:val="002661EC"/>
    <w:rsid w:val="00266396"/>
    <w:rsid w:val="00266B27"/>
    <w:rsid w:val="00267205"/>
    <w:rsid w:val="00267458"/>
    <w:rsid w:val="0027008B"/>
    <w:rsid w:val="00270982"/>
    <w:rsid w:val="00270D1E"/>
    <w:rsid w:val="002718E8"/>
    <w:rsid w:val="00271B82"/>
    <w:rsid w:val="002721CC"/>
    <w:rsid w:val="00272BE6"/>
    <w:rsid w:val="00273B5B"/>
    <w:rsid w:val="002741C3"/>
    <w:rsid w:val="00274BA4"/>
    <w:rsid w:val="00275188"/>
    <w:rsid w:val="00275253"/>
    <w:rsid w:val="00275FD8"/>
    <w:rsid w:val="00276807"/>
    <w:rsid w:val="002778EF"/>
    <w:rsid w:val="00281DD7"/>
    <w:rsid w:val="00282643"/>
    <w:rsid w:val="00282857"/>
    <w:rsid w:val="002832E3"/>
    <w:rsid w:val="002839B8"/>
    <w:rsid w:val="0028455B"/>
    <w:rsid w:val="0028457F"/>
    <w:rsid w:val="0028575A"/>
    <w:rsid w:val="002859CE"/>
    <w:rsid w:val="00286677"/>
    <w:rsid w:val="00286D85"/>
    <w:rsid w:val="00291D16"/>
    <w:rsid w:val="00291D7E"/>
    <w:rsid w:val="00291ECF"/>
    <w:rsid w:val="00292906"/>
    <w:rsid w:val="00292A8B"/>
    <w:rsid w:val="00292C3D"/>
    <w:rsid w:val="00292FE8"/>
    <w:rsid w:val="0029305F"/>
    <w:rsid w:val="0029327B"/>
    <w:rsid w:val="00293601"/>
    <w:rsid w:val="002945E7"/>
    <w:rsid w:val="002949F0"/>
    <w:rsid w:val="00295806"/>
    <w:rsid w:val="002969A9"/>
    <w:rsid w:val="00296D94"/>
    <w:rsid w:val="0029760E"/>
    <w:rsid w:val="002A0D62"/>
    <w:rsid w:val="002A1A52"/>
    <w:rsid w:val="002A1B2F"/>
    <w:rsid w:val="002A2130"/>
    <w:rsid w:val="002A2604"/>
    <w:rsid w:val="002A343F"/>
    <w:rsid w:val="002A35C9"/>
    <w:rsid w:val="002A5E65"/>
    <w:rsid w:val="002A67B1"/>
    <w:rsid w:val="002B0BE3"/>
    <w:rsid w:val="002B0D71"/>
    <w:rsid w:val="002B1E51"/>
    <w:rsid w:val="002B47A6"/>
    <w:rsid w:val="002B4D7D"/>
    <w:rsid w:val="002B5913"/>
    <w:rsid w:val="002B6710"/>
    <w:rsid w:val="002B7B2E"/>
    <w:rsid w:val="002C0FF3"/>
    <w:rsid w:val="002C1A18"/>
    <w:rsid w:val="002C2354"/>
    <w:rsid w:val="002C289D"/>
    <w:rsid w:val="002C3FB2"/>
    <w:rsid w:val="002C417E"/>
    <w:rsid w:val="002C4AB7"/>
    <w:rsid w:val="002C4D05"/>
    <w:rsid w:val="002C4F16"/>
    <w:rsid w:val="002C6185"/>
    <w:rsid w:val="002C686B"/>
    <w:rsid w:val="002C6FC8"/>
    <w:rsid w:val="002C708D"/>
    <w:rsid w:val="002C7158"/>
    <w:rsid w:val="002C718B"/>
    <w:rsid w:val="002C7D4A"/>
    <w:rsid w:val="002D0212"/>
    <w:rsid w:val="002D14EF"/>
    <w:rsid w:val="002D1AC4"/>
    <w:rsid w:val="002D2452"/>
    <w:rsid w:val="002D4CA1"/>
    <w:rsid w:val="002D6482"/>
    <w:rsid w:val="002D682A"/>
    <w:rsid w:val="002D718D"/>
    <w:rsid w:val="002D7B3C"/>
    <w:rsid w:val="002E0013"/>
    <w:rsid w:val="002E0628"/>
    <w:rsid w:val="002E0664"/>
    <w:rsid w:val="002E08FB"/>
    <w:rsid w:val="002E10E5"/>
    <w:rsid w:val="002E20F7"/>
    <w:rsid w:val="002E32AD"/>
    <w:rsid w:val="002E4A7E"/>
    <w:rsid w:val="002E4D02"/>
    <w:rsid w:val="002E4E61"/>
    <w:rsid w:val="002E58A5"/>
    <w:rsid w:val="002E7EFD"/>
    <w:rsid w:val="002F08E5"/>
    <w:rsid w:val="002F2B57"/>
    <w:rsid w:val="002F2CBA"/>
    <w:rsid w:val="002F421C"/>
    <w:rsid w:val="002F4DC9"/>
    <w:rsid w:val="0030039A"/>
    <w:rsid w:val="003008F0"/>
    <w:rsid w:val="00301285"/>
    <w:rsid w:val="00301512"/>
    <w:rsid w:val="00303B06"/>
    <w:rsid w:val="00304D2F"/>
    <w:rsid w:val="00306A1D"/>
    <w:rsid w:val="00307928"/>
    <w:rsid w:val="003103E9"/>
    <w:rsid w:val="00311C25"/>
    <w:rsid w:val="00312144"/>
    <w:rsid w:val="00312A5C"/>
    <w:rsid w:val="0031330A"/>
    <w:rsid w:val="00313F6D"/>
    <w:rsid w:val="0031535F"/>
    <w:rsid w:val="003153A1"/>
    <w:rsid w:val="00316693"/>
    <w:rsid w:val="00316755"/>
    <w:rsid w:val="003174C9"/>
    <w:rsid w:val="0032008D"/>
    <w:rsid w:val="00320381"/>
    <w:rsid w:val="003206AF"/>
    <w:rsid w:val="003206C5"/>
    <w:rsid w:val="00322E8C"/>
    <w:rsid w:val="00322F5E"/>
    <w:rsid w:val="0032415C"/>
    <w:rsid w:val="00324BAF"/>
    <w:rsid w:val="00324F54"/>
    <w:rsid w:val="00325C6C"/>
    <w:rsid w:val="00325CB3"/>
    <w:rsid w:val="00326272"/>
    <w:rsid w:val="00330D3C"/>
    <w:rsid w:val="00331BCF"/>
    <w:rsid w:val="00332079"/>
    <w:rsid w:val="003323E1"/>
    <w:rsid w:val="003325FC"/>
    <w:rsid w:val="00332990"/>
    <w:rsid w:val="00332A81"/>
    <w:rsid w:val="00333EE6"/>
    <w:rsid w:val="00334E52"/>
    <w:rsid w:val="003351F0"/>
    <w:rsid w:val="0033525D"/>
    <w:rsid w:val="003357CE"/>
    <w:rsid w:val="003373B6"/>
    <w:rsid w:val="0034093E"/>
    <w:rsid w:val="00340AF4"/>
    <w:rsid w:val="00340E31"/>
    <w:rsid w:val="00341785"/>
    <w:rsid w:val="0034292B"/>
    <w:rsid w:val="00342DAF"/>
    <w:rsid w:val="00343BD3"/>
    <w:rsid w:val="00344875"/>
    <w:rsid w:val="00346A4B"/>
    <w:rsid w:val="003479DE"/>
    <w:rsid w:val="00350CEE"/>
    <w:rsid w:val="003548C4"/>
    <w:rsid w:val="00360048"/>
    <w:rsid w:val="003606F0"/>
    <w:rsid w:val="00360F3C"/>
    <w:rsid w:val="00362C36"/>
    <w:rsid w:val="00362F60"/>
    <w:rsid w:val="003632CE"/>
    <w:rsid w:val="00363585"/>
    <w:rsid w:val="00364F68"/>
    <w:rsid w:val="003653C1"/>
    <w:rsid w:val="0036593B"/>
    <w:rsid w:val="00366B1B"/>
    <w:rsid w:val="00366EF3"/>
    <w:rsid w:val="0036796A"/>
    <w:rsid w:val="00370065"/>
    <w:rsid w:val="003700BE"/>
    <w:rsid w:val="00370173"/>
    <w:rsid w:val="00371F8B"/>
    <w:rsid w:val="00373060"/>
    <w:rsid w:val="00373934"/>
    <w:rsid w:val="00375E70"/>
    <w:rsid w:val="00375F1A"/>
    <w:rsid w:val="00376469"/>
    <w:rsid w:val="00376780"/>
    <w:rsid w:val="0037678B"/>
    <w:rsid w:val="003776B9"/>
    <w:rsid w:val="003808DB"/>
    <w:rsid w:val="0038295A"/>
    <w:rsid w:val="00383428"/>
    <w:rsid w:val="00383688"/>
    <w:rsid w:val="003841D0"/>
    <w:rsid w:val="0038472C"/>
    <w:rsid w:val="00385381"/>
    <w:rsid w:val="00385733"/>
    <w:rsid w:val="00386E74"/>
    <w:rsid w:val="00387187"/>
    <w:rsid w:val="0038785E"/>
    <w:rsid w:val="00390F35"/>
    <w:rsid w:val="003936D3"/>
    <w:rsid w:val="00393963"/>
    <w:rsid w:val="00393D85"/>
    <w:rsid w:val="0039415C"/>
    <w:rsid w:val="00394AA3"/>
    <w:rsid w:val="00395678"/>
    <w:rsid w:val="00395FBD"/>
    <w:rsid w:val="00397AF0"/>
    <w:rsid w:val="003A0BA0"/>
    <w:rsid w:val="003A16B4"/>
    <w:rsid w:val="003A1CAB"/>
    <w:rsid w:val="003A2693"/>
    <w:rsid w:val="003A2FB1"/>
    <w:rsid w:val="003A327E"/>
    <w:rsid w:val="003A5221"/>
    <w:rsid w:val="003A5AB2"/>
    <w:rsid w:val="003A70B7"/>
    <w:rsid w:val="003A7CA4"/>
    <w:rsid w:val="003B3637"/>
    <w:rsid w:val="003B46CB"/>
    <w:rsid w:val="003B48D1"/>
    <w:rsid w:val="003B61FC"/>
    <w:rsid w:val="003B68AA"/>
    <w:rsid w:val="003C1AEB"/>
    <w:rsid w:val="003C21CC"/>
    <w:rsid w:val="003C2B98"/>
    <w:rsid w:val="003C3EEC"/>
    <w:rsid w:val="003C4A99"/>
    <w:rsid w:val="003C60CC"/>
    <w:rsid w:val="003C7B5F"/>
    <w:rsid w:val="003D0095"/>
    <w:rsid w:val="003D0706"/>
    <w:rsid w:val="003D119C"/>
    <w:rsid w:val="003D2983"/>
    <w:rsid w:val="003D2CB6"/>
    <w:rsid w:val="003D39ED"/>
    <w:rsid w:val="003D408B"/>
    <w:rsid w:val="003D43F2"/>
    <w:rsid w:val="003E06BB"/>
    <w:rsid w:val="003E2D96"/>
    <w:rsid w:val="003E2F59"/>
    <w:rsid w:val="003E57C5"/>
    <w:rsid w:val="003E5812"/>
    <w:rsid w:val="003E66F5"/>
    <w:rsid w:val="003F1588"/>
    <w:rsid w:val="003F2478"/>
    <w:rsid w:val="003F2580"/>
    <w:rsid w:val="003F3097"/>
    <w:rsid w:val="003F33C8"/>
    <w:rsid w:val="003F372A"/>
    <w:rsid w:val="003F5AAA"/>
    <w:rsid w:val="003F6ED2"/>
    <w:rsid w:val="00400C14"/>
    <w:rsid w:val="00400F1A"/>
    <w:rsid w:val="00401824"/>
    <w:rsid w:val="00401AEA"/>
    <w:rsid w:val="00402839"/>
    <w:rsid w:val="00402D79"/>
    <w:rsid w:val="00403AE9"/>
    <w:rsid w:val="004042AF"/>
    <w:rsid w:val="004045DE"/>
    <w:rsid w:val="004049C8"/>
    <w:rsid w:val="0040602D"/>
    <w:rsid w:val="00407D25"/>
    <w:rsid w:val="0041072D"/>
    <w:rsid w:val="00411367"/>
    <w:rsid w:val="00411F64"/>
    <w:rsid w:val="00412EB0"/>
    <w:rsid w:val="00413BE7"/>
    <w:rsid w:val="004146CE"/>
    <w:rsid w:val="00414803"/>
    <w:rsid w:val="00414FC4"/>
    <w:rsid w:val="00415E4D"/>
    <w:rsid w:val="00416040"/>
    <w:rsid w:val="00416F50"/>
    <w:rsid w:val="004172F7"/>
    <w:rsid w:val="0042088C"/>
    <w:rsid w:val="00421109"/>
    <w:rsid w:val="00421D19"/>
    <w:rsid w:val="00423412"/>
    <w:rsid w:val="004243C2"/>
    <w:rsid w:val="00424737"/>
    <w:rsid w:val="00424A0E"/>
    <w:rsid w:val="00424DB1"/>
    <w:rsid w:val="00425931"/>
    <w:rsid w:val="0042638F"/>
    <w:rsid w:val="00427957"/>
    <w:rsid w:val="00430091"/>
    <w:rsid w:val="004317E9"/>
    <w:rsid w:val="00431E50"/>
    <w:rsid w:val="00432F71"/>
    <w:rsid w:val="004332E2"/>
    <w:rsid w:val="00433C3E"/>
    <w:rsid w:val="00433C47"/>
    <w:rsid w:val="00436A45"/>
    <w:rsid w:val="004379A5"/>
    <w:rsid w:val="00437E51"/>
    <w:rsid w:val="0044039E"/>
    <w:rsid w:val="004406D6"/>
    <w:rsid w:val="0044107D"/>
    <w:rsid w:val="00441FBD"/>
    <w:rsid w:val="00443EB4"/>
    <w:rsid w:val="004447BC"/>
    <w:rsid w:val="00444A2C"/>
    <w:rsid w:val="00444CD3"/>
    <w:rsid w:val="004453EC"/>
    <w:rsid w:val="00445ABF"/>
    <w:rsid w:val="00447CE4"/>
    <w:rsid w:val="00450FA4"/>
    <w:rsid w:val="0045321F"/>
    <w:rsid w:val="00453C67"/>
    <w:rsid w:val="00453D3C"/>
    <w:rsid w:val="00455920"/>
    <w:rsid w:val="00456160"/>
    <w:rsid w:val="00456664"/>
    <w:rsid w:val="004568B9"/>
    <w:rsid w:val="00457D9E"/>
    <w:rsid w:val="004627EA"/>
    <w:rsid w:val="0046281D"/>
    <w:rsid w:val="00462856"/>
    <w:rsid w:val="00463DF7"/>
    <w:rsid w:val="00465933"/>
    <w:rsid w:val="00466CE1"/>
    <w:rsid w:val="00466F32"/>
    <w:rsid w:val="0047000A"/>
    <w:rsid w:val="0047017A"/>
    <w:rsid w:val="004710E3"/>
    <w:rsid w:val="00472028"/>
    <w:rsid w:val="0047331D"/>
    <w:rsid w:val="0047450E"/>
    <w:rsid w:val="0047571F"/>
    <w:rsid w:val="00475FF2"/>
    <w:rsid w:val="00476078"/>
    <w:rsid w:val="00476B04"/>
    <w:rsid w:val="00480084"/>
    <w:rsid w:val="00480F85"/>
    <w:rsid w:val="00481CCB"/>
    <w:rsid w:val="0048210A"/>
    <w:rsid w:val="00482437"/>
    <w:rsid w:val="0048246D"/>
    <w:rsid w:val="00482900"/>
    <w:rsid w:val="00482D8C"/>
    <w:rsid w:val="004850A3"/>
    <w:rsid w:val="004856A9"/>
    <w:rsid w:val="00485A3F"/>
    <w:rsid w:val="00486BE3"/>
    <w:rsid w:val="00490894"/>
    <w:rsid w:val="00491218"/>
    <w:rsid w:val="00492606"/>
    <w:rsid w:val="004929FF"/>
    <w:rsid w:val="00492BB6"/>
    <w:rsid w:val="00494201"/>
    <w:rsid w:val="00495B23"/>
    <w:rsid w:val="004960B8"/>
    <w:rsid w:val="004A0A72"/>
    <w:rsid w:val="004A37C4"/>
    <w:rsid w:val="004A38E4"/>
    <w:rsid w:val="004A3F75"/>
    <w:rsid w:val="004A5DB0"/>
    <w:rsid w:val="004A659C"/>
    <w:rsid w:val="004B1A4E"/>
    <w:rsid w:val="004B2ACF"/>
    <w:rsid w:val="004B3287"/>
    <w:rsid w:val="004B4000"/>
    <w:rsid w:val="004B491B"/>
    <w:rsid w:val="004B4CEF"/>
    <w:rsid w:val="004B589D"/>
    <w:rsid w:val="004B6539"/>
    <w:rsid w:val="004B6A21"/>
    <w:rsid w:val="004B727F"/>
    <w:rsid w:val="004B752F"/>
    <w:rsid w:val="004B763C"/>
    <w:rsid w:val="004C0AD2"/>
    <w:rsid w:val="004C0DF7"/>
    <w:rsid w:val="004C143A"/>
    <w:rsid w:val="004C1618"/>
    <w:rsid w:val="004C2657"/>
    <w:rsid w:val="004C29C5"/>
    <w:rsid w:val="004C35AB"/>
    <w:rsid w:val="004C3DE3"/>
    <w:rsid w:val="004C484E"/>
    <w:rsid w:val="004C4D76"/>
    <w:rsid w:val="004C52C8"/>
    <w:rsid w:val="004C59B6"/>
    <w:rsid w:val="004C6D29"/>
    <w:rsid w:val="004D1717"/>
    <w:rsid w:val="004D27AA"/>
    <w:rsid w:val="004D2D2D"/>
    <w:rsid w:val="004D4FE4"/>
    <w:rsid w:val="004D5230"/>
    <w:rsid w:val="004D53AA"/>
    <w:rsid w:val="004D5DC5"/>
    <w:rsid w:val="004D63A5"/>
    <w:rsid w:val="004D6712"/>
    <w:rsid w:val="004D7584"/>
    <w:rsid w:val="004E0029"/>
    <w:rsid w:val="004E019D"/>
    <w:rsid w:val="004E165C"/>
    <w:rsid w:val="004E1A19"/>
    <w:rsid w:val="004E2980"/>
    <w:rsid w:val="004E2A2D"/>
    <w:rsid w:val="004E2A39"/>
    <w:rsid w:val="004E2AB1"/>
    <w:rsid w:val="004E2E51"/>
    <w:rsid w:val="004E3ADE"/>
    <w:rsid w:val="004E3B01"/>
    <w:rsid w:val="004E5DD3"/>
    <w:rsid w:val="004E6C7D"/>
    <w:rsid w:val="004F00EA"/>
    <w:rsid w:val="004F1A60"/>
    <w:rsid w:val="004F213A"/>
    <w:rsid w:val="004F2369"/>
    <w:rsid w:val="004F3020"/>
    <w:rsid w:val="004F326D"/>
    <w:rsid w:val="004F3513"/>
    <w:rsid w:val="004F3764"/>
    <w:rsid w:val="004F603C"/>
    <w:rsid w:val="00503275"/>
    <w:rsid w:val="005046F0"/>
    <w:rsid w:val="00504A08"/>
    <w:rsid w:val="00504B16"/>
    <w:rsid w:val="00505398"/>
    <w:rsid w:val="005058E0"/>
    <w:rsid w:val="0050675C"/>
    <w:rsid w:val="00506AFE"/>
    <w:rsid w:val="00506B34"/>
    <w:rsid w:val="00506FBA"/>
    <w:rsid w:val="00507783"/>
    <w:rsid w:val="005103F3"/>
    <w:rsid w:val="00510556"/>
    <w:rsid w:val="00510BFA"/>
    <w:rsid w:val="00511ED2"/>
    <w:rsid w:val="00512191"/>
    <w:rsid w:val="005132DB"/>
    <w:rsid w:val="005154A7"/>
    <w:rsid w:val="0051565C"/>
    <w:rsid w:val="00515C7D"/>
    <w:rsid w:val="00515CD4"/>
    <w:rsid w:val="005163A3"/>
    <w:rsid w:val="00516DCA"/>
    <w:rsid w:val="00517D1A"/>
    <w:rsid w:val="005206DB"/>
    <w:rsid w:val="00522195"/>
    <w:rsid w:val="005232A3"/>
    <w:rsid w:val="005244FE"/>
    <w:rsid w:val="0052483C"/>
    <w:rsid w:val="00525C13"/>
    <w:rsid w:val="00531D81"/>
    <w:rsid w:val="0053274F"/>
    <w:rsid w:val="005328BB"/>
    <w:rsid w:val="0053376A"/>
    <w:rsid w:val="00533CB8"/>
    <w:rsid w:val="00534000"/>
    <w:rsid w:val="00535E2E"/>
    <w:rsid w:val="005361F2"/>
    <w:rsid w:val="0053646C"/>
    <w:rsid w:val="005364F7"/>
    <w:rsid w:val="00536B14"/>
    <w:rsid w:val="00536B55"/>
    <w:rsid w:val="00537332"/>
    <w:rsid w:val="00537641"/>
    <w:rsid w:val="00537B8A"/>
    <w:rsid w:val="0054002A"/>
    <w:rsid w:val="00540431"/>
    <w:rsid w:val="0054051F"/>
    <w:rsid w:val="00541477"/>
    <w:rsid w:val="0054183B"/>
    <w:rsid w:val="00541E27"/>
    <w:rsid w:val="00542A5B"/>
    <w:rsid w:val="0054390C"/>
    <w:rsid w:val="00543D0A"/>
    <w:rsid w:val="005460C6"/>
    <w:rsid w:val="00546D95"/>
    <w:rsid w:val="00547422"/>
    <w:rsid w:val="00550D7D"/>
    <w:rsid w:val="00552536"/>
    <w:rsid w:val="005536E7"/>
    <w:rsid w:val="0055374A"/>
    <w:rsid w:val="00553A6F"/>
    <w:rsid w:val="0055447D"/>
    <w:rsid w:val="00554696"/>
    <w:rsid w:val="00555223"/>
    <w:rsid w:val="0055614D"/>
    <w:rsid w:val="0055737C"/>
    <w:rsid w:val="00557F51"/>
    <w:rsid w:val="005612F9"/>
    <w:rsid w:val="0056298E"/>
    <w:rsid w:val="00562D83"/>
    <w:rsid w:val="00563EC6"/>
    <w:rsid w:val="0056410E"/>
    <w:rsid w:val="00565202"/>
    <w:rsid w:val="00565DC0"/>
    <w:rsid w:val="00566330"/>
    <w:rsid w:val="00567014"/>
    <w:rsid w:val="0057014B"/>
    <w:rsid w:val="00571660"/>
    <w:rsid w:val="00571CFA"/>
    <w:rsid w:val="005734BA"/>
    <w:rsid w:val="0057438B"/>
    <w:rsid w:val="00574789"/>
    <w:rsid w:val="00574BC9"/>
    <w:rsid w:val="005754A2"/>
    <w:rsid w:val="00577231"/>
    <w:rsid w:val="00577BE1"/>
    <w:rsid w:val="0058066B"/>
    <w:rsid w:val="00580AFC"/>
    <w:rsid w:val="00581CF6"/>
    <w:rsid w:val="005875CA"/>
    <w:rsid w:val="005875D2"/>
    <w:rsid w:val="005903BC"/>
    <w:rsid w:val="00590480"/>
    <w:rsid w:val="00591056"/>
    <w:rsid w:val="00592706"/>
    <w:rsid w:val="00592714"/>
    <w:rsid w:val="00595A00"/>
    <w:rsid w:val="00595D90"/>
    <w:rsid w:val="005962E7"/>
    <w:rsid w:val="0059759C"/>
    <w:rsid w:val="005A042D"/>
    <w:rsid w:val="005A26F2"/>
    <w:rsid w:val="005A317D"/>
    <w:rsid w:val="005A3FBE"/>
    <w:rsid w:val="005A5979"/>
    <w:rsid w:val="005A6D78"/>
    <w:rsid w:val="005B0E5F"/>
    <w:rsid w:val="005B10BB"/>
    <w:rsid w:val="005B110C"/>
    <w:rsid w:val="005B13EC"/>
    <w:rsid w:val="005B34A9"/>
    <w:rsid w:val="005B4314"/>
    <w:rsid w:val="005B500E"/>
    <w:rsid w:val="005B52BF"/>
    <w:rsid w:val="005B5A6B"/>
    <w:rsid w:val="005B5AF6"/>
    <w:rsid w:val="005B66EC"/>
    <w:rsid w:val="005B6BCE"/>
    <w:rsid w:val="005B6FE4"/>
    <w:rsid w:val="005C0259"/>
    <w:rsid w:val="005C10FC"/>
    <w:rsid w:val="005C11C4"/>
    <w:rsid w:val="005C299B"/>
    <w:rsid w:val="005C3685"/>
    <w:rsid w:val="005C6805"/>
    <w:rsid w:val="005C68DF"/>
    <w:rsid w:val="005C7868"/>
    <w:rsid w:val="005D1365"/>
    <w:rsid w:val="005D306E"/>
    <w:rsid w:val="005D3790"/>
    <w:rsid w:val="005D4235"/>
    <w:rsid w:val="005D4DC6"/>
    <w:rsid w:val="005D6657"/>
    <w:rsid w:val="005D6986"/>
    <w:rsid w:val="005D733E"/>
    <w:rsid w:val="005D7826"/>
    <w:rsid w:val="005E0112"/>
    <w:rsid w:val="005E0193"/>
    <w:rsid w:val="005E1138"/>
    <w:rsid w:val="005E1D04"/>
    <w:rsid w:val="005E4CB5"/>
    <w:rsid w:val="005E6879"/>
    <w:rsid w:val="005E7AC6"/>
    <w:rsid w:val="005E7BF5"/>
    <w:rsid w:val="005E7C18"/>
    <w:rsid w:val="005F0C86"/>
    <w:rsid w:val="005F1063"/>
    <w:rsid w:val="005F107A"/>
    <w:rsid w:val="005F125A"/>
    <w:rsid w:val="005F14AA"/>
    <w:rsid w:val="005F1827"/>
    <w:rsid w:val="005F26AB"/>
    <w:rsid w:val="005F2CF0"/>
    <w:rsid w:val="005F4DEE"/>
    <w:rsid w:val="005F5051"/>
    <w:rsid w:val="005F57EF"/>
    <w:rsid w:val="00600A10"/>
    <w:rsid w:val="00600D98"/>
    <w:rsid w:val="00601745"/>
    <w:rsid w:val="0060245B"/>
    <w:rsid w:val="00602489"/>
    <w:rsid w:val="006031C3"/>
    <w:rsid w:val="00604DA8"/>
    <w:rsid w:val="006055D4"/>
    <w:rsid w:val="00605B33"/>
    <w:rsid w:val="00605F00"/>
    <w:rsid w:val="00605F75"/>
    <w:rsid w:val="006068B6"/>
    <w:rsid w:val="00607407"/>
    <w:rsid w:val="00607FF1"/>
    <w:rsid w:val="006102A6"/>
    <w:rsid w:val="006109FC"/>
    <w:rsid w:val="00611016"/>
    <w:rsid w:val="00611424"/>
    <w:rsid w:val="00611672"/>
    <w:rsid w:val="006119F7"/>
    <w:rsid w:val="00613319"/>
    <w:rsid w:val="00613AB3"/>
    <w:rsid w:val="00614728"/>
    <w:rsid w:val="006149E3"/>
    <w:rsid w:val="00614C14"/>
    <w:rsid w:val="00615B2E"/>
    <w:rsid w:val="006168C4"/>
    <w:rsid w:val="00616E44"/>
    <w:rsid w:val="00617531"/>
    <w:rsid w:val="00620935"/>
    <w:rsid w:val="006226BB"/>
    <w:rsid w:val="0062314D"/>
    <w:rsid w:val="00624205"/>
    <w:rsid w:val="006243BB"/>
    <w:rsid w:val="00624AED"/>
    <w:rsid w:val="00624D1D"/>
    <w:rsid w:val="00624F79"/>
    <w:rsid w:val="0062553C"/>
    <w:rsid w:val="00625CF0"/>
    <w:rsid w:val="00626C75"/>
    <w:rsid w:val="006277D2"/>
    <w:rsid w:val="00627C18"/>
    <w:rsid w:val="0063061D"/>
    <w:rsid w:val="006309A7"/>
    <w:rsid w:val="006318AF"/>
    <w:rsid w:val="00631A36"/>
    <w:rsid w:val="006329E4"/>
    <w:rsid w:val="006357AA"/>
    <w:rsid w:val="006360C2"/>
    <w:rsid w:val="0063636D"/>
    <w:rsid w:val="006402C4"/>
    <w:rsid w:val="006409E2"/>
    <w:rsid w:val="006434F8"/>
    <w:rsid w:val="00643991"/>
    <w:rsid w:val="00644055"/>
    <w:rsid w:val="006456A7"/>
    <w:rsid w:val="00645966"/>
    <w:rsid w:val="0065058D"/>
    <w:rsid w:val="006519DA"/>
    <w:rsid w:val="00651ACC"/>
    <w:rsid w:val="00651DE6"/>
    <w:rsid w:val="00652D92"/>
    <w:rsid w:val="00653599"/>
    <w:rsid w:val="00653E93"/>
    <w:rsid w:val="00654C00"/>
    <w:rsid w:val="00655FC5"/>
    <w:rsid w:val="00656B5D"/>
    <w:rsid w:val="00656FF4"/>
    <w:rsid w:val="00660199"/>
    <w:rsid w:val="00662B5E"/>
    <w:rsid w:val="00663613"/>
    <w:rsid w:val="00664C29"/>
    <w:rsid w:val="00664F59"/>
    <w:rsid w:val="0066540D"/>
    <w:rsid w:val="00665695"/>
    <w:rsid w:val="0066577A"/>
    <w:rsid w:val="00665BF9"/>
    <w:rsid w:val="00666190"/>
    <w:rsid w:val="006669A5"/>
    <w:rsid w:val="006700F2"/>
    <w:rsid w:val="006714F2"/>
    <w:rsid w:val="0067158D"/>
    <w:rsid w:val="00671811"/>
    <w:rsid w:val="00671D47"/>
    <w:rsid w:val="00672290"/>
    <w:rsid w:val="00672ECE"/>
    <w:rsid w:val="00672FA5"/>
    <w:rsid w:val="006730E7"/>
    <w:rsid w:val="00674F9B"/>
    <w:rsid w:val="00675346"/>
    <w:rsid w:val="00675377"/>
    <w:rsid w:val="0067543B"/>
    <w:rsid w:val="00675F89"/>
    <w:rsid w:val="0067703D"/>
    <w:rsid w:val="00677352"/>
    <w:rsid w:val="00680900"/>
    <w:rsid w:val="0068184E"/>
    <w:rsid w:val="00681AEB"/>
    <w:rsid w:val="00681F8C"/>
    <w:rsid w:val="00685284"/>
    <w:rsid w:val="006856A9"/>
    <w:rsid w:val="00685881"/>
    <w:rsid w:val="00687388"/>
    <w:rsid w:val="0069093D"/>
    <w:rsid w:val="00690A69"/>
    <w:rsid w:val="00692F00"/>
    <w:rsid w:val="00694159"/>
    <w:rsid w:val="00694C04"/>
    <w:rsid w:val="00694E66"/>
    <w:rsid w:val="00695A66"/>
    <w:rsid w:val="006960E1"/>
    <w:rsid w:val="006962D0"/>
    <w:rsid w:val="00697502"/>
    <w:rsid w:val="006A00DB"/>
    <w:rsid w:val="006A027F"/>
    <w:rsid w:val="006A0441"/>
    <w:rsid w:val="006A5505"/>
    <w:rsid w:val="006A564B"/>
    <w:rsid w:val="006A5B9C"/>
    <w:rsid w:val="006A6A49"/>
    <w:rsid w:val="006A7837"/>
    <w:rsid w:val="006A7E77"/>
    <w:rsid w:val="006B1BED"/>
    <w:rsid w:val="006B4842"/>
    <w:rsid w:val="006B4BE1"/>
    <w:rsid w:val="006B56F0"/>
    <w:rsid w:val="006B5FA7"/>
    <w:rsid w:val="006B76CC"/>
    <w:rsid w:val="006B7E7D"/>
    <w:rsid w:val="006C12F8"/>
    <w:rsid w:val="006C2FB9"/>
    <w:rsid w:val="006C5579"/>
    <w:rsid w:val="006C6224"/>
    <w:rsid w:val="006C63F7"/>
    <w:rsid w:val="006C6BA9"/>
    <w:rsid w:val="006D05C4"/>
    <w:rsid w:val="006D05D1"/>
    <w:rsid w:val="006D06ED"/>
    <w:rsid w:val="006D10B2"/>
    <w:rsid w:val="006D163C"/>
    <w:rsid w:val="006D2494"/>
    <w:rsid w:val="006D41A4"/>
    <w:rsid w:val="006D519E"/>
    <w:rsid w:val="006D580B"/>
    <w:rsid w:val="006D69A9"/>
    <w:rsid w:val="006D6BB3"/>
    <w:rsid w:val="006E03DE"/>
    <w:rsid w:val="006E16DC"/>
    <w:rsid w:val="006E2389"/>
    <w:rsid w:val="006E39DD"/>
    <w:rsid w:val="006E5001"/>
    <w:rsid w:val="006E503E"/>
    <w:rsid w:val="006E7EAB"/>
    <w:rsid w:val="006F0042"/>
    <w:rsid w:val="006F018D"/>
    <w:rsid w:val="006F0834"/>
    <w:rsid w:val="006F190B"/>
    <w:rsid w:val="006F30B5"/>
    <w:rsid w:val="006F30EE"/>
    <w:rsid w:val="006F58D9"/>
    <w:rsid w:val="006F59AD"/>
    <w:rsid w:val="006F6BCF"/>
    <w:rsid w:val="006F7E73"/>
    <w:rsid w:val="0070017D"/>
    <w:rsid w:val="00703E5A"/>
    <w:rsid w:val="00704B39"/>
    <w:rsid w:val="00705DEB"/>
    <w:rsid w:val="00707DA9"/>
    <w:rsid w:val="00707EEE"/>
    <w:rsid w:val="007110D9"/>
    <w:rsid w:val="00711B34"/>
    <w:rsid w:val="007124B2"/>
    <w:rsid w:val="00712D6D"/>
    <w:rsid w:val="00713CA0"/>
    <w:rsid w:val="00713F42"/>
    <w:rsid w:val="00714379"/>
    <w:rsid w:val="00714C12"/>
    <w:rsid w:val="007155F8"/>
    <w:rsid w:val="00715B93"/>
    <w:rsid w:val="00716132"/>
    <w:rsid w:val="00716D18"/>
    <w:rsid w:val="007172DB"/>
    <w:rsid w:val="00717685"/>
    <w:rsid w:val="007203A4"/>
    <w:rsid w:val="0072093F"/>
    <w:rsid w:val="00720AB2"/>
    <w:rsid w:val="00721496"/>
    <w:rsid w:val="00723F8B"/>
    <w:rsid w:val="0072623C"/>
    <w:rsid w:val="007268E9"/>
    <w:rsid w:val="00726C45"/>
    <w:rsid w:val="007270F8"/>
    <w:rsid w:val="00727E74"/>
    <w:rsid w:val="00727FEF"/>
    <w:rsid w:val="007307D0"/>
    <w:rsid w:val="00730D3C"/>
    <w:rsid w:val="00731C3A"/>
    <w:rsid w:val="007362F8"/>
    <w:rsid w:val="007410BE"/>
    <w:rsid w:val="00741887"/>
    <w:rsid w:val="00742849"/>
    <w:rsid w:val="00742889"/>
    <w:rsid w:val="00743963"/>
    <w:rsid w:val="00744809"/>
    <w:rsid w:val="00744E3D"/>
    <w:rsid w:val="00745181"/>
    <w:rsid w:val="00746070"/>
    <w:rsid w:val="00746AAE"/>
    <w:rsid w:val="00750A86"/>
    <w:rsid w:val="00751D38"/>
    <w:rsid w:val="00754F39"/>
    <w:rsid w:val="0075523A"/>
    <w:rsid w:val="00755A5D"/>
    <w:rsid w:val="007560AF"/>
    <w:rsid w:val="007616A2"/>
    <w:rsid w:val="00761DBE"/>
    <w:rsid w:val="00762314"/>
    <w:rsid w:val="007629A1"/>
    <w:rsid w:val="00763520"/>
    <w:rsid w:val="00765C05"/>
    <w:rsid w:val="00766902"/>
    <w:rsid w:val="00767EC2"/>
    <w:rsid w:val="00772136"/>
    <w:rsid w:val="00772269"/>
    <w:rsid w:val="00774B95"/>
    <w:rsid w:val="00775ADD"/>
    <w:rsid w:val="00776968"/>
    <w:rsid w:val="0077707F"/>
    <w:rsid w:val="00780241"/>
    <w:rsid w:val="0078100F"/>
    <w:rsid w:val="00781BC0"/>
    <w:rsid w:val="00781D98"/>
    <w:rsid w:val="0078396C"/>
    <w:rsid w:val="00783C00"/>
    <w:rsid w:val="00784647"/>
    <w:rsid w:val="00785F14"/>
    <w:rsid w:val="00786D57"/>
    <w:rsid w:val="00786E2C"/>
    <w:rsid w:val="00786F47"/>
    <w:rsid w:val="00790A8B"/>
    <w:rsid w:val="00790AD6"/>
    <w:rsid w:val="00790BD9"/>
    <w:rsid w:val="00790C2C"/>
    <w:rsid w:val="00791FD3"/>
    <w:rsid w:val="00792489"/>
    <w:rsid w:val="00793308"/>
    <w:rsid w:val="00793F14"/>
    <w:rsid w:val="007943F0"/>
    <w:rsid w:val="00795332"/>
    <w:rsid w:val="007962F7"/>
    <w:rsid w:val="00796E2C"/>
    <w:rsid w:val="007A09F5"/>
    <w:rsid w:val="007A1BDD"/>
    <w:rsid w:val="007A1C6D"/>
    <w:rsid w:val="007A1CBF"/>
    <w:rsid w:val="007A1D72"/>
    <w:rsid w:val="007A21A4"/>
    <w:rsid w:val="007A5163"/>
    <w:rsid w:val="007A63EA"/>
    <w:rsid w:val="007A7A52"/>
    <w:rsid w:val="007A7E63"/>
    <w:rsid w:val="007A7FE1"/>
    <w:rsid w:val="007B16D6"/>
    <w:rsid w:val="007B18AA"/>
    <w:rsid w:val="007B2488"/>
    <w:rsid w:val="007B3972"/>
    <w:rsid w:val="007B3FFF"/>
    <w:rsid w:val="007B5472"/>
    <w:rsid w:val="007B5733"/>
    <w:rsid w:val="007B5AA7"/>
    <w:rsid w:val="007B6AE8"/>
    <w:rsid w:val="007B7F48"/>
    <w:rsid w:val="007C034B"/>
    <w:rsid w:val="007C07ED"/>
    <w:rsid w:val="007C2336"/>
    <w:rsid w:val="007C3149"/>
    <w:rsid w:val="007C42C8"/>
    <w:rsid w:val="007C4619"/>
    <w:rsid w:val="007C5DB4"/>
    <w:rsid w:val="007C6461"/>
    <w:rsid w:val="007C7636"/>
    <w:rsid w:val="007D01C9"/>
    <w:rsid w:val="007D0327"/>
    <w:rsid w:val="007D0769"/>
    <w:rsid w:val="007D2E28"/>
    <w:rsid w:val="007D4498"/>
    <w:rsid w:val="007D4743"/>
    <w:rsid w:val="007D498C"/>
    <w:rsid w:val="007D5065"/>
    <w:rsid w:val="007D536D"/>
    <w:rsid w:val="007D5618"/>
    <w:rsid w:val="007D611B"/>
    <w:rsid w:val="007D6484"/>
    <w:rsid w:val="007D6882"/>
    <w:rsid w:val="007D71B5"/>
    <w:rsid w:val="007D781C"/>
    <w:rsid w:val="007D788C"/>
    <w:rsid w:val="007E06E4"/>
    <w:rsid w:val="007E1B96"/>
    <w:rsid w:val="007E25C1"/>
    <w:rsid w:val="007E342A"/>
    <w:rsid w:val="007E3D8C"/>
    <w:rsid w:val="007E3E25"/>
    <w:rsid w:val="007E3F63"/>
    <w:rsid w:val="007E490A"/>
    <w:rsid w:val="007E5696"/>
    <w:rsid w:val="007E594E"/>
    <w:rsid w:val="007E67E9"/>
    <w:rsid w:val="007E7885"/>
    <w:rsid w:val="007F14B7"/>
    <w:rsid w:val="007F228B"/>
    <w:rsid w:val="007F26EC"/>
    <w:rsid w:val="007F2D2A"/>
    <w:rsid w:val="007F3120"/>
    <w:rsid w:val="007F3A1F"/>
    <w:rsid w:val="007F4C50"/>
    <w:rsid w:val="008004D9"/>
    <w:rsid w:val="00801208"/>
    <w:rsid w:val="00801637"/>
    <w:rsid w:val="008016B0"/>
    <w:rsid w:val="00801AAA"/>
    <w:rsid w:val="008038FB"/>
    <w:rsid w:val="00803E4A"/>
    <w:rsid w:val="00804219"/>
    <w:rsid w:val="00804E92"/>
    <w:rsid w:val="00805E4F"/>
    <w:rsid w:val="00806575"/>
    <w:rsid w:val="0080725B"/>
    <w:rsid w:val="008108E4"/>
    <w:rsid w:val="008109A7"/>
    <w:rsid w:val="00811DED"/>
    <w:rsid w:val="008124AA"/>
    <w:rsid w:val="0081255E"/>
    <w:rsid w:val="008138FD"/>
    <w:rsid w:val="00813B1C"/>
    <w:rsid w:val="00813E99"/>
    <w:rsid w:val="00814F2D"/>
    <w:rsid w:val="008155C2"/>
    <w:rsid w:val="00816620"/>
    <w:rsid w:val="00816DB8"/>
    <w:rsid w:val="00817265"/>
    <w:rsid w:val="00817CE1"/>
    <w:rsid w:val="00817E29"/>
    <w:rsid w:val="00820A19"/>
    <w:rsid w:val="00820FC5"/>
    <w:rsid w:val="00821CE4"/>
    <w:rsid w:val="00822697"/>
    <w:rsid w:val="00823A92"/>
    <w:rsid w:val="008243F3"/>
    <w:rsid w:val="00824CDE"/>
    <w:rsid w:val="00825301"/>
    <w:rsid w:val="00826317"/>
    <w:rsid w:val="00826374"/>
    <w:rsid w:val="008278BC"/>
    <w:rsid w:val="00830BCD"/>
    <w:rsid w:val="00831073"/>
    <w:rsid w:val="00831B9B"/>
    <w:rsid w:val="00831EFC"/>
    <w:rsid w:val="00832A32"/>
    <w:rsid w:val="008347E4"/>
    <w:rsid w:val="008356DD"/>
    <w:rsid w:val="008379D8"/>
    <w:rsid w:val="00837F0C"/>
    <w:rsid w:val="0084007B"/>
    <w:rsid w:val="0084030E"/>
    <w:rsid w:val="00841334"/>
    <w:rsid w:val="008430F9"/>
    <w:rsid w:val="008444DE"/>
    <w:rsid w:val="0084472D"/>
    <w:rsid w:val="00847E9E"/>
    <w:rsid w:val="008510DD"/>
    <w:rsid w:val="008511A2"/>
    <w:rsid w:val="008514AF"/>
    <w:rsid w:val="00851A0F"/>
    <w:rsid w:val="00853FE4"/>
    <w:rsid w:val="00854155"/>
    <w:rsid w:val="00854B7D"/>
    <w:rsid w:val="00854E2E"/>
    <w:rsid w:val="00856F5F"/>
    <w:rsid w:val="00857E80"/>
    <w:rsid w:val="0086150D"/>
    <w:rsid w:val="00862922"/>
    <w:rsid w:val="00863678"/>
    <w:rsid w:val="008637C5"/>
    <w:rsid w:val="0086524F"/>
    <w:rsid w:val="00865E42"/>
    <w:rsid w:val="00866A7D"/>
    <w:rsid w:val="00866AD7"/>
    <w:rsid w:val="008707D4"/>
    <w:rsid w:val="008711DD"/>
    <w:rsid w:val="00871759"/>
    <w:rsid w:val="008723AF"/>
    <w:rsid w:val="008724B5"/>
    <w:rsid w:val="00872CBB"/>
    <w:rsid w:val="00872D1E"/>
    <w:rsid w:val="008745CA"/>
    <w:rsid w:val="0087564A"/>
    <w:rsid w:val="0087624B"/>
    <w:rsid w:val="008765F6"/>
    <w:rsid w:val="008766C2"/>
    <w:rsid w:val="00876700"/>
    <w:rsid w:val="008769D0"/>
    <w:rsid w:val="00877438"/>
    <w:rsid w:val="008800F4"/>
    <w:rsid w:val="0088166F"/>
    <w:rsid w:val="008820DF"/>
    <w:rsid w:val="00883925"/>
    <w:rsid w:val="0088466F"/>
    <w:rsid w:val="00884784"/>
    <w:rsid w:val="008851ED"/>
    <w:rsid w:val="008866A4"/>
    <w:rsid w:val="00890544"/>
    <w:rsid w:val="0089079B"/>
    <w:rsid w:val="00890A37"/>
    <w:rsid w:val="008930EA"/>
    <w:rsid w:val="008941B0"/>
    <w:rsid w:val="008952AB"/>
    <w:rsid w:val="00895D05"/>
    <w:rsid w:val="00895DBE"/>
    <w:rsid w:val="00896BFD"/>
    <w:rsid w:val="00897333"/>
    <w:rsid w:val="00897E25"/>
    <w:rsid w:val="008A26B6"/>
    <w:rsid w:val="008A350D"/>
    <w:rsid w:val="008A38FD"/>
    <w:rsid w:val="008A43DA"/>
    <w:rsid w:val="008A4AE7"/>
    <w:rsid w:val="008A5461"/>
    <w:rsid w:val="008A716E"/>
    <w:rsid w:val="008B1000"/>
    <w:rsid w:val="008B178D"/>
    <w:rsid w:val="008B3EAA"/>
    <w:rsid w:val="008B42FB"/>
    <w:rsid w:val="008C2540"/>
    <w:rsid w:val="008C32A5"/>
    <w:rsid w:val="008C41CC"/>
    <w:rsid w:val="008C421D"/>
    <w:rsid w:val="008C4A0A"/>
    <w:rsid w:val="008C5098"/>
    <w:rsid w:val="008C5E18"/>
    <w:rsid w:val="008C6E9F"/>
    <w:rsid w:val="008C7644"/>
    <w:rsid w:val="008D0C2F"/>
    <w:rsid w:val="008D0EDD"/>
    <w:rsid w:val="008D12F5"/>
    <w:rsid w:val="008D222F"/>
    <w:rsid w:val="008D3237"/>
    <w:rsid w:val="008D3CD8"/>
    <w:rsid w:val="008D3DCD"/>
    <w:rsid w:val="008D4150"/>
    <w:rsid w:val="008D59DB"/>
    <w:rsid w:val="008D5AD4"/>
    <w:rsid w:val="008D5B86"/>
    <w:rsid w:val="008D7B78"/>
    <w:rsid w:val="008E033E"/>
    <w:rsid w:val="008E0882"/>
    <w:rsid w:val="008E146F"/>
    <w:rsid w:val="008E20E3"/>
    <w:rsid w:val="008E2239"/>
    <w:rsid w:val="008E2C85"/>
    <w:rsid w:val="008E2DFC"/>
    <w:rsid w:val="008E2EC5"/>
    <w:rsid w:val="008E5115"/>
    <w:rsid w:val="008E52AE"/>
    <w:rsid w:val="008E5A47"/>
    <w:rsid w:val="008E5A88"/>
    <w:rsid w:val="008E5EA2"/>
    <w:rsid w:val="008E6706"/>
    <w:rsid w:val="008E6815"/>
    <w:rsid w:val="008E762B"/>
    <w:rsid w:val="008F0073"/>
    <w:rsid w:val="008F023C"/>
    <w:rsid w:val="008F0F6E"/>
    <w:rsid w:val="008F115C"/>
    <w:rsid w:val="008F1C39"/>
    <w:rsid w:val="008F1DBA"/>
    <w:rsid w:val="008F285B"/>
    <w:rsid w:val="008F3B3B"/>
    <w:rsid w:val="008F428F"/>
    <w:rsid w:val="008F4978"/>
    <w:rsid w:val="008F509A"/>
    <w:rsid w:val="008F50DF"/>
    <w:rsid w:val="008F572A"/>
    <w:rsid w:val="008F6858"/>
    <w:rsid w:val="008F700B"/>
    <w:rsid w:val="008F7CAB"/>
    <w:rsid w:val="00900E6D"/>
    <w:rsid w:val="0090147D"/>
    <w:rsid w:val="009014AA"/>
    <w:rsid w:val="00901936"/>
    <w:rsid w:val="0090213E"/>
    <w:rsid w:val="00902888"/>
    <w:rsid w:val="00903F1E"/>
    <w:rsid w:val="0090404E"/>
    <w:rsid w:val="0090438F"/>
    <w:rsid w:val="00904499"/>
    <w:rsid w:val="00904A59"/>
    <w:rsid w:val="009054E2"/>
    <w:rsid w:val="00905F1F"/>
    <w:rsid w:val="00911C0C"/>
    <w:rsid w:val="00911E69"/>
    <w:rsid w:val="00912FFE"/>
    <w:rsid w:val="0091348A"/>
    <w:rsid w:val="009143DD"/>
    <w:rsid w:val="00914CB5"/>
    <w:rsid w:val="009158A3"/>
    <w:rsid w:val="00915DAF"/>
    <w:rsid w:val="00916B99"/>
    <w:rsid w:val="00917CD4"/>
    <w:rsid w:val="00920BD4"/>
    <w:rsid w:val="00920E56"/>
    <w:rsid w:val="00921D22"/>
    <w:rsid w:val="009228DD"/>
    <w:rsid w:val="00923733"/>
    <w:rsid w:val="00923DBB"/>
    <w:rsid w:val="009253C8"/>
    <w:rsid w:val="009253D7"/>
    <w:rsid w:val="009270ED"/>
    <w:rsid w:val="00927486"/>
    <w:rsid w:val="00927C7E"/>
    <w:rsid w:val="0093283E"/>
    <w:rsid w:val="009342E4"/>
    <w:rsid w:val="00934F73"/>
    <w:rsid w:val="009362B2"/>
    <w:rsid w:val="00936557"/>
    <w:rsid w:val="00936625"/>
    <w:rsid w:val="009368C2"/>
    <w:rsid w:val="00936E65"/>
    <w:rsid w:val="0094065E"/>
    <w:rsid w:val="009409B2"/>
    <w:rsid w:val="009419A6"/>
    <w:rsid w:val="009421C6"/>
    <w:rsid w:val="00943759"/>
    <w:rsid w:val="00943CBE"/>
    <w:rsid w:val="0094424D"/>
    <w:rsid w:val="00950B26"/>
    <w:rsid w:val="00952738"/>
    <w:rsid w:val="00952739"/>
    <w:rsid w:val="00952DA9"/>
    <w:rsid w:val="00954171"/>
    <w:rsid w:val="00954501"/>
    <w:rsid w:val="009550A9"/>
    <w:rsid w:val="0095695B"/>
    <w:rsid w:val="00960699"/>
    <w:rsid w:val="009607C3"/>
    <w:rsid w:val="0096106F"/>
    <w:rsid w:val="009621E5"/>
    <w:rsid w:val="009621EF"/>
    <w:rsid w:val="00963FD3"/>
    <w:rsid w:val="009664EE"/>
    <w:rsid w:val="00966E6C"/>
    <w:rsid w:val="00971209"/>
    <w:rsid w:val="0097182C"/>
    <w:rsid w:val="00971E61"/>
    <w:rsid w:val="00972549"/>
    <w:rsid w:val="0097315F"/>
    <w:rsid w:val="00973419"/>
    <w:rsid w:val="009749FB"/>
    <w:rsid w:val="00974F28"/>
    <w:rsid w:val="00975D7F"/>
    <w:rsid w:val="009768BB"/>
    <w:rsid w:val="00977534"/>
    <w:rsid w:val="00977E25"/>
    <w:rsid w:val="00977E39"/>
    <w:rsid w:val="009805A9"/>
    <w:rsid w:val="00981399"/>
    <w:rsid w:val="00982C4D"/>
    <w:rsid w:val="00983F08"/>
    <w:rsid w:val="00984283"/>
    <w:rsid w:val="00984318"/>
    <w:rsid w:val="0098448F"/>
    <w:rsid w:val="0098600A"/>
    <w:rsid w:val="0098680D"/>
    <w:rsid w:val="00987BBC"/>
    <w:rsid w:val="0099140A"/>
    <w:rsid w:val="0099227D"/>
    <w:rsid w:val="009924B0"/>
    <w:rsid w:val="009936B9"/>
    <w:rsid w:val="009936DB"/>
    <w:rsid w:val="00995060"/>
    <w:rsid w:val="0099537C"/>
    <w:rsid w:val="00997F1F"/>
    <w:rsid w:val="009A0CB4"/>
    <w:rsid w:val="009A20FB"/>
    <w:rsid w:val="009A3743"/>
    <w:rsid w:val="009A3B10"/>
    <w:rsid w:val="009A486A"/>
    <w:rsid w:val="009A595C"/>
    <w:rsid w:val="009A5A3D"/>
    <w:rsid w:val="009A64BE"/>
    <w:rsid w:val="009B004A"/>
    <w:rsid w:val="009B11D7"/>
    <w:rsid w:val="009B15B5"/>
    <w:rsid w:val="009B31E3"/>
    <w:rsid w:val="009B3AF7"/>
    <w:rsid w:val="009B3D7F"/>
    <w:rsid w:val="009B730B"/>
    <w:rsid w:val="009B7D59"/>
    <w:rsid w:val="009B7E1D"/>
    <w:rsid w:val="009C15B9"/>
    <w:rsid w:val="009C29E6"/>
    <w:rsid w:val="009C32C7"/>
    <w:rsid w:val="009C43E5"/>
    <w:rsid w:val="009C4FC0"/>
    <w:rsid w:val="009C5587"/>
    <w:rsid w:val="009C6B78"/>
    <w:rsid w:val="009C7F75"/>
    <w:rsid w:val="009D07AB"/>
    <w:rsid w:val="009D0F71"/>
    <w:rsid w:val="009D1586"/>
    <w:rsid w:val="009D16D5"/>
    <w:rsid w:val="009D2A7F"/>
    <w:rsid w:val="009D2DB7"/>
    <w:rsid w:val="009D3F9B"/>
    <w:rsid w:val="009D6A35"/>
    <w:rsid w:val="009E050E"/>
    <w:rsid w:val="009E14A2"/>
    <w:rsid w:val="009E2168"/>
    <w:rsid w:val="009E46DB"/>
    <w:rsid w:val="009E4868"/>
    <w:rsid w:val="009E4C20"/>
    <w:rsid w:val="009E5199"/>
    <w:rsid w:val="009E5568"/>
    <w:rsid w:val="009E5642"/>
    <w:rsid w:val="009E699E"/>
    <w:rsid w:val="009E74C5"/>
    <w:rsid w:val="009E76B9"/>
    <w:rsid w:val="009E76F8"/>
    <w:rsid w:val="009F10F2"/>
    <w:rsid w:val="009F2C79"/>
    <w:rsid w:val="009F3F7F"/>
    <w:rsid w:val="009F4131"/>
    <w:rsid w:val="009F44CC"/>
    <w:rsid w:val="009F540E"/>
    <w:rsid w:val="009F5E7B"/>
    <w:rsid w:val="009F600E"/>
    <w:rsid w:val="009F6703"/>
    <w:rsid w:val="009F6B8A"/>
    <w:rsid w:val="00A0013C"/>
    <w:rsid w:val="00A001D4"/>
    <w:rsid w:val="00A00416"/>
    <w:rsid w:val="00A00471"/>
    <w:rsid w:val="00A00E22"/>
    <w:rsid w:val="00A0436D"/>
    <w:rsid w:val="00A050E4"/>
    <w:rsid w:val="00A06241"/>
    <w:rsid w:val="00A07CC1"/>
    <w:rsid w:val="00A07E3E"/>
    <w:rsid w:val="00A10498"/>
    <w:rsid w:val="00A104A1"/>
    <w:rsid w:val="00A1077F"/>
    <w:rsid w:val="00A12F0C"/>
    <w:rsid w:val="00A13C26"/>
    <w:rsid w:val="00A14152"/>
    <w:rsid w:val="00A22000"/>
    <w:rsid w:val="00A22D44"/>
    <w:rsid w:val="00A23ED1"/>
    <w:rsid w:val="00A241FD"/>
    <w:rsid w:val="00A24323"/>
    <w:rsid w:val="00A24817"/>
    <w:rsid w:val="00A24DDE"/>
    <w:rsid w:val="00A25F0F"/>
    <w:rsid w:val="00A26E3B"/>
    <w:rsid w:val="00A26E91"/>
    <w:rsid w:val="00A27E79"/>
    <w:rsid w:val="00A3218F"/>
    <w:rsid w:val="00A32EFA"/>
    <w:rsid w:val="00A3336A"/>
    <w:rsid w:val="00A33DF2"/>
    <w:rsid w:val="00A34306"/>
    <w:rsid w:val="00A3449E"/>
    <w:rsid w:val="00A3455E"/>
    <w:rsid w:val="00A35807"/>
    <w:rsid w:val="00A367C0"/>
    <w:rsid w:val="00A36A36"/>
    <w:rsid w:val="00A37AE6"/>
    <w:rsid w:val="00A40D71"/>
    <w:rsid w:val="00A415EA"/>
    <w:rsid w:val="00A41A74"/>
    <w:rsid w:val="00A452C5"/>
    <w:rsid w:val="00A45C19"/>
    <w:rsid w:val="00A46D85"/>
    <w:rsid w:val="00A5170B"/>
    <w:rsid w:val="00A523A6"/>
    <w:rsid w:val="00A526EA"/>
    <w:rsid w:val="00A529EB"/>
    <w:rsid w:val="00A547D0"/>
    <w:rsid w:val="00A5480E"/>
    <w:rsid w:val="00A54835"/>
    <w:rsid w:val="00A55ABE"/>
    <w:rsid w:val="00A55E5B"/>
    <w:rsid w:val="00A55E67"/>
    <w:rsid w:val="00A5614A"/>
    <w:rsid w:val="00A57B18"/>
    <w:rsid w:val="00A57B2F"/>
    <w:rsid w:val="00A6108A"/>
    <w:rsid w:val="00A6130E"/>
    <w:rsid w:val="00A62832"/>
    <w:rsid w:val="00A62B47"/>
    <w:rsid w:val="00A62BD7"/>
    <w:rsid w:val="00A64D2A"/>
    <w:rsid w:val="00A71660"/>
    <w:rsid w:val="00A742B0"/>
    <w:rsid w:val="00A7465B"/>
    <w:rsid w:val="00A74CFD"/>
    <w:rsid w:val="00A74DC8"/>
    <w:rsid w:val="00A74F2D"/>
    <w:rsid w:val="00A7598D"/>
    <w:rsid w:val="00A760DE"/>
    <w:rsid w:val="00A7793E"/>
    <w:rsid w:val="00A779FD"/>
    <w:rsid w:val="00A8077E"/>
    <w:rsid w:val="00A81B58"/>
    <w:rsid w:val="00A826AA"/>
    <w:rsid w:val="00A83DA2"/>
    <w:rsid w:val="00A85502"/>
    <w:rsid w:val="00A85A2D"/>
    <w:rsid w:val="00A86F3F"/>
    <w:rsid w:val="00A873C7"/>
    <w:rsid w:val="00A87D7D"/>
    <w:rsid w:val="00A87DAF"/>
    <w:rsid w:val="00A91EAA"/>
    <w:rsid w:val="00A92059"/>
    <w:rsid w:val="00A92A40"/>
    <w:rsid w:val="00A92DE5"/>
    <w:rsid w:val="00A92F98"/>
    <w:rsid w:val="00A9363E"/>
    <w:rsid w:val="00A94F70"/>
    <w:rsid w:val="00AA0D59"/>
    <w:rsid w:val="00AA1519"/>
    <w:rsid w:val="00AA5795"/>
    <w:rsid w:val="00AA5E38"/>
    <w:rsid w:val="00AA65C7"/>
    <w:rsid w:val="00AB17E7"/>
    <w:rsid w:val="00AB189E"/>
    <w:rsid w:val="00AB4540"/>
    <w:rsid w:val="00AB4E1B"/>
    <w:rsid w:val="00AB5CA6"/>
    <w:rsid w:val="00AB6232"/>
    <w:rsid w:val="00AB6372"/>
    <w:rsid w:val="00AB68BD"/>
    <w:rsid w:val="00AC1A2A"/>
    <w:rsid w:val="00AC1A34"/>
    <w:rsid w:val="00AC2419"/>
    <w:rsid w:val="00AC2679"/>
    <w:rsid w:val="00AC2F52"/>
    <w:rsid w:val="00AC3D3A"/>
    <w:rsid w:val="00AC53C4"/>
    <w:rsid w:val="00AC61F3"/>
    <w:rsid w:val="00AD15F2"/>
    <w:rsid w:val="00AD1AB3"/>
    <w:rsid w:val="00AD1BB5"/>
    <w:rsid w:val="00AD23AB"/>
    <w:rsid w:val="00AD2C87"/>
    <w:rsid w:val="00AD2FD0"/>
    <w:rsid w:val="00AD3B4B"/>
    <w:rsid w:val="00AD53F8"/>
    <w:rsid w:val="00AD5901"/>
    <w:rsid w:val="00AD74B2"/>
    <w:rsid w:val="00AE17DB"/>
    <w:rsid w:val="00AE401B"/>
    <w:rsid w:val="00AE54D5"/>
    <w:rsid w:val="00AE5B5C"/>
    <w:rsid w:val="00AF0603"/>
    <w:rsid w:val="00AF16D0"/>
    <w:rsid w:val="00AF24FA"/>
    <w:rsid w:val="00AF2C08"/>
    <w:rsid w:val="00AF3608"/>
    <w:rsid w:val="00AF38F0"/>
    <w:rsid w:val="00AF4211"/>
    <w:rsid w:val="00AF4453"/>
    <w:rsid w:val="00AF5434"/>
    <w:rsid w:val="00AF59B0"/>
    <w:rsid w:val="00AF61B0"/>
    <w:rsid w:val="00AF6B9B"/>
    <w:rsid w:val="00AF71C1"/>
    <w:rsid w:val="00B01A4A"/>
    <w:rsid w:val="00B02355"/>
    <w:rsid w:val="00B030F9"/>
    <w:rsid w:val="00B033CF"/>
    <w:rsid w:val="00B0421F"/>
    <w:rsid w:val="00B04349"/>
    <w:rsid w:val="00B051B1"/>
    <w:rsid w:val="00B054BF"/>
    <w:rsid w:val="00B05896"/>
    <w:rsid w:val="00B06D36"/>
    <w:rsid w:val="00B06FF7"/>
    <w:rsid w:val="00B0733C"/>
    <w:rsid w:val="00B07545"/>
    <w:rsid w:val="00B121B2"/>
    <w:rsid w:val="00B1264C"/>
    <w:rsid w:val="00B1277F"/>
    <w:rsid w:val="00B134FB"/>
    <w:rsid w:val="00B13C7F"/>
    <w:rsid w:val="00B142BC"/>
    <w:rsid w:val="00B151AA"/>
    <w:rsid w:val="00B1569F"/>
    <w:rsid w:val="00B16400"/>
    <w:rsid w:val="00B17A32"/>
    <w:rsid w:val="00B20D11"/>
    <w:rsid w:val="00B239C8"/>
    <w:rsid w:val="00B24734"/>
    <w:rsid w:val="00B24B9D"/>
    <w:rsid w:val="00B26337"/>
    <w:rsid w:val="00B26C25"/>
    <w:rsid w:val="00B276F9"/>
    <w:rsid w:val="00B279C1"/>
    <w:rsid w:val="00B30298"/>
    <w:rsid w:val="00B309BD"/>
    <w:rsid w:val="00B312A5"/>
    <w:rsid w:val="00B3240D"/>
    <w:rsid w:val="00B32A29"/>
    <w:rsid w:val="00B33230"/>
    <w:rsid w:val="00B33DBC"/>
    <w:rsid w:val="00B349CB"/>
    <w:rsid w:val="00B34C9C"/>
    <w:rsid w:val="00B351E2"/>
    <w:rsid w:val="00B35455"/>
    <w:rsid w:val="00B3689B"/>
    <w:rsid w:val="00B37310"/>
    <w:rsid w:val="00B377E7"/>
    <w:rsid w:val="00B41C44"/>
    <w:rsid w:val="00B41D78"/>
    <w:rsid w:val="00B41DFB"/>
    <w:rsid w:val="00B42B2D"/>
    <w:rsid w:val="00B43D34"/>
    <w:rsid w:val="00B442BD"/>
    <w:rsid w:val="00B44E42"/>
    <w:rsid w:val="00B452CA"/>
    <w:rsid w:val="00B45780"/>
    <w:rsid w:val="00B464B0"/>
    <w:rsid w:val="00B47A7E"/>
    <w:rsid w:val="00B50939"/>
    <w:rsid w:val="00B50FE2"/>
    <w:rsid w:val="00B54172"/>
    <w:rsid w:val="00B54562"/>
    <w:rsid w:val="00B567E5"/>
    <w:rsid w:val="00B5706F"/>
    <w:rsid w:val="00B5733C"/>
    <w:rsid w:val="00B574CB"/>
    <w:rsid w:val="00B60117"/>
    <w:rsid w:val="00B604D2"/>
    <w:rsid w:val="00B60618"/>
    <w:rsid w:val="00B6130C"/>
    <w:rsid w:val="00B6245B"/>
    <w:rsid w:val="00B624CC"/>
    <w:rsid w:val="00B6329E"/>
    <w:rsid w:val="00B632D3"/>
    <w:rsid w:val="00B63F9E"/>
    <w:rsid w:val="00B64050"/>
    <w:rsid w:val="00B64841"/>
    <w:rsid w:val="00B6533D"/>
    <w:rsid w:val="00B65AF9"/>
    <w:rsid w:val="00B67B8C"/>
    <w:rsid w:val="00B70316"/>
    <w:rsid w:val="00B7222D"/>
    <w:rsid w:val="00B72857"/>
    <w:rsid w:val="00B74E68"/>
    <w:rsid w:val="00B762E5"/>
    <w:rsid w:val="00B77307"/>
    <w:rsid w:val="00B803B5"/>
    <w:rsid w:val="00B80498"/>
    <w:rsid w:val="00B807A0"/>
    <w:rsid w:val="00B81862"/>
    <w:rsid w:val="00B820CE"/>
    <w:rsid w:val="00B82642"/>
    <w:rsid w:val="00B82729"/>
    <w:rsid w:val="00B82954"/>
    <w:rsid w:val="00B833C0"/>
    <w:rsid w:val="00B83662"/>
    <w:rsid w:val="00B83822"/>
    <w:rsid w:val="00B838FA"/>
    <w:rsid w:val="00B83D5C"/>
    <w:rsid w:val="00B84A52"/>
    <w:rsid w:val="00B85388"/>
    <w:rsid w:val="00B85EE6"/>
    <w:rsid w:val="00B86083"/>
    <w:rsid w:val="00B8728D"/>
    <w:rsid w:val="00B87591"/>
    <w:rsid w:val="00B9062F"/>
    <w:rsid w:val="00B90778"/>
    <w:rsid w:val="00B90E9E"/>
    <w:rsid w:val="00B914DA"/>
    <w:rsid w:val="00B91DB5"/>
    <w:rsid w:val="00B92619"/>
    <w:rsid w:val="00B93434"/>
    <w:rsid w:val="00B94CC1"/>
    <w:rsid w:val="00B950FA"/>
    <w:rsid w:val="00B955E0"/>
    <w:rsid w:val="00B95702"/>
    <w:rsid w:val="00B96435"/>
    <w:rsid w:val="00B968D7"/>
    <w:rsid w:val="00B96FE6"/>
    <w:rsid w:val="00BA0E1F"/>
    <w:rsid w:val="00BA1498"/>
    <w:rsid w:val="00BA1B36"/>
    <w:rsid w:val="00BA25B5"/>
    <w:rsid w:val="00BA2F58"/>
    <w:rsid w:val="00BA3082"/>
    <w:rsid w:val="00BA3A1D"/>
    <w:rsid w:val="00BA455B"/>
    <w:rsid w:val="00BA4A64"/>
    <w:rsid w:val="00BA5C5D"/>
    <w:rsid w:val="00BA610E"/>
    <w:rsid w:val="00BA6A5B"/>
    <w:rsid w:val="00BA6BBE"/>
    <w:rsid w:val="00BA6C9D"/>
    <w:rsid w:val="00BA6CAD"/>
    <w:rsid w:val="00BA7259"/>
    <w:rsid w:val="00BA73B7"/>
    <w:rsid w:val="00BB000F"/>
    <w:rsid w:val="00BB0D2C"/>
    <w:rsid w:val="00BB1BF6"/>
    <w:rsid w:val="00BB1D26"/>
    <w:rsid w:val="00BB26D1"/>
    <w:rsid w:val="00BB3A61"/>
    <w:rsid w:val="00BB5794"/>
    <w:rsid w:val="00BB70CA"/>
    <w:rsid w:val="00BC0261"/>
    <w:rsid w:val="00BC1A0C"/>
    <w:rsid w:val="00BC2536"/>
    <w:rsid w:val="00BC2DF0"/>
    <w:rsid w:val="00BC306D"/>
    <w:rsid w:val="00BC3438"/>
    <w:rsid w:val="00BC3859"/>
    <w:rsid w:val="00BC3DA3"/>
    <w:rsid w:val="00BC413F"/>
    <w:rsid w:val="00BC5B95"/>
    <w:rsid w:val="00BC6B5F"/>
    <w:rsid w:val="00BC6C71"/>
    <w:rsid w:val="00BC6CDD"/>
    <w:rsid w:val="00BC6DE1"/>
    <w:rsid w:val="00BC7457"/>
    <w:rsid w:val="00BC7D7C"/>
    <w:rsid w:val="00BD2104"/>
    <w:rsid w:val="00BD2B2E"/>
    <w:rsid w:val="00BD2CB8"/>
    <w:rsid w:val="00BD2FFF"/>
    <w:rsid w:val="00BD31F9"/>
    <w:rsid w:val="00BD5FA4"/>
    <w:rsid w:val="00BD68EC"/>
    <w:rsid w:val="00BD7B70"/>
    <w:rsid w:val="00BE1A75"/>
    <w:rsid w:val="00BE2ACB"/>
    <w:rsid w:val="00BE354E"/>
    <w:rsid w:val="00BE3767"/>
    <w:rsid w:val="00BE3AD9"/>
    <w:rsid w:val="00BE5718"/>
    <w:rsid w:val="00BE7A4D"/>
    <w:rsid w:val="00BF01D2"/>
    <w:rsid w:val="00BF0321"/>
    <w:rsid w:val="00BF0A2E"/>
    <w:rsid w:val="00BF112C"/>
    <w:rsid w:val="00BF1DA0"/>
    <w:rsid w:val="00BF22E1"/>
    <w:rsid w:val="00BF259B"/>
    <w:rsid w:val="00BF2672"/>
    <w:rsid w:val="00BF27E5"/>
    <w:rsid w:val="00BF2E12"/>
    <w:rsid w:val="00BF35EA"/>
    <w:rsid w:val="00BF4719"/>
    <w:rsid w:val="00BF579D"/>
    <w:rsid w:val="00BF70C3"/>
    <w:rsid w:val="00BF7C84"/>
    <w:rsid w:val="00C00383"/>
    <w:rsid w:val="00C007CB"/>
    <w:rsid w:val="00C00E65"/>
    <w:rsid w:val="00C018FE"/>
    <w:rsid w:val="00C02212"/>
    <w:rsid w:val="00C0221B"/>
    <w:rsid w:val="00C02E32"/>
    <w:rsid w:val="00C0330C"/>
    <w:rsid w:val="00C0347D"/>
    <w:rsid w:val="00C0362D"/>
    <w:rsid w:val="00C03FEA"/>
    <w:rsid w:val="00C04475"/>
    <w:rsid w:val="00C05BD7"/>
    <w:rsid w:val="00C0697A"/>
    <w:rsid w:val="00C10723"/>
    <w:rsid w:val="00C10B07"/>
    <w:rsid w:val="00C11067"/>
    <w:rsid w:val="00C12622"/>
    <w:rsid w:val="00C128CE"/>
    <w:rsid w:val="00C14FC2"/>
    <w:rsid w:val="00C163AE"/>
    <w:rsid w:val="00C165C8"/>
    <w:rsid w:val="00C2068C"/>
    <w:rsid w:val="00C2098D"/>
    <w:rsid w:val="00C21296"/>
    <w:rsid w:val="00C21992"/>
    <w:rsid w:val="00C22060"/>
    <w:rsid w:val="00C222C9"/>
    <w:rsid w:val="00C223CD"/>
    <w:rsid w:val="00C22D30"/>
    <w:rsid w:val="00C23A6C"/>
    <w:rsid w:val="00C2521E"/>
    <w:rsid w:val="00C261B3"/>
    <w:rsid w:val="00C26509"/>
    <w:rsid w:val="00C277C1"/>
    <w:rsid w:val="00C31C03"/>
    <w:rsid w:val="00C32025"/>
    <w:rsid w:val="00C33995"/>
    <w:rsid w:val="00C3668B"/>
    <w:rsid w:val="00C36C47"/>
    <w:rsid w:val="00C37388"/>
    <w:rsid w:val="00C376A0"/>
    <w:rsid w:val="00C40209"/>
    <w:rsid w:val="00C41D30"/>
    <w:rsid w:val="00C42F25"/>
    <w:rsid w:val="00C42FBE"/>
    <w:rsid w:val="00C4480A"/>
    <w:rsid w:val="00C44D16"/>
    <w:rsid w:val="00C46637"/>
    <w:rsid w:val="00C4796E"/>
    <w:rsid w:val="00C47D35"/>
    <w:rsid w:val="00C5104C"/>
    <w:rsid w:val="00C52902"/>
    <w:rsid w:val="00C53BAA"/>
    <w:rsid w:val="00C5563C"/>
    <w:rsid w:val="00C5769D"/>
    <w:rsid w:val="00C57AAC"/>
    <w:rsid w:val="00C606DC"/>
    <w:rsid w:val="00C60A91"/>
    <w:rsid w:val="00C60B15"/>
    <w:rsid w:val="00C615D7"/>
    <w:rsid w:val="00C61C4B"/>
    <w:rsid w:val="00C61D1B"/>
    <w:rsid w:val="00C61E9D"/>
    <w:rsid w:val="00C62398"/>
    <w:rsid w:val="00C627B3"/>
    <w:rsid w:val="00C63371"/>
    <w:rsid w:val="00C668FD"/>
    <w:rsid w:val="00C679EB"/>
    <w:rsid w:val="00C701C0"/>
    <w:rsid w:val="00C70B7A"/>
    <w:rsid w:val="00C71701"/>
    <w:rsid w:val="00C7227B"/>
    <w:rsid w:val="00C72689"/>
    <w:rsid w:val="00C7292C"/>
    <w:rsid w:val="00C72AD9"/>
    <w:rsid w:val="00C740C2"/>
    <w:rsid w:val="00C7546E"/>
    <w:rsid w:val="00C76004"/>
    <w:rsid w:val="00C769DD"/>
    <w:rsid w:val="00C76ABC"/>
    <w:rsid w:val="00C77C96"/>
    <w:rsid w:val="00C77E38"/>
    <w:rsid w:val="00C77F5F"/>
    <w:rsid w:val="00C81063"/>
    <w:rsid w:val="00C81B0E"/>
    <w:rsid w:val="00C82C01"/>
    <w:rsid w:val="00C84154"/>
    <w:rsid w:val="00C8432D"/>
    <w:rsid w:val="00C854BB"/>
    <w:rsid w:val="00C87AC7"/>
    <w:rsid w:val="00C90EA2"/>
    <w:rsid w:val="00C92F74"/>
    <w:rsid w:val="00C9359A"/>
    <w:rsid w:val="00C9455C"/>
    <w:rsid w:val="00C958D8"/>
    <w:rsid w:val="00C958EE"/>
    <w:rsid w:val="00C9758D"/>
    <w:rsid w:val="00C97D4B"/>
    <w:rsid w:val="00CA0A23"/>
    <w:rsid w:val="00CA119A"/>
    <w:rsid w:val="00CA2011"/>
    <w:rsid w:val="00CA282B"/>
    <w:rsid w:val="00CA2B46"/>
    <w:rsid w:val="00CA35DE"/>
    <w:rsid w:val="00CA360B"/>
    <w:rsid w:val="00CA36DD"/>
    <w:rsid w:val="00CA39D6"/>
    <w:rsid w:val="00CA740B"/>
    <w:rsid w:val="00CB027E"/>
    <w:rsid w:val="00CB0AB1"/>
    <w:rsid w:val="00CB270D"/>
    <w:rsid w:val="00CB3995"/>
    <w:rsid w:val="00CB3F63"/>
    <w:rsid w:val="00CB4A86"/>
    <w:rsid w:val="00CB4C96"/>
    <w:rsid w:val="00CB4EFB"/>
    <w:rsid w:val="00CB5182"/>
    <w:rsid w:val="00CB5716"/>
    <w:rsid w:val="00CB5DA9"/>
    <w:rsid w:val="00CB67AD"/>
    <w:rsid w:val="00CC0BA3"/>
    <w:rsid w:val="00CC2893"/>
    <w:rsid w:val="00CC370A"/>
    <w:rsid w:val="00CC3AE8"/>
    <w:rsid w:val="00CC464F"/>
    <w:rsid w:val="00CC4ADD"/>
    <w:rsid w:val="00CC66BB"/>
    <w:rsid w:val="00CC6CEE"/>
    <w:rsid w:val="00CC7B5C"/>
    <w:rsid w:val="00CD0573"/>
    <w:rsid w:val="00CD0682"/>
    <w:rsid w:val="00CD1A5E"/>
    <w:rsid w:val="00CD4616"/>
    <w:rsid w:val="00CD53A8"/>
    <w:rsid w:val="00CD5FC1"/>
    <w:rsid w:val="00CD6EDE"/>
    <w:rsid w:val="00CD7E79"/>
    <w:rsid w:val="00CE0034"/>
    <w:rsid w:val="00CE00C1"/>
    <w:rsid w:val="00CE02FF"/>
    <w:rsid w:val="00CE0536"/>
    <w:rsid w:val="00CE1FB4"/>
    <w:rsid w:val="00CE406D"/>
    <w:rsid w:val="00CE5CDB"/>
    <w:rsid w:val="00CE6340"/>
    <w:rsid w:val="00CE7BF1"/>
    <w:rsid w:val="00CF0A3E"/>
    <w:rsid w:val="00CF1A3F"/>
    <w:rsid w:val="00CF2192"/>
    <w:rsid w:val="00CF2ECA"/>
    <w:rsid w:val="00CF338C"/>
    <w:rsid w:val="00CF4578"/>
    <w:rsid w:val="00CF48FA"/>
    <w:rsid w:val="00CF4CCB"/>
    <w:rsid w:val="00CF56A9"/>
    <w:rsid w:val="00CF66B8"/>
    <w:rsid w:val="00CF6C78"/>
    <w:rsid w:val="00CF6D31"/>
    <w:rsid w:val="00CF7224"/>
    <w:rsid w:val="00CF73AB"/>
    <w:rsid w:val="00CF7ECF"/>
    <w:rsid w:val="00D001FA"/>
    <w:rsid w:val="00D002E1"/>
    <w:rsid w:val="00D00C5F"/>
    <w:rsid w:val="00D00DBC"/>
    <w:rsid w:val="00D01E12"/>
    <w:rsid w:val="00D021FD"/>
    <w:rsid w:val="00D03189"/>
    <w:rsid w:val="00D03ABB"/>
    <w:rsid w:val="00D03C32"/>
    <w:rsid w:val="00D05555"/>
    <w:rsid w:val="00D05970"/>
    <w:rsid w:val="00D05ACE"/>
    <w:rsid w:val="00D06549"/>
    <w:rsid w:val="00D06720"/>
    <w:rsid w:val="00D11912"/>
    <w:rsid w:val="00D119B3"/>
    <w:rsid w:val="00D11DA4"/>
    <w:rsid w:val="00D12F59"/>
    <w:rsid w:val="00D146FB"/>
    <w:rsid w:val="00D1630F"/>
    <w:rsid w:val="00D165AC"/>
    <w:rsid w:val="00D166FE"/>
    <w:rsid w:val="00D16D74"/>
    <w:rsid w:val="00D17434"/>
    <w:rsid w:val="00D1795C"/>
    <w:rsid w:val="00D20AB5"/>
    <w:rsid w:val="00D20FD9"/>
    <w:rsid w:val="00D22174"/>
    <w:rsid w:val="00D22DFB"/>
    <w:rsid w:val="00D24019"/>
    <w:rsid w:val="00D2426D"/>
    <w:rsid w:val="00D25649"/>
    <w:rsid w:val="00D257A7"/>
    <w:rsid w:val="00D26270"/>
    <w:rsid w:val="00D264F4"/>
    <w:rsid w:val="00D27403"/>
    <w:rsid w:val="00D27D68"/>
    <w:rsid w:val="00D32137"/>
    <w:rsid w:val="00D327CE"/>
    <w:rsid w:val="00D33280"/>
    <w:rsid w:val="00D3389F"/>
    <w:rsid w:val="00D33CF8"/>
    <w:rsid w:val="00D35305"/>
    <w:rsid w:val="00D370AE"/>
    <w:rsid w:val="00D37FDE"/>
    <w:rsid w:val="00D400AA"/>
    <w:rsid w:val="00D403F2"/>
    <w:rsid w:val="00D40D71"/>
    <w:rsid w:val="00D42A90"/>
    <w:rsid w:val="00D42EAA"/>
    <w:rsid w:val="00D43077"/>
    <w:rsid w:val="00D435C1"/>
    <w:rsid w:val="00D43791"/>
    <w:rsid w:val="00D44DB4"/>
    <w:rsid w:val="00D46772"/>
    <w:rsid w:val="00D46BBD"/>
    <w:rsid w:val="00D470FB"/>
    <w:rsid w:val="00D50156"/>
    <w:rsid w:val="00D50A78"/>
    <w:rsid w:val="00D516D5"/>
    <w:rsid w:val="00D51BF4"/>
    <w:rsid w:val="00D52061"/>
    <w:rsid w:val="00D5256A"/>
    <w:rsid w:val="00D5455F"/>
    <w:rsid w:val="00D57490"/>
    <w:rsid w:val="00D57FC3"/>
    <w:rsid w:val="00D60C82"/>
    <w:rsid w:val="00D614F4"/>
    <w:rsid w:val="00D61D57"/>
    <w:rsid w:val="00D6217F"/>
    <w:rsid w:val="00D6462E"/>
    <w:rsid w:val="00D65296"/>
    <w:rsid w:val="00D6667B"/>
    <w:rsid w:val="00D66701"/>
    <w:rsid w:val="00D6695F"/>
    <w:rsid w:val="00D67844"/>
    <w:rsid w:val="00D67AD9"/>
    <w:rsid w:val="00D67C28"/>
    <w:rsid w:val="00D70252"/>
    <w:rsid w:val="00D707E8"/>
    <w:rsid w:val="00D70B31"/>
    <w:rsid w:val="00D72B3F"/>
    <w:rsid w:val="00D72DC0"/>
    <w:rsid w:val="00D72DFF"/>
    <w:rsid w:val="00D738D9"/>
    <w:rsid w:val="00D74B1D"/>
    <w:rsid w:val="00D7579D"/>
    <w:rsid w:val="00D758B3"/>
    <w:rsid w:val="00D80DF4"/>
    <w:rsid w:val="00D810E0"/>
    <w:rsid w:val="00D81C57"/>
    <w:rsid w:val="00D8268E"/>
    <w:rsid w:val="00D83E34"/>
    <w:rsid w:val="00D84051"/>
    <w:rsid w:val="00D875DD"/>
    <w:rsid w:val="00D91507"/>
    <w:rsid w:val="00D930D4"/>
    <w:rsid w:val="00D932F8"/>
    <w:rsid w:val="00D93EC0"/>
    <w:rsid w:val="00D93F79"/>
    <w:rsid w:val="00D95C38"/>
    <w:rsid w:val="00D96140"/>
    <w:rsid w:val="00D97A77"/>
    <w:rsid w:val="00D97AEB"/>
    <w:rsid w:val="00D97C45"/>
    <w:rsid w:val="00DA00F6"/>
    <w:rsid w:val="00DA074A"/>
    <w:rsid w:val="00DA1912"/>
    <w:rsid w:val="00DA3A28"/>
    <w:rsid w:val="00DA4940"/>
    <w:rsid w:val="00DA4F79"/>
    <w:rsid w:val="00DA664E"/>
    <w:rsid w:val="00DA6CBA"/>
    <w:rsid w:val="00DA7D48"/>
    <w:rsid w:val="00DA7D9A"/>
    <w:rsid w:val="00DB07D0"/>
    <w:rsid w:val="00DB2762"/>
    <w:rsid w:val="00DB329C"/>
    <w:rsid w:val="00DB5172"/>
    <w:rsid w:val="00DB566E"/>
    <w:rsid w:val="00DB57EB"/>
    <w:rsid w:val="00DB5C4A"/>
    <w:rsid w:val="00DB6F66"/>
    <w:rsid w:val="00DC1288"/>
    <w:rsid w:val="00DC14AF"/>
    <w:rsid w:val="00DC157F"/>
    <w:rsid w:val="00DC1FAD"/>
    <w:rsid w:val="00DC202D"/>
    <w:rsid w:val="00DC3851"/>
    <w:rsid w:val="00DC3BB9"/>
    <w:rsid w:val="00DC47A2"/>
    <w:rsid w:val="00DC4862"/>
    <w:rsid w:val="00DC4C1B"/>
    <w:rsid w:val="00DC58A4"/>
    <w:rsid w:val="00DC58CB"/>
    <w:rsid w:val="00DC5B39"/>
    <w:rsid w:val="00DC6600"/>
    <w:rsid w:val="00DC6794"/>
    <w:rsid w:val="00DC79CE"/>
    <w:rsid w:val="00DD049F"/>
    <w:rsid w:val="00DD08BD"/>
    <w:rsid w:val="00DD1B8F"/>
    <w:rsid w:val="00DD23ED"/>
    <w:rsid w:val="00DD2523"/>
    <w:rsid w:val="00DD275E"/>
    <w:rsid w:val="00DD2782"/>
    <w:rsid w:val="00DD2932"/>
    <w:rsid w:val="00DD2B2A"/>
    <w:rsid w:val="00DD3470"/>
    <w:rsid w:val="00DD3A09"/>
    <w:rsid w:val="00DD49DC"/>
    <w:rsid w:val="00DD4DCB"/>
    <w:rsid w:val="00DD595B"/>
    <w:rsid w:val="00DD7105"/>
    <w:rsid w:val="00DE0576"/>
    <w:rsid w:val="00DE0870"/>
    <w:rsid w:val="00DE1209"/>
    <w:rsid w:val="00DE2691"/>
    <w:rsid w:val="00DE2D66"/>
    <w:rsid w:val="00DE2FF2"/>
    <w:rsid w:val="00DE3B73"/>
    <w:rsid w:val="00DE3E81"/>
    <w:rsid w:val="00DE3EB2"/>
    <w:rsid w:val="00DE4D00"/>
    <w:rsid w:val="00DE4E64"/>
    <w:rsid w:val="00DE5F03"/>
    <w:rsid w:val="00DE72B7"/>
    <w:rsid w:val="00DF1245"/>
    <w:rsid w:val="00DF175C"/>
    <w:rsid w:val="00DF36A6"/>
    <w:rsid w:val="00DF3882"/>
    <w:rsid w:val="00DF4A79"/>
    <w:rsid w:val="00DF5251"/>
    <w:rsid w:val="00DF52D2"/>
    <w:rsid w:val="00DF6A44"/>
    <w:rsid w:val="00DF7DE9"/>
    <w:rsid w:val="00E00FA4"/>
    <w:rsid w:val="00E02017"/>
    <w:rsid w:val="00E02C1D"/>
    <w:rsid w:val="00E04557"/>
    <w:rsid w:val="00E10365"/>
    <w:rsid w:val="00E112C9"/>
    <w:rsid w:val="00E12384"/>
    <w:rsid w:val="00E12691"/>
    <w:rsid w:val="00E12761"/>
    <w:rsid w:val="00E1308F"/>
    <w:rsid w:val="00E142E9"/>
    <w:rsid w:val="00E14BE8"/>
    <w:rsid w:val="00E14CFA"/>
    <w:rsid w:val="00E15A46"/>
    <w:rsid w:val="00E167D0"/>
    <w:rsid w:val="00E201A8"/>
    <w:rsid w:val="00E219F1"/>
    <w:rsid w:val="00E23394"/>
    <w:rsid w:val="00E2733E"/>
    <w:rsid w:val="00E27C24"/>
    <w:rsid w:val="00E27D9C"/>
    <w:rsid w:val="00E30770"/>
    <w:rsid w:val="00E31669"/>
    <w:rsid w:val="00E32BD0"/>
    <w:rsid w:val="00E32BEA"/>
    <w:rsid w:val="00E336C3"/>
    <w:rsid w:val="00E35158"/>
    <w:rsid w:val="00E35511"/>
    <w:rsid w:val="00E360E7"/>
    <w:rsid w:val="00E36D93"/>
    <w:rsid w:val="00E36F59"/>
    <w:rsid w:val="00E40B82"/>
    <w:rsid w:val="00E4188C"/>
    <w:rsid w:val="00E460DD"/>
    <w:rsid w:val="00E46918"/>
    <w:rsid w:val="00E46A5B"/>
    <w:rsid w:val="00E47819"/>
    <w:rsid w:val="00E47AF5"/>
    <w:rsid w:val="00E47D6B"/>
    <w:rsid w:val="00E47FC4"/>
    <w:rsid w:val="00E505FA"/>
    <w:rsid w:val="00E51CE8"/>
    <w:rsid w:val="00E51DC2"/>
    <w:rsid w:val="00E5200E"/>
    <w:rsid w:val="00E524E2"/>
    <w:rsid w:val="00E52748"/>
    <w:rsid w:val="00E52DEC"/>
    <w:rsid w:val="00E532AB"/>
    <w:rsid w:val="00E53797"/>
    <w:rsid w:val="00E5491D"/>
    <w:rsid w:val="00E54974"/>
    <w:rsid w:val="00E5598C"/>
    <w:rsid w:val="00E57133"/>
    <w:rsid w:val="00E60269"/>
    <w:rsid w:val="00E60532"/>
    <w:rsid w:val="00E60EEC"/>
    <w:rsid w:val="00E610AD"/>
    <w:rsid w:val="00E62610"/>
    <w:rsid w:val="00E62B1B"/>
    <w:rsid w:val="00E63EDB"/>
    <w:rsid w:val="00E64035"/>
    <w:rsid w:val="00E6420F"/>
    <w:rsid w:val="00E64FB4"/>
    <w:rsid w:val="00E652D6"/>
    <w:rsid w:val="00E65B01"/>
    <w:rsid w:val="00E65C9B"/>
    <w:rsid w:val="00E65F0B"/>
    <w:rsid w:val="00E665E7"/>
    <w:rsid w:val="00E67984"/>
    <w:rsid w:val="00E71E45"/>
    <w:rsid w:val="00E720DD"/>
    <w:rsid w:val="00E72612"/>
    <w:rsid w:val="00E730CF"/>
    <w:rsid w:val="00E73B49"/>
    <w:rsid w:val="00E745A4"/>
    <w:rsid w:val="00E74780"/>
    <w:rsid w:val="00E75028"/>
    <w:rsid w:val="00E75679"/>
    <w:rsid w:val="00E776D7"/>
    <w:rsid w:val="00E80ABB"/>
    <w:rsid w:val="00E80C9B"/>
    <w:rsid w:val="00E80DA2"/>
    <w:rsid w:val="00E818F5"/>
    <w:rsid w:val="00E81D7A"/>
    <w:rsid w:val="00E82582"/>
    <w:rsid w:val="00E83341"/>
    <w:rsid w:val="00E83B35"/>
    <w:rsid w:val="00E83F1C"/>
    <w:rsid w:val="00E83FC9"/>
    <w:rsid w:val="00E8418F"/>
    <w:rsid w:val="00E84E98"/>
    <w:rsid w:val="00E85550"/>
    <w:rsid w:val="00E8612C"/>
    <w:rsid w:val="00E87E9A"/>
    <w:rsid w:val="00E90B5A"/>
    <w:rsid w:val="00E90DF9"/>
    <w:rsid w:val="00E949DC"/>
    <w:rsid w:val="00E94D34"/>
    <w:rsid w:val="00E96173"/>
    <w:rsid w:val="00E963FF"/>
    <w:rsid w:val="00E965E9"/>
    <w:rsid w:val="00E97BA9"/>
    <w:rsid w:val="00E97BE7"/>
    <w:rsid w:val="00E97D7F"/>
    <w:rsid w:val="00EA0DF4"/>
    <w:rsid w:val="00EA14B8"/>
    <w:rsid w:val="00EA1DC5"/>
    <w:rsid w:val="00EA1E25"/>
    <w:rsid w:val="00EA20DE"/>
    <w:rsid w:val="00EA23AA"/>
    <w:rsid w:val="00EA265F"/>
    <w:rsid w:val="00EA3119"/>
    <w:rsid w:val="00EA4D43"/>
    <w:rsid w:val="00EA5E9C"/>
    <w:rsid w:val="00EA6368"/>
    <w:rsid w:val="00EA6A23"/>
    <w:rsid w:val="00EA72CC"/>
    <w:rsid w:val="00EA7C7E"/>
    <w:rsid w:val="00EA7E64"/>
    <w:rsid w:val="00EB11FC"/>
    <w:rsid w:val="00EB36DE"/>
    <w:rsid w:val="00EB3E38"/>
    <w:rsid w:val="00EB47F3"/>
    <w:rsid w:val="00EB6618"/>
    <w:rsid w:val="00EB6665"/>
    <w:rsid w:val="00EB69C2"/>
    <w:rsid w:val="00EB7F82"/>
    <w:rsid w:val="00EC0752"/>
    <w:rsid w:val="00EC3D0E"/>
    <w:rsid w:val="00EC56DC"/>
    <w:rsid w:val="00EC68E9"/>
    <w:rsid w:val="00EC7B85"/>
    <w:rsid w:val="00EC7BFF"/>
    <w:rsid w:val="00EC7F5F"/>
    <w:rsid w:val="00EC7F6A"/>
    <w:rsid w:val="00ED01F4"/>
    <w:rsid w:val="00ED0D89"/>
    <w:rsid w:val="00ED2329"/>
    <w:rsid w:val="00ED32CB"/>
    <w:rsid w:val="00ED62DB"/>
    <w:rsid w:val="00ED682A"/>
    <w:rsid w:val="00ED6AC4"/>
    <w:rsid w:val="00ED6E30"/>
    <w:rsid w:val="00ED7300"/>
    <w:rsid w:val="00EE1A96"/>
    <w:rsid w:val="00EE1D50"/>
    <w:rsid w:val="00EE1DD4"/>
    <w:rsid w:val="00EE219B"/>
    <w:rsid w:val="00EE2A3B"/>
    <w:rsid w:val="00EE48B6"/>
    <w:rsid w:val="00EE53A3"/>
    <w:rsid w:val="00EE6C38"/>
    <w:rsid w:val="00EE6D75"/>
    <w:rsid w:val="00EF08F8"/>
    <w:rsid w:val="00EF0C5B"/>
    <w:rsid w:val="00EF1316"/>
    <w:rsid w:val="00EF213F"/>
    <w:rsid w:val="00EF21C9"/>
    <w:rsid w:val="00EF2352"/>
    <w:rsid w:val="00EF23F1"/>
    <w:rsid w:val="00EF3BE7"/>
    <w:rsid w:val="00EF3CE0"/>
    <w:rsid w:val="00EF4890"/>
    <w:rsid w:val="00EF5B01"/>
    <w:rsid w:val="00EF60AD"/>
    <w:rsid w:val="00F01487"/>
    <w:rsid w:val="00F016CC"/>
    <w:rsid w:val="00F03D9F"/>
    <w:rsid w:val="00F04F11"/>
    <w:rsid w:val="00F05BC7"/>
    <w:rsid w:val="00F064DA"/>
    <w:rsid w:val="00F06A6E"/>
    <w:rsid w:val="00F070EE"/>
    <w:rsid w:val="00F0714A"/>
    <w:rsid w:val="00F0722F"/>
    <w:rsid w:val="00F108D8"/>
    <w:rsid w:val="00F11014"/>
    <w:rsid w:val="00F1166A"/>
    <w:rsid w:val="00F11D8A"/>
    <w:rsid w:val="00F132C6"/>
    <w:rsid w:val="00F140A6"/>
    <w:rsid w:val="00F14363"/>
    <w:rsid w:val="00F146EE"/>
    <w:rsid w:val="00F15234"/>
    <w:rsid w:val="00F153F6"/>
    <w:rsid w:val="00F155FA"/>
    <w:rsid w:val="00F1601B"/>
    <w:rsid w:val="00F16810"/>
    <w:rsid w:val="00F20559"/>
    <w:rsid w:val="00F20AA3"/>
    <w:rsid w:val="00F20F21"/>
    <w:rsid w:val="00F227FD"/>
    <w:rsid w:val="00F2390B"/>
    <w:rsid w:val="00F23F70"/>
    <w:rsid w:val="00F26474"/>
    <w:rsid w:val="00F3099A"/>
    <w:rsid w:val="00F310C3"/>
    <w:rsid w:val="00F32A73"/>
    <w:rsid w:val="00F33595"/>
    <w:rsid w:val="00F33755"/>
    <w:rsid w:val="00F3489D"/>
    <w:rsid w:val="00F35461"/>
    <w:rsid w:val="00F35AF1"/>
    <w:rsid w:val="00F36360"/>
    <w:rsid w:val="00F3672E"/>
    <w:rsid w:val="00F378EC"/>
    <w:rsid w:val="00F37A9E"/>
    <w:rsid w:val="00F40706"/>
    <w:rsid w:val="00F4100F"/>
    <w:rsid w:val="00F41177"/>
    <w:rsid w:val="00F41BA8"/>
    <w:rsid w:val="00F42747"/>
    <w:rsid w:val="00F43910"/>
    <w:rsid w:val="00F43A24"/>
    <w:rsid w:val="00F45393"/>
    <w:rsid w:val="00F4569D"/>
    <w:rsid w:val="00F46015"/>
    <w:rsid w:val="00F46466"/>
    <w:rsid w:val="00F47060"/>
    <w:rsid w:val="00F50B9F"/>
    <w:rsid w:val="00F51FD4"/>
    <w:rsid w:val="00F523F3"/>
    <w:rsid w:val="00F524E0"/>
    <w:rsid w:val="00F52B1D"/>
    <w:rsid w:val="00F52FBB"/>
    <w:rsid w:val="00F54720"/>
    <w:rsid w:val="00F54BFE"/>
    <w:rsid w:val="00F54F04"/>
    <w:rsid w:val="00F54F4B"/>
    <w:rsid w:val="00F55344"/>
    <w:rsid w:val="00F55D1A"/>
    <w:rsid w:val="00F56D85"/>
    <w:rsid w:val="00F56F4D"/>
    <w:rsid w:val="00F57161"/>
    <w:rsid w:val="00F57AB4"/>
    <w:rsid w:val="00F600B5"/>
    <w:rsid w:val="00F6111F"/>
    <w:rsid w:val="00F61D69"/>
    <w:rsid w:val="00F62C0D"/>
    <w:rsid w:val="00F62C4D"/>
    <w:rsid w:val="00F62C58"/>
    <w:rsid w:val="00F6331F"/>
    <w:rsid w:val="00F63F70"/>
    <w:rsid w:val="00F6699F"/>
    <w:rsid w:val="00F67890"/>
    <w:rsid w:val="00F71873"/>
    <w:rsid w:val="00F72C72"/>
    <w:rsid w:val="00F72C78"/>
    <w:rsid w:val="00F749A2"/>
    <w:rsid w:val="00F756EE"/>
    <w:rsid w:val="00F76639"/>
    <w:rsid w:val="00F77EEC"/>
    <w:rsid w:val="00F808BA"/>
    <w:rsid w:val="00F82304"/>
    <w:rsid w:val="00F839EC"/>
    <w:rsid w:val="00F83F8C"/>
    <w:rsid w:val="00F84A34"/>
    <w:rsid w:val="00F84BE4"/>
    <w:rsid w:val="00F85B0A"/>
    <w:rsid w:val="00F8663F"/>
    <w:rsid w:val="00F86CEF"/>
    <w:rsid w:val="00F87810"/>
    <w:rsid w:val="00F878D4"/>
    <w:rsid w:val="00F91702"/>
    <w:rsid w:val="00F9199C"/>
    <w:rsid w:val="00F91A86"/>
    <w:rsid w:val="00F91E6F"/>
    <w:rsid w:val="00F92908"/>
    <w:rsid w:val="00F93B14"/>
    <w:rsid w:val="00F93F0A"/>
    <w:rsid w:val="00F942C7"/>
    <w:rsid w:val="00F94F00"/>
    <w:rsid w:val="00F95EB2"/>
    <w:rsid w:val="00F9657F"/>
    <w:rsid w:val="00F96A79"/>
    <w:rsid w:val="00F97AD3"/>
    <w:rsid w:val="00F97BA7"/>
    <w:rsid w:val="00FA0ADC"/>
    <w:rsid w:val="00FA164E"/>
    <w:rsid w:val="00FA2642"/>
    <w:rsid w:val="00FA2751"/>
    <w:rsid w:val="00FA2BDA"/>
    <w:rsid w:val="00FA2CC4"/>
    <w:rsid w:val="00FA3FD9"/>
    <w:rsid w:val="00FA5811"/>
    <w:rsid w:val="00FA6148"/>
    <w:rsid w:val="00FA669E"/>
    <w:rsid w:val="00FA6A30"/>
    <w:rsid w:val="00FA74B1"/>
    <w:rsid w:val="00FA7A99"/>
    <w:rsid w:val="00FB0C84"/>
    <w:rsid w:val="00FB1F0A"/>
    <w:rsid w:val="00FB276A"/>
    <w:rsid w:val="00FB3C82"/>
    <w:rsid w:val="00FB3CE2"/>
    <w:rsid w:val="00FB4497"/>
    <w:rsid w:val="00FB4E7D"/>
    <w:rsid w:val="00FB5868"/>
    <w:rsid w:val="00FC1794"/>
    <w:rsid w:val="00FC298F"/>
    <w:rsid w:val="00FC314E"/>
    <w:rsid w:val="00FC4F6B"/>
    <w:rsid w:val="00FC58A9"/>
    <w:rsid w:val="00FC5A62"/>
    <w:rsid w:val="00FC5EBC"/>
    <w:rsid w:val="00FC6A17"/>
    <w:rsid w:val="00FC754A"/>
    <w:rsid w:val="00FC7A84"/>
    <w:rsid w:val="00FD0013"/>
    <w:rsid w:val="00FD02D7"/>
    <w:rsid w:val="00FD03D6"/>
    <w:rsid w:val="00FD1095"/>
    <w:rsid w:val="00FD2BBA"/>
    <w:rsid w:val="00FD3C60"/>
    <w:rsid w:val="00FD3C9E"/>
    <w:rsid w:val="00FD47F0"/>
    <w:rsid w:val="00FD4844"/>
    <w:rsid w:val="00FD5B5F"/>
    <w:rsid w:val="00FD5F7A"/>
    <w:rsid w:val="00FD6691"/>
    <w:rsid w:val="00FD6D81"/>
    <w:rsid w:val="00FD7BA6"/>
    <w:rsid w:val="00FE14D2"/>
    <w:rsid w:val="00FE264A"/>
    <w:rsid w:val="00FE3029"/>
    <w:rsid w:val="00FE558C"/>
    <w:rsid w:val="00FE5774"/>
    <w:rsid w:val="00FE5811"/>
    <w:rsid w:val="00FE5BD4"/>
    <w:rsid w:val="00FE5BF2"/>
    <w:rsid w:val="00FF0DBB"/>
    <w:rsid w:val="00FF11BA"/>
    <w:rsid w:val="00FF3C13"/>
    <w:rsid w:val="00FF435D"/>
    <w:rsid w:val="00FF7283"/>
    <w:rsid w:val="0834C580"/>
    <w:rsid w:val="24C1FC8E"/>
    <w:rsid w:val="571A1D82"/>
    <w:rsid w:val="632A200D"/>
    <w:rsid w:val="6BE7AF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4082A031"/>
  <w15:docId w15:val="{8D2721A4-B5FF-4A97-91F7-902902711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MS Gothic"/>
        <w:kern w:val="2"/>
        <w:sz w:val="24"/>
        <w:szCs w:val="24"/>
        <w:lang w:val="en-US" w:eastAsia="ja-JP" w:bidi="ar-SA"/>
      </w:rPr>
    </w:rPrDefault>
    <w:pPrDefault>
      <w:pPr>
        <w:spacing w:line="480" w:lineRule="auto"/>
        <w:ind w:firstLineChars="150" w:firstLine="14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ADE"/>
    <w:rPr>
      <w:rFonts w:ascii="Arial" w:eastAsia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2144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312144"/>
  </w:style>
  <w:style w:type="paragraph" w:styleId="Footer">
    <w:name w:val="footer"/>
    <w:basedOn w:val="Normal"/>
    <w:link w:val="FooterChar"/>
    <w:uiPriority w:val="99"/>
    <w:unhideWhenUsed/>
    <w:rsid w:val="00312144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312144"/>
  </w:style>
  <w:style w:type="character" w:styleId="Hyperlink">
    <w:name w:val="Hyperlink"/>
    <w:unhideWhenUsed/>
    <w:rsid w:val="00312144"/>
    <w:rPr>
      <w:color w:val="0000FF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312144"/>
  </w:style>
  <w:style w:type="table" w:styleId="TableGrid">
    <w:name w:val="Table Grid"/>
    <w:basedOn w:val="TableNormal"/>
    <w:uiPriority w:val="59"/>
    <w:rsid w:val="001C21C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モノトーン)  11"/>
    <w:basedOn w:val="TableNormal"/>
    <w:uiPriority w:val="60"/>
    <w:rsid w:val="0006060F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BB70CA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70CA"/>
    <w:rPr>
      <w:rFonts w:asciiTheme="majorHAnsi" w:eastAsiaTheme="majorEastAsia" w:hAnsiTheme="majorHAnsi" w:cstheme="majorBidi"/>
      <w:sz w:val="18"/>
      <w:szCs w:val="18"/>
    </w:rPr>
  </w:style>
  <w:style w:type="table" w:customStyle="1" w:styleId="12">
    <w:name w:val="表 (モノトーン)  12"/>
    <w:basedOn w:val="TableNormal"/>
    <w:uiPriority w:val="60"/>
    <w:rsid w:val="00D91507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Revision">
    <w:name w:val="Revision"/>
    <w:hidden/>
    <w:uiPriority w:val="99"/>
    <w:semiHidden/>
    <w:rsid w:val="00D002E1"/>
    <w:pPr>
      <w:spacing w:line="240" w:lineRule="auto"/>
      <w:ind w:firstLineChars="0" w:firstLine="0"/>
    </w:pPr>
  </w:style>
  <w:style w:type="table" w:customStyle="1" w:styleId="BJO">
    <w:name w:val="BJO"/>
    <w:basedOn w:val="TableNormal"/>
    <w:uiPriority w:val="99"/>
    <w:qFormat/>
    <w:rsid w:val="00482900"/>
    <w:pPr>
      <w:spacing w:line="240" w:lineRule="auto"/>
      <w:ind w:firstLineChars="0" w:firstLine="0"/>
      <w:jc w:val="both"/>
    </w:pPr>
    <w:tblPr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vAlign w:val="center"/>
    </w:tcPr>
  </w:style>
  <w:style w:type="paragraph" w:styleId="ListParagraph">
    <w:name w:val="List Paragraph"/>
    <w:basedOn w:val="Normal"/>
    <w:uiPriority w:val="34"/>
    <w:qFormat/>
    <w:rsid w:val="00537332"/>
    <w:pPr>
      <w:ind w:leftChars="400" w:left="840"/>
    </w:pPr>
  </w:style>
  <w:style w:type="paragraph" w:customStyle="1" w:styleId="Mydefault">
    <w:name w:val="My default"/>
    <w:basedOn w:val="Normal"/>
    <w:link w:val="Mydefault0"/>
    <w:qFormat/>
    <w:rsid w:val="004E3ADE"/>
    <w:pPr>
      <w:ind w:firstLineChars="0" w:firstLine="0"/>
    </w:pPr>
    <w:rPr>
      <w:rFonts w:eastAsia="MS PGothic" w:cs="Arial"/>
    </w:rPr>
  </w:style>
  <w:style w:type="character" w:customStyle="1" w:styleId="Mydefault0">
    <w:name w:val="My default (文字)"/>
    <w:basedOn w:val="DefaultParagraphFont"/>
    <w:link w:val="Mydefault"/>
    <w:rsid w:val="004E3ADE"/>
    <w:rPr>
      <w:rFonts w:ascii="Arial" w:hAnsi="Arial" w:cs="Arial"/>
    </w:rPr>
  </w:style>
  <w:style w:type="paragraph" w:customStyle="1" w:styleId="title1">
    <w:name w:val="title1"/>
    <w:basedOn w:val="Normal"/>
    <w:rsid w:val="000D57DA"/>
    <w:pPr>
      <w:spacing w:line="240" w:lineRule="auto"/>
      <w:ind w:firstLineChars="0" w:firstLine="0"/>
    </w:pPr>
    <w:rPr>
      <w:rFonts w:ascii="Times New Roman" w:eastAsia="Times New Roman" w:hAnsi="Times New Roman" w:cs="Times New Roman"/>
      <w:kern w:val="0"/>
      <w:sz w:val="27"/>
      <w:szCs w:val="27"/>
      <w:lang w:eastAsia="en-US"/>
    </w:rPr>
  </w:style>
  <w:style w:type="paragraph" w:customStyle="1" w:styleId="desc2">
    <w:name w:val="desc2"/>
    <w:basedOn w:val="Normal"/>
    <w:rsid w:val="000D57DA"/>
    <w:pPr>
      <w:spacing w:line="240" w:lineRule="auto"/>
      <w:ind w:firstLineChars="0" w:firstLine="0"/>
    </w:pPr>
    <w:rPr>
      <w:rFonts w:ascii="Times New Roman" w:eastAsia="Times New Roman" w:hAnsi="Times New Roman" w:cs="Times New Roman"/>
      <w:kern w:val="0"/>
      <w:sz w:val="26"/>
      <w:szCs w:val="26"/>
      <w:lang w:eastAsia="en-US"/>
    </w:rPr>
  </w:style>
  <w:style w:type="paragraph" w:customStyle="1" w:styleId="details1">
    <w:name w:val="details1"/>
    <w:basedOn w:val="Normal"/>
    <w:rsid w:val="000D57DA"/>
    <w:pPr>
      <w:spacing w:line="240" w:lineRule="auto"/>
      <w:ind w:firstLineChars="0" w:firstLine="0"/>
    </w:pPr>
    <w:rPr>
      <w:rFonts w:ascii="Times New Roman" w:eastAsia="Times New Roman" w:hAnsi="Times New Roman" w:cs="Times New Roman"/>
      <w:kern w:val="0"/>
      <w:sz w:val="22"/>
      <w:szCs w:val="22"/>
      <w:lang w:eastAsia="en-US"/>
    </w:rPr>
  </w:style>
  <w:style w:type="character" w:customStyle="1" w:styleId="jrnl">
    <w:name w:val="jrnl"/>
    <w:basedOn w:val="DefaultParagraphFont"/>
    <w:rsid w:val="000D57DA"/>
  </w:style>
  <w:style w:type="paragraph" w:customStyle="1" w:styleId="paragraph">
    <w:name w:val="paragraph"/>
    <w:basedOn w:val="Normal"/>
    <w:rsid w:val="00FA6A30"/>
    <w:pPr>
      <w:spacing w:line="240" w:lineRule="auto"/>
      <w:ind w:firstLineChars="0" w:firstLine="0"/>
    </w:pPr>
    <w:rPr>
      <w:rFonts w:ascii="Times New Roman" w:eastAsia="Times New Roman" w:hAnsi="Times New Roman" w:cs="Times New Roman"/>
      <w:kern w:val="0"/>
      <w:lang w:eastAsia="en-US"/>
    </w:rPr>
  </w:style>
  <w:style w:type="character" w:customStyle="1" w:styleId="spellingerror">
    <w:name w:val="spellingerror"/>
    <w:basedOn w:val="DefaultParagraphFont"/>
    <w:rsid w:val="00FA6A30"/>
  </w:style>
  <w:style w:type="character" w:customStyle="1" w:styleId="normaltextrun1">
    <w:name w:val="normaltextrun1"/>
    <w:basedOn w:val="DefaultParagraphFont"/>
    <w:rsid w:val="00FA6A30"/>
  </w:style>
  <w:style w:type="character" w:customStyle="1" w:styleId="eop">
    <w:name w:val="eop"/>
    <w:basedOn w:val="DefaultParagraphFont"/>
    <w:rsid w:val="00FA6A30"/>
  </w:style>
  <w:style w:type="paragraph" w:styleId="FootnoteText">
    <w:name w:val="footnote text"/>
    <w:basedOn w:val="Normal"/>
    <w:link w:val="FootnoteTextChar"/>
    <w:uiPriority w:val="99"/>
    <w:semiHidden/>
    <w:unhideWhenUsed/>
    <w:rsid w:val="0012727D"/>
    <w:pPr>
      <w:snapToGrid w:val="0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2727D"/>
    <w:rPr>
      <w:rFonts w:ascii="Arial" w:eastAsia="Arial" w:hAnsi="Arial"/>
    </w:rPr>
  </w:style>
  <w:style w:type="character" w:styleId="FootnoteReference">
    <w:name w:val="footnote reference"/>
    <w:basedOn w:val="DefaultParagraphFont"/>
    <w:uiPriority w:val="99"/>
    <w:semiHidden/>
    <w:unhideWhenUsed/>
    <w:rsid w:val="0012727D"/>
    <w:rPr>
      <w:vertAlign w:val="superscript"/>
    </w:rPr>
  </w:style>
  <w:style w:type="character" w:customStyle="1" w:styleId="highwire-citation-authors">
    <w:name w:val="highwire-citation-authors"/>
    <w:basedOn w:val="DefaultParagraphFont"/>
    <w:rsid w:val="008C7644"/>
  </w:style>
  <w:style w:type="character" w:customStyle="1" w:styleId="highwire-citation-author">
    <w:name w:val="highwire-citation-author"/>
    <w:basedOn w:val="DefaultParagraphFont"/>
    <w:rsid w:val="008C7644"/>
  </w:style>
  <w:style w:type="character" w:customStyle="1" w:styleId="nlm-surname">
    <w:name w:val="nlm-surname"/>
    <w:basedOn w:val="DefaultParagraphFont"/>
    <w:rsid w:val="008C7644"/>
  </w:style>
  <w:style w:type="character" w:customStyle="1" w:styleId="citation-et">
    <w:name w:val="citation-et"/>
    <w:basedOn w:val="DefaultParagraphFont"/>
    <w:rsid w:val="008C7644"/>
  </w:style>
  <w:style w:type="character" w:customStyle="1" w:styleId="highwire-cite-metadata-journal">
    <w:name w:val="highwire-cite-metadata-journal"/>
    <w:basedOn w:val="DefaultParagraphFont"/>
    <w:rsid w:val="008C7644"/>
  </w:style>
  <w:style w:type="character" w:customStyle="1" w:styleId="highwire-cite-metadata-year">
    <w:name w:val="highwire-cite-metadata-year"/>
    <w:basedOn w:val="DefaultParagraphFont"/>
    <w:rsid w:val="008C7644"/>
  </w:style>
  <w:style w:type="character" w:customStyle="1" w:styleId="highwire-cite-metadata-volume">
    <w:name w:val="highwire-cite-metadata-volume"/>
    <w:basedOn w:val="DefaultParagraphFont"/>
    <w:rsid w:val="008C7644"/>
  </w:style>
  <w:style w:type="character" w:customStyle="1" w:styleId="highwire-cite-metadata-pages">
    <w:name w:val="highwire-cite-metadata-pages"/>
    <w:basedOn w:val="DefaultParagraphFont"/>
    <w:rsid w:val="008C7644"/>
  </w:style>
  <w:style w:type="character" w:styleId="CommentReference">
    <w:name w:val="annotation reference"/>
    <w:basedOn w:val="DefaultParagraphFont"/>
    <w:uiPriority w:val="99"/>
    <w:semiHidden/>
    <w:unhideWhenUsed/>
    <w:rsid w:val="008226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26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2697"/>
    <w:rPr>
      <w:rFonts w:ascii="Arial" w:eastAsia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26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2697"/>
    <w:rPr>
      <w:rFonts w:ascii="Arial" w:eastAsia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E41CDB1-6971-48C6-8E87-CD0DEFD9B7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0</Words>
  <Characters>1028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or</dc:creator>
  <cp:lastModifiedBy>Lee, Boon</cp:lastModifiedBy>
  <cp:revision>2</cp:revision>
  <cp:lastPrinted>2019-04-14T10:15:00Z</cp:lastPrinted>
  <dcterms:created xsi:type="dcterms:W3CDTF">2021-10-31T20:55:00Z</dcterms:created>
  <dcterms:modified xsi:type="dcterms:W3CDTF">2021-10-31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merican-medical-association</vt:lpwstr>
  </property>
  <property fmtid="{D5CDD505-2E9C-101B-9397-08002B2CF9AE}" pid="3" name="Mendeley Document_1">
    <vt:lpwstr>True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Id 3_1">
    <vt:lpwstr>http://www.zotero.org/styles/american-sociological-association</vt:lpwstr>
  </property>
  <property fmtid="{D5CDD505-2E9C-101B-9397-08002B2CF9AE}" pid="8" name="Mendeley Recent Style Id 4_1">
    <vt:lpwstr>http://www.zotero.org/styles/chicago-author-date</vt:lpwstr>
  </property>
  <property fmtid="{D5CDD505-2E9C-101B-9397-08002B2CF9AE}" pid="9" name="Mendeley Recent Style Id 5_1">
    <vt:lpwstr>http://www.zotero.org/styles/harvard-cite-them-right</vt:lpwstr>
  </property>
  <property fmtid="{D5CDD505-2E9C-101B-9397-08002B2CF9AE}" pid="10" name="Mendeley Recent Style Id 6_1">
    <vt:lpwstr>http://www.zotero.org/styles/ieee</vt:lpwstr>
  </property>
  <property fmtid="{D5CDD505-2E9C-101B-9397-08002B2CF9AE}" pid="11" name="Mendeley Recent Style Id 7_1">
    <vt:lpwstr>http://www.zotero.org/styles/modern-humanities-research-association</vt:lpwstr>
  </property>
  <property fmtid="{D5CDD505-2E9C-101B-9397-08002B2CF9AE}" pid="12" name="Mendeley Recent Style Id 8_1">
    <vt:lpwstr>http://www.zotero.org/styles/modern-language-association</vt:lpwstr>
  </property>
  <property fmtid="{D5CDD505-2E9C-101B-9397-08002B2CF9AE}" pid="13" name="Mendeley Recent Style Id 9_1">
    <vt:lpwstr>http://www.zotero.org/styles/nature</vt:lpwstr>
  </property>
  <property fmtid="{D5CDD505-2E9C-101B-9397-08002B2CF9AE}" pid="14" name="Mendeley Recent Style Name 0_1">
    <vt:lpwstr>American Medical Association</vt:lpwstr>
  </property>
  <property fmtid="{D5CDD505-2E9C-101B-9397-08002B2CF9AE}" pid="15" name="Mendeley Recent Style Name 1_1">
    <vt:lpwstr>American Political Science Association</vt:lpwstr>
  </property>
  <property fmtid="{D5CDD505-2E9C-101B-9397-08002B2CF9AE}" pid="16" name="Mendeley Recent Style Name 2_1">
    <vt:lpwstr>American Psychological Association 6th edition</vt:lpwstr>
  </property>
  <property fmtid="{D5CDD505-2E9C-101B-9397-08002B2CF9AE}" pid="17" name="Mendeley Recent Style Name 3_1">
    <vt:lpwstr>American Sociological Association</vt:lpwstr>
  </property>
  <property fmtid="{D5CDD505-2E9C-101B-9397-08002B2CF9AE}" pid="18" name="Mendeley Recent Style Name 4_1">
    <vt:lpwstr>Chicago Manual of Style 17th edition (author-date)</vt:lpwstr>
  </property>
  <property fmtid="{D5CDD505-2E9C-101B-9397-08002B2CF9AE}" pid="19" name="Mendeley Recent Style Name 5_1">
    <vt:lpwstr>Cite Them Right 10th edition - Harvard</vt:lpwstr>
  </property>
  <property fmtid="{D5CDD505-2E9C-101B-9397-08002B2CF9AE}" pid="20" name="Mendeley Recent Style Name 6_1">
    <vt:lpwstr>IEEE</vt:lpwstr>
  </property>
  <property fmtid="{D5CDD505-2E9C-101B-9397-08002B2CF9AE}" pid="21" name="Mendeley Recent Style Name 7_1">
    <vt:lpwstr>Modern Humanities Research Association 3rd edition (note with bibliography)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Name 9_1">
    <vt:lpwstr>Nature</vt:lpwstr>
  </property>
  <property fmtid="{D5CDD505-2E9C-101B-9397-08002B2CF9AE}" pid="24" name="Mendeley Unique User Id_1">
    <vt:lpwstr>6827850b-1e39-34bb-95f1-d2f247c101e3</vt:lpwstr>
  </property>
</Properties>
</file>